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8CF65E" w14:textId="77777777" w:rsidR="0052078D" w:rsidRPr="00945B96" w:rsidRDefault="0052078D" w:rsidP="0052078D">
      <w:pPr>
        <w:pStyle w:val="a3"/>
        <w:tabs>
          <w:tab w:val="clear" w:pos="4252"/>
          <w:tab w:val="clear" w:pos="8504"/>
        </w:tabs>
        <w:jc w:val="left"/>
        <w:rPr>
          <w:rFonts w:ascii="UD Digi Kyokasho N-R" w:eastAsia="UD Digi Kyokasho N-R" w:hAnsi="ＭＳ ゴシック" w:cs="Cambria"/>
          <w:sz w:val="24"/>
        </w:rPr>
      </w:pPr>
      <w:r w:rsidRPr="00945B96">
        <w:rPr>
          <w:rFonts w:ascii="UD Digi Kyokasho N-R" w:eastAsia="UD Digi Kyokasho N-R" w:hAnsi="ＭＳ ゴシック" w:cs="Cambria" w:hint="eastAsia"/>
          <w:sz w:val="24"/>
        </w:rPr>
        <w:t>なまえ （name)______________  年月日 (</w:t>
      </w:r>
      <w:r w:rsidRPr="00945B96">
        <w:rPr>
          <w:rFonts w:ascii="UD Digi Kyokasho N-R" w:eastAsia="UD Digi Kyokasho N-R" w:hAnsi="Arial" w:cs="Arial" w:hint="eastAsia"/>
          <w:sz w:val="24"/>
        </w:rPr>
        <w:t>Date</w:t>
      </w:r>
      <w:r w:rsidRPr="00945B96">
        <w:rPr>
          <w:rFonts w:ascii="UD Digi Kyokasho N-R" w:eastAsia="UD Digi Kyokasho N-R" w:hAnsi="ＭＳ ゴシック" w:cs="Cambria" w:hint="eastAsia"/>
          <w:sz w:val="24"/>
        </w:rPr>
        <w:t>)_________________</w:t>
      </w:r>
    </w:p>
    <w:p w14:paraId="5ED47A45" w14:textId="77777777" w:rsidR="0052078D" w:rsidRPr="00945B96" w:rsidRDefault="0052078D" w:rsidP="0052078D">
      <w:pPr>
        <w:pStyle w:val="a3"/>
        <w:tabs>
          <w:tab w:val="clear" w:pos="4252"/>
          <w:tab w:val="clear" w:pos="8504"/>
        </w:tabs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</w:p>
    <w:p w14:paraId="1863884E" w14:textId="6987F71A" w:rsidR="0052078D" w:rsidRPr="00945B96" w:rsidRDefault="0052078D" w:rsidP="0052078D">
      <w:pPr>
        <w:pStyle w:val="a3"/>
        <w:tabs>
          <w:tab w:val="clear" w:pos="4252"/>
          <w:tab w:val="clear" w:pos="8504"/>
        </w:tabs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52078D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に</w:t>
            </w:r>
          </w:rt>
          <w:rubyBase>
            <w:r w:rsidR="0052078D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日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52078D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ほん</w:t>
            </w:r>
          </w:rt>
          <w:rubyBase>
            <w:r w:rsidR="0052078D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本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52078D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52078D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>を読むための</w:t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52078D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52078D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52078D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い</w:t>
            </w:r>
          </w:rt>
          <w:rubyBase>
            <w:r w:rsidR="0052078D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彙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52078D" w:rsidRPr="00945B96">
              <w:rPr>
                <w:rFonts w:ascii="UD Digi Kyokasho N-R" w:eastAsia="UD Digi Kyokasho N-R" w:hint="eastAsia"/>
                <w:b/>
                <w:sz w:val="10"/>
                <w:szCs w:val="28"/>
                <w:lang w:val="en-GB"/>
              </w:rPr>
              <w:t>りょう</w:t>
            </w:r>
          </w:rt>
          <w:rubyBase>
            <w:r w:rsidR="0052078D" w:rsidRPr="00945B96">
              <w:rPr>
                <w:rFonts w:ascii="UD Digi Kyokasho N-R" w:eastAsia="UD Digi Kyokasho N-R" w:hint="eastAsia"/>
                <w:b/>
                <w:sz w:val="28"/>
                <w:szCs w:val="28"/>
                <w:lang w:val="en-GB"/>
              </w:rPr>
              <w:t>量</w:t>
            </w:r>
          </w:rubyBase>
        </w:ruby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>テスト（15K</w:t>
      </w:r>
      <w:r>
        <w:rPr>
          <w:rFonts w:ascii="UD Digi Kyokasho N-R" w:eastAsia="UD Digi Kyokasho N-R" w:hint="eastAsia"/>
          <w:b/>
          <w:sz w:val="28"/>
          <w:szCs w:val="28"/>
          <w:lang w:val="en-GB"/>
        </w:rPr>
        <w:t>）V</w:t>
      </w:r>
      <w:r>
        <w:rPr>
          <w:rFonts w:ascii="UD Digi Kyokasho N-R" w:eastAsia="UD Digi Kyokasho N-R"/>
          <w:b/>
          <w:sz w:val="28"/>
          <w:szCs w:val="28"/>
          <w:lang w:val="en-GB"/>
        </w:rPr>
        <w:t>er.2-H</w:t>
      </w:r>
      <w:r>
        <w:rPr>
          <w:rFonts w:ascii="UD Digi Kyokasho N-R" w:eastAsia="UD Digi Kyokasho N-R" w:hint="eastAsia"/>
          <w:b/>
          <w:sz w:val="28"/>
          <w:szCs w:val="28"/>
          <w:lang w:val="en-GB"/>
        </w:rPr>
        <w:t>B</w:t>
      </w:r>
      <w:r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t xml:space="preserve">           </w:t>
      </w:r>
      <w:r>
        <w:rPr>
          <w:rFonts w:ascii="UD Digi Kyokasho N-R" w:eastAsia="UD Digi Kyokasho N-R" w:hAnsi="ＭＳ ゴシック" w:cs="Arial"/>
          <w:b/>
          <w:kern w:val="0"/>
          <w:sz w:val="24"/>
          <w:u w:val="single"/>
        </w:rPr>
        <w:t>25</w:t>
      </w:r>
      <w:r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</w:rPr>
        <w:t>分</w:t>
      </w:r>
      <w:r w:rsidRPr="00945B96">
        <w:rPr>
          <w:rFonts w:ascii="UD Digi Kyokasho N-R" w:eastAsia="UD Digi Kyokasho N-R" w:hAnsi="Century Schoolbook" w:cs="Arial" w:hint="eastAsia"/>
          <w:kern w:val="0"/>
          <w:sz w:val="24"/>
          <w:u w:val="single"/>
        </w:rPr>
        <w:t xml:space="preserve"> (</w:t>
      </w:r>
      <w:r>
        <w:rPr>
          <w:rFonts w:ascii="UD Digi Kyokasho N-R" w:eastAsia="UD Digi Kyokasho N-R" w:hAnsi="Century Schoolbook" w:cs="Arial"/>
          <w:kern w:val="0"/>
          <w:sz w:val="24"/>
          <w:u w:val="single"/>
        </w:rPr>
        <w:t>2</w:t>
      </w:r>
      <w:r w:rsidRPr="00945B96">
        <w:rPr>
          <w:rFonts w:ascii="UD Digi Kyokasho N-R" w:eastAsia="UD Digi Kyokasho N-R" w:hAnsi="Arial" w:cs="Arial" w:hint="eastAsia"/>
          <w:b/>
          <w:kern w:val="0"/>
          <w:sz w:val="24"/>
          <w:u w:val="single"/>
        </w:rPr>
        <w:t>5 minutes</w:t>
      </w:r>
      <w:r w:rsidRPr="00945B96">
        <w:rPr>
          <w:rFonts w:ascii="UD Digi Kyokasho N-R" w:eastAsia="UD Digi Kyokasho N-R" w:hAnsi="Century Schoolbook" w:cs="Arial" w:hint="eastAsia"/>
          <w:kern w:val="0"/>
          <w:sz w:val="24"/>
          <w:u w:val="single"/>
        </w:rPr>
        <w:t>)</w:t>
      </w:r>
    </w:p>
    <w:p w14:paraId="3D70C6A4" w14:textId="760CECE0" w:rsidR="0052078D" w:rsidRPr="00945B96" w:rsidRDefault="0052078D" w:rsidP="0052078D">
      <w:pPr>
        <w:pStyle w:val="a3"/>
        <w:tabs>
          <w:tab w:val="clear" w:pos="4252"/>
          <w:tab w:val="clear" w:pos="8504"/>
        </w:tabs>
        <w:spacing w:beforeLines="50" w:before="180"/>
        <w:jc w:val="left"/>
        <w:rPr>
          <w:rFonts w:ascii="UD Digi Kyokasho N-R" w:eastAsia="UD Digi Kyokasho N-R" w:hAnsi="Century Schoolbook" w:cs="ＭＳ明朝"/>
          <w:kern w:val="0"/>
          <w:sz w:val="24"/>
        </w:rPr>
      </w:pPr>
      <w:r w:rsidRPr="00945B96">
        <w:rPr>
          <w:rFonts w:ascii="UD Digi Kyokasho N-R" w:eastAsia="UD Digi Kyokasho N-R" w:hAnsi="Century Schoolbook" w:cs="Arial" w:hint="eastAsia"/>
          <w:kern w:val="0"/>
          <w:sz w:val="24"/>
        </w:rPr>
        <w:t xml:space="preserve">Vocabulary Size Test for Reading Japanese, 15K Version </w:t>
      </w:r>
      <w:r>
        <w:rPr>
          <w:rFonts w:ascii="UD Digi Kyokasho N-R" w:eastAsia="UD Digi Kyokasho N-R" w:hAnsi="Century Schoolbook" w:cs="Arial"/>
          <w:kern w:val="0"/>
          <w:sz w:val="24"/>
        </w:rPr>
        <w:t>2-H</w:t>
      </w:r>
      <w:r>
        <w:rPr>
          <w:rFonts w:ascii="UD Digi Kyokasho N-R" w:eastAsia="UD Digi Kyokasho N-R" w:hAnsi="Century Schoolbook" w:cs="Arial" w:hint="eastAsia"/>
          <w:kern w:val="0"/>
          <w:sz w:val="24"/>
        </w:rPr>
        <w:t>B</w:t>
      </w:r>
      <w:r>
        <w:rPr>
          <w:rFonts w:ascii="UD Digi Kyokasho N-R" w:eastAsia="UD Digi Kyokasho N-R" w:hAnsi="Century Schoolbook" w:cs="Arial"/>
          <w:kern w:val="0"/>
          <w:sz w:val="24"/>
        </w:rPr>
        <w:t xml:space="preserve"> </w:t>
      </w:r>
      <w:r w:rsidRPr="00945B96">
        <w:rPr>
          <w:rFonts w:ascii="UD Digi Kyokasho N-R" w:eastAsia="UD Digi Kyokasho N-R" w:hAnsi="Century Schoolbook" w:cs="Arial" w:hint="eastAsia"/>
          <w:kern w:val="0"/>
          <w:sz w:val="24"/>
        </w:rPr>
        <w:t>[</w:t>
      </w:r>
      <w:r w:rsidRPr="00945B96">
        <w:rPr>
          <w:rFonts w:ascii="UD Digi Kyokasho N-R" w:eastAsia="UD Digi Kyokasho N-R" w:hAnsi="Century Schoolbook" w:cs="Arial" w:hint="eastAsia"/>
          <w:kern w:val="0"/>
          <w:sz w:val="24"/>
          <w:szCs w:val="18"/>
        </w:rPr>
        <w:t xml:space="preserve">1K-15K]  </w:t>
      </w:r>
    </w:p>
    <w:p w14:paraId="2A816529" w14:textId="77777777" w:rsidR="0052078D" w:rsidRPr="00092250" w:rsidRDefault="0052078D" w:rsidP="0052078D">
      <w:pPr>
        <w:spacing w:beforeLines="50" w:before="180" w:line="400" w:lineRule="exact"/>
        <w:jc w:val="center"/>
        <w:rPr>
          <w:rFonts w:ascii="UD Digi Kyokasho N-R" w:eastAsia="UD Digi Kyokasho N-R"/>
          <w:sz w:val="20"/>
          <w:szCs w:val="22"/>
        </w:rPr>
      </w:pPr>
      <w:r w:rsidRPr="00092250">
        <w:rPr>
          <w:rFonts w:ascii="UD Digi Kyokasho N-R" w:eastAsia="UD Digi Kyokasho N-R" w:hint="eastAsia"/>
          <w:sz w:val="20"/>
          <w:szCs w:val="22"/>
        </w:rPr>
        <w:t>*</w:t>
      </w:r>
      <w:r w:rsidRPr="00092250">
        <w:rPr>
          <w:rFonts w:ascii="UD Digi Kyokasho N-R" w:eastAsia="UD Digi Kyokasho N-R" w:hint="eastAsia"/>
          <w:b/>
          <w:sz w:val="24"/>
          <w:szCs w:val="22"/>
          <w:u w:val="single"/>
        </w:rPr>
        <w:t>「はじめ」の合図があるまで、問題冊子を開かないでください。</w:t>
      </w:r>
    </w:p>
    <w:p w14:paraId="411298BB" w14:textId="77777777" w:rsidR="0052078D" w:rsidRPr="00092250" w:rsidRDefault="0052078D" w:rsidP="0052078D">
      <w:pPr>
        <w:spacing w:line="400" w:lineRule="exact"/>
        <w:jc w:val="center"/>
        <w:rPr>
          <w:rFonts w:ascii="UD Digi Kyokasho N-R" w:eastAsia="UD Digi Kyokasho N-R"/>
          <w:b/>
          <w:sz w:val="24"/>
          <w:szCs w:val="22"/>
          <w:u w:val="single"/>
        </w:rPr>
      </w:pPr>
      <w:r w:rsidRPr="00092250">
        <w:rPr>
          <w:rFonts w:ascii="UD Digi Kyokasho N-R" w:eastAsia="UD Digi Kyokasho N-R"/>
          <w:b/>
          <w:sz w:val="24"/>
          <w:szCs w:val="22"/>
          <w:u w:val="single"/>
        </w:rPr>
        <w:t>Do not open the pages until you are instructed to.</w:t>
      </w:r>
    </w:p>
    <w:p w14:paraId="017A18AD" w14:textId="77777777" w:rsidR="0052078D" w:rsidRPr="00945B96" w:rsidRDefault="0052078D" w:rsidP="0052078D">
      <w:pPr>
        <w:spacing w:beforeLines="50" w:before="180"/>
        <w:ind w:left="105" w:hangingChars="50" w:hanging="105"/>
        <w:jc w:val="center"/>
        <w:rPr>
          <w:rFonts w:ascii="UD Digi Kyokasho N-R" w:eastAsia="UD Digi Kyokasho N-R"/>
        </w:rPr>
      </w:pPr>
      <w:r w:rsidRPr="00945B96">
        <w:rPr>
          <w:rFonts w:ascii="UD Digi Kyokasho N-R" w:eastAsia="UD Digi Kyokasho N-R" w:hint="eastAsia"/>
        </w:rPr>
        <w:t>*この問題冊子は、表紙のほかに、全部で</w:t>
      </w:r>
      <w:r>
        <w:rPr>
          <w:rFonts w:ascii="UD Digi Kyokasho N-R" w:eastAsia="UD Digi Kyokasho N-R" w:hint="eastAsia"/>
        </w:rPr>
        <w:t>6</w:t>
      </w:r>
      <w:r w:rsidRPr="00945B96">
        <w:rPr>
          <w:rFonts w:ascii="UD Digi Kyokasho N-R" w:eastAsia="UD Digi Kyokasho N-R" w:hint="eastAsia"/>
        </w:rPr>
        <w:t>ページあります。</w:t>
      </w:r>
    </w:p>
    <w:p w14:paraId="4411570D" w14:textId="77777777" w:rsidR="0052078D" w:rsidRPr="00945B96" w:rsidRDefault="0052078D" w:rsidP="0052078D">
      <w:pPr>
        <w:jc w:val="center"/>
        <w:rPr>
          <w:rFonts w:ascii="UD Digi Kyokasho N-R" w:eastAsia="UD Digi Kyokasho N-R"/>
        </w:rPr>
      </w:pPr>
      <w:r w:rsidRPr="00092250">
        <w:rPr>
          <w:rFonts w:ascii="UD Digi Kyokasho N-R" w:eastAsia="UD Digi Kyokasho N-R"/>
        </w:rPr>
        <w:t>There are six pages in total besides the cover page.</w:t>
      </w:r>
    </w:p>
    <w:p w14:paraId="68455C06" w14:textId="77777777" w:rsidR="0052078D" w:rsidRPr="00092250" w:rsidRDefault="0052078D" w:rsidP="0052078D">
      <w:pPr>
        <w:spacing w:beforeLines="50" w:before="180" w:line="400" w:lineRule="exact"/>
        <w:jc w:val="center"/>
        <w:rPr>
          <w:rFonts w:ascii="UD Digi Kyokasho N-R" w:eastAsia="UD Digi Kyokasho N-R"/>
          <w:b/>
          <w:sz w:val="24"/>
          <w:szCs w:val="22"/>
          <w:u w:val="single"/>
        </w:rPr>
      </w:pPr>
      <w:r w:rsidRPr="00092250">
        <w:rPr>
          <w:rFonts w:ascii="UD Digi Kyokasho N-R" w:eastAsia="UD Digi Kyokasho N-R" w:hint="eastAsia"/>
          <w:b/>
          <w:sz w:val="24"/>
          <w:szCs w:val="22"/>
          <w:u w:val="single"/>
        </w:rPr>
        <w:t>このテストの結果は日本語のクラスの成績とは関係ありません。</w:t>
      </w:r>
    </w:p>
    <w:p w14:paraId="47E8305D" w14:textId="77777777" w:rsidR="0052078D" w:rsidRPr="00092250" w:rsidRDefault="0052078D" w:rsidP="0052078D">
      <w:pPr>
        <w:spacing w:line="400" w:lineRule="exact"/>
        <w:jc w:val="center"/>
        <w:rPr>
          <w:rFonts w:ascii="UD Digi Kyokasho N-R" w:eastAsia="UD Digi Kyokasho N-R"/>
          <w:b/>
          <w:sz w:val="24"/>
          <w:szCs w:val="22"/>
          <w:u w:val="single"/>
        </w:rPr>
      </w:pPr>
      <w:r w:rsidRPr="00092250">
        <w:rPr>
          <w:rFonts w:ascii="UD Digi Kyokasho N-R" w:eastAsia="UD Digi Kyokasho N-R"/>
          <w:b/>
          <w:sz w:val="24"/>
          <w:szCs w:val="22"/>
          <w:u w:val="single"/>
        </w:rPr>
        <w:t>The results of this test will not affect your grade in your Japanese class.</w:t>
      </w:r>
    </w:p>
    <w:p w14:paraId="319445FD" w14:textId="77777777" w:rsidR="0052078D" w:rsidRDefault="0052078D" w:rsidP="0052078D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Cs w:val="18"/>
        </w:rPr>
      </w:pPr>
    </w:p>
    <w:p w14:paraId="204DCB76" w14:textId="77777777" w:rsidR="0052078D" w:rsidRPr="00945B96" w:rsidRDefault="0052078D" w:rsidP="0052078D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32"/>
          <w:u w:val="single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＊問題は</w:t>
      </w:r>
      <w:r>
        <w:rPr>
          <w:rFonts w:ascii="UD Digi Kyokasho N-R" w:eastAsia="UD Digi Kyokasho N-R" w:hAnsi="Century Schoolbook" w:cs="Arial" w:hint="eastAsia"/>
          <w:kern w:val="0"/>
          <w:szCs w:val="18"/>
        </w:rPr>
        <w:t>7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5問あります。There are </w:t>
      </w:r>
      <w:r>
        <w:rPr>
          <w:rFonts w:ascii="UD Digi Kyokasho N-R" w:eastAsia="UD Digi Kyokasho N-R" w:hAnsi="Century Schoolbook" w:cs="Arial"/>
          <w:kern w:val="0"/>
          <w:szCs w:val="18"/>
        </w:rPr>
        <w:t>75</w:t>
      </w: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 questions in total.</w:t>
      </w:r>
    </w:p>
    <w:p w14:paraId="63832B75" w14:textId="77777777" w:rsidR="0052078D" w:rsidRPr="00945B96" w:rsidRDefault="0052078D" w:rsidP="0052078D">
      <w:p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hAnsi="Century Schoolbook" w:cs="Arial"/>
          <w:kern w:val="0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＊一つの問題に時間をかけすぎないようにしてください。１問平均で20秒です。</w:t>
      </w:r>
    </w:p>
    <w:p w14:paraId="3A270D2F" w14:textId="77777777" w:rsidR="0052078D" w:rsidRPr="00945B96" w:rsidRDefault="0052078D" w:rsidP="0052078D">
      <w:pPr>
        <w:autoSpaceDE w:val="0"/>
        <w:autoSpaceDN w:val="0"/>
        <w:adjustRightInd w:val="0"/>
        <w:spacing w:afterLines="50" w:after="180" w:line="360" w:lineRule="exact"/>
        <w:ind w:firstLineChars="100" w:firstLine="210"/>
        <w:jc w:val="left"/>
        <w:rPr>
          <w:rFonts w:ascii="UD Digi Kyokasho N-R" w:eastAsia="UD Digi Kyokasho N-R" w:hAnsi="Century Schoolbook" w:cs="Arial"/>
          <w:kern w:val="0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Please do not spend too much time on one </w:t>
      </w:r>
      <w:proofErr w:type="gramStart"/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question, but</w:t>
      </w:r>
      <w:proofErr w:type="gramEnd"/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 only spend 20 seconds on average.</w:t>
      </w:r>
    </w:p>
    <w:p w14:paraId="07318A36" w14:textId="77777777" w:rsidR="0052078D" w:rsidRPr="00945B96" w:rsidRDefault="0052078D" w:rsidP="0052078D">
      <w:pPr>
        <w:autoSpaceDE w:val="0"/>
        <w:autoSpaceDN w:val="0"/>
        <w:adjustRightInd w:val="0"/>
        <w:spacing w:line="320" w:lineRule="exact"/>
        <w:rPr>
          <w:rFonts w:ascii="UD Digi Kyokasho N-R" w:eastAsia="UD Digi Kyokasho N-R" w:hAnsi="Century Schoolbook" w:cs="ＭＳ明朝"/>
          <w:kern w:val="0"/>
          <w:sz w:val="20"/>
          <w:szCs w:val="20"/>
          <w:u w:val="single"/>
        </w:rPr>
      </w:pPr>
    </w:p>
    <w:p w14:paraId="128FEDB2" w14:textId="77777777" w:rsidR="0052078D" w:rsidRPr="00945B96" w:rsidRDefault="0052078D" w:rsidP="0052078D">
      <w:pPr>
        <w:autoSpaceDE w:val="0"/>
        <w:autoSpaceDN w:val="0"/>
        <w:adjustRightInd w:val="0"/>
        <w:spacing w:line="320" w:lineRule="exact"/>
        <w:rPr>
          <w:rFonts w:ascii="UD Digi Kyokasho N-R" w:eastAsia="UD Digi Kyokasho N-R" w:hAnsi="Century Schoolbook" w:cs="ＭＳ明朝"/>
          <w:kern w:val="0"/>
          <w:szCs w:val="20"/>
          <w:u w:val="single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Cs w:val="20"/>
          <w:u w:val="single"/>
        </w:rPr>
        <w:t>テスト問題例</w:t>
      </w:r>
      <w:r w:rsidRPr="00945B96">
        <w:rPr>
          <w:rFonts w:ascii="UD Digi Kyokasho N-R" w:eastAsia="UD Digi Kyokasho N-R" w:hAnsi="Century Schoolbook" w:cs="Arial" w:hint="eastAsia"/>
          <w:kern w:val="0"/>
          <w:szCs w:val="20"/>
          <w:u w:val="single"/>
        </w:rPr>
        <w:t xml:space="preserve"> (Sample questions)</w:t>
      </w:r>
    </w:p>
    <w:p w14:paraId="369E825B" w14:textId="77777777" w:rsidR="0052078D" w:rsidRPr="00945B96" w:rsidRDefault="0052078D" w:rsidP="0052078D">
      <w:pPr>
        <w:autoSpaceDE w:val="0"/>
        <w:autoSpaceDN w:val="0"/>
        <w:adjustRightInd w:val="0"/>
        <w:spacing w:afterLines="50" w:after="180"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</w:p>
    <w:p w14:paraId="79FBBBD7" w14:textId="77777777" w:rsidR="0052078D" w:rsidRPr="00945B96" w:rsidRDefault="0052078D" w:rsidP="0052078D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Digi Kyokasho N-R" w:eastAsia="UD Digi Kyokasho N-R" w:hAnsi="Century Schoolbook" w:cs="Arial"/>
          <w:kern w:val="0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>問題に漢字がある場合は、ふりがなをつけて、正しい答えに○をつけてください。</w:t>
      </w:r>
    </w:p>
    <w:p w14:paraId="49621EB1" w14:textId="77777777" w:rsidR="0052078D" w:rsidRPr="00945B96" w:rsidRDefault="0052078D" w:rsidP="0052078D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Digi Kyokasho N-R" w:eastAsia="UD Digi Kyokasho N-R" w:hAnsi="Century Schoolbook" w:cs="Arial"/>
          <w:kern w:val="0"/>
          <w:sz w:val="18"/>
          <w:szCs w:val="18"/>
        </w:rPr>
      </w:pPr>
      <w:r w:rsidRPr="00945B96">
        <w:rPr>
          <w:rFonts w:ascii="UD Digi Kyokasho N-R" w:eastAsia="UD Digi Kyokasho N-R" w:hAnsi="Century Schoolbook" w:cs="Arial" w:hint="eastAsia"/>
          <w:kern w:val="0"/>
          <w:szCs w:val="18"/>
        </w:rPr>
        <w:t xml:space="preserve">If the target word contains Kanji, please give a Furigana (subscript) for it and circle the number for the correct answer. </w:t>
      </w:r>
    </w:p>
    <w:p w14:paraId="5440423E" w14:textId="77777777" w:rsidR="0052078D" w:rsidRPr="00945B96" w:rsidRDefault="0052078D" w:rsidP="0052078D">
      <w:pPr>
        <w:autoSpaceDE w:val="0"/>
        <w:autoSpaceDN w:val="0"/>
        <w:adjustRightInd w:val="0"/>
        <w:spacing w:beforeLines="100" w:before="360" w:line="340" w:lineRule="exact"/>
        <w:ind w:firstLineChars="150" w:firstLine="300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 xml:space="preserve">　 </w:t>
      </w:r>
      <w:r w:rsidRPr="00945B96">
        <w:rPr>
          <w:rFonts w:ascii="UD Digi Kyokasho N-R" w:eastAsia="UD Digi Kyokasho N-R" w:cs="ＭＳ明朝" w:hint="eastAsia"/>
          <w:b/>
          <w:color w:val="FF0000"/>
          <w:kern w:val="0"/>
          <w:sz w:val="24"/>
          <w:szCs w:val="20"/>
        </w:rPr>
        <w:t>れいぎ</w:t>
      </w:r>
    </w:p>
    <w:p w14:paraId="403A2B7A" w14:textId="77777777" w:rsidR="0052078D" w:rsidRPr="00945B96" w:rsidRDefault="0052078D" w:rsidP="0052078D">
      <w:pPr>
        <w:autoSpaceDE w:val="0"/>
        <w:autoSpaceDN w:val="0"/>
        <w:adjustRightInd w:val="0"/>
        <w:spacing w:beforeLines="50" w:before="180" w:line="160" w:lineRule="exact"/>
        <w:ind w:left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 xml:space="preserve">　　</w:t>
      </w: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</w:rPr>
        <w:t>礼儀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:　あの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ひと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人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は</w:t>
      </w:r>
      <w:r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礼儀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を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し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らない。</w:t>
      </w:r>
    </w:p>
    <w:p w14:paraId="12A2B0D4" w14:textId="77777777" w:rsidR="0052078D" w:rsidRPr="00945B96" w:rsidRDefault="0052078D" w:rsidP="0052078D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おおよその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ないよう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内容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をまとめたもの</w:t>
      </w:r>
    </w:p>
    <w:p w14:paraId="06666FC3" w14:textId="77777777" w:rsidR="0052078D" w:rsidRPr="00945B96" w:rsidRDefault="00B81620" w:rsidP="0052078D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>
        <w:rPr>
          <w:rFonts w:ascii="UD Digi Kyokasho N-R" w:eastAsia="UD Digi Kyokasho N-R"/>
          <w:noProof/>
        </w:rPr>
        <w:pict w14:anchorId="41503F1A">
          <v:oval id="円/楕円​​ 2" o:spid="_x0000_s2056" style="position:absolute;left:0;text-align:left;margin-left:12.5pt;margin-top:1.25pt;width:17.5pt;height:17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にんげん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人間</w:t>
            </w:r>
          </w:rubyBase>
        </w:ruby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かんけい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関係</w:t>
            </w:r>
          </w:rubyBase>
        </w:ruby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を</w:t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まも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守</w:t>
            </w:r>
          </w:rubyBase>
        </w:ruby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るための</w:t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こうどう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行動</w:t>
            </w:r>
          </w:rubyBase>
        </w:ruby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2"/>
                <w:szCs w:val="20"/>
              </w:rPr>
              <w:t>ようしき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様式</w:t>
            </w:r>
          </w:rubyBase>
        </w:ruby>
      </w:r>
    </w:p>
    <w:p w14:paraId="22DA4EE7" w14:textId="77777777" w:rsidR="0052078D" w:rsidRPr="00945B96" w:rsidRDefault="0052078D" w:rsidP="0052078D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ものを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たい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大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せつ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切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に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おも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思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う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気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も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持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ち</w:t>
      </w:r>
    </w:p>
    <w:p w14:paraId="2C11BD33" w14:textId="77777777" w:rsidR="0052078D" w:rsidRPr="00945B96" w:rsidRDefault="0052078D" w:rsidP="0052078D">
      <w:pPr>
        <w:numPr>
          <w:ilvl w:val="0"/>
          <w:numId w:val="167"/>
        </w:numPr>
        <w:autoSpaceDE w:val="0"/>
        <w:autoSpaceDN w:val="0"/>
        <w:adjustRightInd w:val="0"/>
        <w:spacing w:afterLines="50" w:after="180" w:line="340" w:lineRule="exact"/>
        <w:ind w:left="714" w:hanging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0"/>
                <w:szCs w:val="20"/>
              </w:rPr>
              <w:t>り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理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0"/>
                <w:szCs w:val="20"/>
              </w:rPr>
              <w:t>ろん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論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とは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10"/>
                <w:szCs w:val="20"/>
              </w:rPr>
              <w:t>こと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異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なる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げん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現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ば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場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の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仕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ごと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事</w:t>
            </w:r>
          </w:rubyBase>
        </w:ruby>
      </w:r>
    </w:p>
    <w:p w14:paraId="3F9419BB" w14:textId="77777777" w:rsidR="0052078D" w:rsidRPr="00945B96" w:rsidRDefault="0052078D" w:rsidP="0052078D">
      <w:pPr>
        <w:autoSpaceDE w:val="0"/>
        <w:autoSpaceDN w:val="0"/>
        <w:adjustRightInd w:val="0"/>
        <w:spacing w:beforeLines="50" w:before="180" w:line="320" w:lineRule="exact"/>
        <w:jc w:val="left"/>
        <w:rPr>
          <w:rFonts w:ascii="UD Digi Kyokasho N-R" w:eastAsia="UD Digi Kyokasho N-R" w:hAnsi="ＭＳ ゴシック" w:cs="ＭＳ明朝"/>
          <w:b/>
          <w:kern w:val="0"/>
          <w:sz w:val="22"/>
          <w:szCs w:val="22"/>
        </w:rPr>
      </w:pPr>
    </w:p>
    <w:p w14:paraId="2FABEA5C" w14:textId="77777777" w:rsidR="0052078D" w:rsidRPr="00945B96" w:rsidRDefault="0052078D" w:rsidP="0052078D">
      <w:p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hAnsi="Times New Roman"/>
          <w:kern w:val="0"/>
          <w:szCs w:val="21"/>
        </w:rPr>
      </w:pPr>
      <w:r w:rsidRPr="00945B96">
        <w:rPr>
          <w:rFonts w:ascii="UD Digi Kyokasho N-R" w:eastAsia="UD Digi Kyokasho N-R" w:hAnsi="Times New Roman" w:hint="eastAsia"/>
          <w:kern w:val="0"/>
          <w:szCs w:val="21"/>
        </w:rPr>
        <w:t>問題に漢字がない場合は、意味の合っているものに○をつけるだけでいいです。</w:t>
      </w:r>
    </w:p>
    <w:p w14:paraId="714A9393" w14:textId="77777777" w:rsidR="0052078D" w:rsidRPr="00945B96" w:rsidRDefault="0052078D" w:rsidP="0052078D">
      <w:pPr>
        <w:autoSpaceDE w:val="0"/>
        <w:autoSpaceDN w:val="0"/>
        <w:adjustRightInd w:val="0"/>
        <w:spacing w:afterLines="50" w:after="180" w:line="280" w:lineRule="exact"/>
        <w:jc w:val="left"/>
        <w:rPr>
          <w:rFonts w:ascii="UD Digi Kyokasho N-R" w:eastAsia="UD Digi Kyokasho N-R" w:hAnsi="Times New Roman"/>
          <w:kern w:val="0"/>
          <w:szCs w:val="21"/>
        </w:rPr>
      </w:pPr>
      <w:r w:rsidRPr="00945B96">
        <w:rPr>
          <w:rFonts w:ascii="UD Digi Kyokasho N-R" w:eastAsia="UD Digi Kyokasho N-R" w:hAnsi="Times New Roman" w:hint="eastAsia"/>
          <w:kern w:val="0"/>
          <w:szCs w:val="21"/>
        </w:rPr>
        <w:t xml:space="preserve">If the target word does not contain Kanji, it is enough to circle the number for the correct answer. </w:t>
      </w:r>
    </w:p>
    <w:p w14:paraId="550C6B88" w14:textId="77777777" w:rsidR="0052078D" w:rsidRPr="00945B96" w:rsidRDefault="0052078D" w:rsidP="0052078D">
      <w:pPr>
        <w:autoSpaceDE w:val="0"/>
        <w:autoSpaceDN w:val="0"/>
        <w:adjustRightInd w:val="0"/>
        <w:spacing w:beforeLines="100" w:before="360" w:line="320" w:lineRule="exact"/>
        <w:ind w:left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ちがう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:　それは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ちがいます</w:t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。</w:t>
      </w:r>
    </w:p>
    <w:p w14:paraId="5886276E" w14:textId="77777777" w:rsidR="0052078D" w:rsidRPr="00945B96" w:rsidRDefault="0052078D" w:rsidP="0052078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hAnsi="ＭＳ 明朝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聞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きません</w:t>
      </w:r>
    </w:p>
    <w:p w14:paraId="2DA39DCC" w14:textId="77777777" w:rsidR="0052078D" w:rsidRPr="00945B96" w:rsidRDefault="0052078D" w:rsidP="0052078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りません</w:t>
      </w:r>
    </w:p>
    <w:p w14:paraId="78E97818" w14:textId="77777777" w:rsidR="0052078D" w:rsidRPr="00945B96" w:rsidRDefault="00B81620" w:rsidP="0052078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>
        <w:rPr>
          <w:rFonts w:ascii="UD Digi Kyokasho N-R" w:eastAsia="UD Digi Kyokasho N-R"/>
          <w:noProof/>
        </w:rPr>
        <w:pict w14:anchorId="3E91A5A8">
          <v:oval id="_x0000_s2057" style="position:absolute;left:0;text-align:left;margin-left:12.5pt;margin-top:15.75pt;width:17.5pt;height:17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52078D"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できません</w:t>
      </w:r>
    </w:p>
    <w:p w14:paraId="2FB11A85" w14:textId="77777777" w:rsidR="0052078D" w:rsidRPr="00945B96" w:rsidRDefault="0052078D" w:rsidP="0052078D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20" w:lineRule="exact"/>
        <w:ind w:left="714" w:hanging="357"/>
        <w:jc w:val="left"/>
        <w:rPr>
          <w:rFonts w:ascii="UD Digi Kyokasho N-R" w:eastAsia="UD Digi Kyokasho N-R" w:cs="ＭＳ明朝"/>
          <w:kern w:val="0"/>
          <w:sz w:val="20"/>
          <w:szCs w:val="20"/>
        </w:rPr>
      </w:pP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52078D" w:rsidRPr="00945B96">
              <w:rPr>
                <w:rFonts w:ascii="UD Digi Kyokasho N-R" w:eastAsia="UD Digi Kyokasho N-R" w:hAnsi="ＭＳ 明朝" w:cs="ＭＳ明朝" w:hint="eastAsia"/>
                <w:kern w:val="0"/>
                <w:sz w:val="20"/>
                <w:szCs w:val="20"/>
              </w:rPr>
              <w:t>おな</w:t>
            </w:r>
          </w:rt>
          <w:rubyBase>
            <w:r w:rsidR="0052078D" w:rsidRPr="00945B96">
              <w:rPr>
                <w:rFonts w:ascii="UD Digi Kyokasho N-R" w:eastAsia="UD Digi Kyokasho N-R" w:cs="ＭＳ明朝" w:hint="eastAsia"/>
                <w:kern w:val="0"/>
                <w:sz w:val="20"/>
                <w:szCs w:val="20"/>
              </w:rPr>
              <w:t>同</w:t>
            </w:r>
          </w:rubyBase>
        </w:ruby>
      </w:r>
      <w:r w:rsidRPr="00945B96">
        <w:rPr>
          <w:rFonts w:ascii="UD Digi Kyokasho N-R" w:eastAsia="UD Digi Kyokasho N-R" w:cs="ＭＳ明朝" w:hint="eastAsia"/>
          <w:kern w:val="0"/>
          <w:sz w:val="20"/>
          <w:szCs w:val="20"/>
        </w:rPr>
        <w:t>じではありません</w:t>
      </w:r>
    </w:p>
    <w:p w14:paraId="01115FBA" w14:textId="7165E113" w:rsidR="00A41D7B" w:rsidRPr="00945B96" w:rsidRDefault="0052078D" w:rsidP="00D915A8">
      <w:pPr>
        <w:autoSpaceDE w:val="0"/>
        <w:autoSpaceDN w:val="0"/>
        <w:adjustRightInd w:val="0"/>
        <w:jc w:val="left"/>
        <w:rPr>
          <w:rFonts w:ascii="UD Digi Kyokasho N-R" w:eastAsia="UD Digi Kyokasho N-R" w:hAnsi="Century Schoolbook" w:cs="ＭＳ明朝"/>
          <w:b/>
          <w:kern w:val="0"/>
          <w:sz w:val="28"/>
          <w:szCs w:val="28"/>
        </w:rPr>
      </w:pPr>
      <w:r>
        <w:rPr>
          <w:rFonts w:ascii="UD Digi Kyokasho N-R" w:eastAsia="UD Digi Kyokasho N-R"/>
          <w:b/>
          <w:sz w:val="28"/>
          <w:szCs w:val="28"/>
        </w:rPr>
        <w:br w:type="page"/>
      </w:r>
      <w:r w:rsidR="00A41D7B" w:rsidRPr="00945B96">
        <w:rPr>
          <w:rFonts w:ascii="UD Digi Kyokasho N-R" w:eastAsia="UD Digi Kyokasho N-R" w:hint="eastAsia"/>
          <w:b/>
          <w:sz w:val="28"/>
          <w:szCs w:val="28"/>
          <w:lang w:val="en-GB"/>
        </w:rPr>
        <w:lastRenderedPageBreak/>
        <w:t>日本語読解のための語彙量テスト</w:t>
      </w:r>
      <w:r w:rsidR="00A41D7B" w:rsidRPr="00945B96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 xml:space="preserve"> </w:t>
      </w:r>
    </w:p>
    <w:p w14:paraId="12920C9C" w14:textId="3604EE1C" w:rsidR="00A41D7B" w:rsidRPr="00945B96" w:rsidRDefault="00A41D7B" w:rsidP="00D915A8">
      <w:pPr>
        <w:autoSpaceDE w:val="0"/>
        <w:autoSpaceDN w:val="0"/>
        <w:adjustRightInd w:val="0"/>
        <w:jc w:val="left"/>
        <w:rPr>
          <w:rFonts w:ascii="UD Digi Kyokasho N-R" w:eastAsia="UD Digi Kyokasho N-R" w:hAnsi="Century Schoolbook" w:cs="ＭＳ明朝"/>
          <w:b/>
          <w:kern w:val="0"/>
          <w:sz w:val="24"/>
        </w:rPr>
      </w:pPr>
      <w:r w:rsidRPr="00945B96">
        <w:rPr>
          <w:rFonts w:ascii="UD Digi Kyokasho N-R" w:eastAsia="UD Digi Kyokasho N-R" w:hAnsi="Century Schoolbook" w:cs="Arial" w:hint="eastAsia"/>
          <w:b/>
          <w:kern w:val="0"/>
          <w:sz w:val="24"/>
        </w:rPr>
        <w:t>(Vocabulary Size Test for Reading Japanese)</w:t>
      </w:r>
    </w:p>
    <w:p w14:paraId="5B11E18F" w14:textId="77777777" w:rsidR="00B214A1" w:rsidRPr="00945B96" w:rsidRDefault="00B214A1" w:rsidP="00B214A1">
      <w:pPr>
        <w:numPr>
          <w:ilvl w:val="0"/>
          <w:numId w:val="151"/>
        </w:num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UD Digi Kyokasho N-R" w:eastAsia="UD Digi Kyokasho N-R" w:hAnsi="Century Schoolbook" w:cs="Arial"/>
          <w:kern w:val="0"/>
          <w:sz w:val="18"/>
          <w:szCs w:val="18"/>
          <w:u w:val="single"/>
          <w:lang w:eastAsia="zh-CN"/>
        </w:rPr>
      </w:pP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>＊問題は</w:t>
      </w:r>
      <w:r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>7</w:t>
      </w: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 xml:space="preserve">5問あります。(There are </w:t>
      </w:r>
      <w:r>
        <w:rPr>
          <w:rFonts w:ascii="UD Digi Kyokasho N-R" w:eastAsia="UD Digi Kyokasho N-R" w:hAnsi="Century Schoolbook" w:cs="Arial"/>
          <w:kern w:val="0"/>
          <w:sz w:val="18"/>
          <w:szCs w:val="18"/>
        </w:rPr>
        <w:t>7</w:t>
      </w: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</w:rPr>
        <w:t>5 questions in total.</w:t>
      </w:r>
      <w:r w:rsidRPr="00945B96">
        <w:rPr>
          <w:rFonts w:ascii="UD Digi Kyokasho N-R" w:eastAsia="UD Digi Kyokasho N-R" w:hAnsi="Century Schoolbook" w:cs="Arial" w:hint="eastAsia"/>
          <w:kern w:val="0"/>
          <w:sz w:val="18"/>
          <w:szCs w:val="18"/>
          <w:lang w:eastAsia="zh-CN"/>
        </w:rPr>
        <w:t xml:space="preserve">)     </w:t>
      </w:r>
      <w:r>
        <w:rPr>
          <w:rFonts w:ascii="UD Digi Kyokasho N-R" w:eastAsia="UD Digi Kyokasho N-R" w:hAnsi="ＭＳ ゴシック" w:cs="Arial"/>
          <w:b/>
          <w:kern w:val="0"/>
          <w:sz w:val="24"/>
          <w:u w:val="single"/>
          <w:lang w:eastAsia="zh-CN"/>
        </w:rPr>
        <w:t>25</w:t>
      </w:r>
      <w:r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  <w:lang w:eastAsia="zh-CN"/>
        </w:rPr>
        <w:t>分 (</w:t>
      </w:r>
      <w:r>
        <w:rPr>
          <w:rFonts w:ascii="UD Digi Kyokasho N-R" w:eastAsia="UD Digi Kyokasho N-R" w:hAnsi="ＭＳ ゴシック" w:cs="Arial"/>
          <w:b/>
          <w:kern w:val="0"/>
          <w:sz w:val="24"/>
          <w:u w:val="single"/>
          <w:lang w:eastAsia="zh-CN"/>
        </w:rPr>
        <w:t>2</w:t>
      </w:r>
      <w:r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</w:rPr>
        <w:t>5</w:t>
      </w:r>
      <w:r w:rsidRPr="00945B96">
        <w:rPr>
          <w:rFonts w:ascii="UD Digi Kyokasho N-R" w:eastAsia="UD Digi Kyokasho N-R" w:hAnsi="ＭＳ ゴシック" w:cs="Arial" w:hint="eastAsia"/>
          <w:b/>
          <w:kern w:val="0"/>
          <w:sz w:val="24"/>
          <w:u w:val="single"/>
          <w:lang w:eastAsia="zh-CN"/>
        </w:rPr>
        <w:t xml:space="preserve"> minutes)</w:t>
      </w:r>
    </w:p>
    <w:p w14:paraId="58070F34" w14:textId="77777777" w:rsidR="00B214A1" w:rsidRPr="00945B96" w:rsidRDefault="00B214A1" w:rsidP="00B214A1">
      <w:pPr>
        <w:numPr>
          <w:ilvl w:val="0"/>
          <w:numId w:val="151"/>
        </w:num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hAnsi="Century Schoolbook" w:cs="ＭＳ明朝"/>
          <w:b/>
          <w:kern w:val="0"/>
          <w:sz w:val="22"/>
          <w:szCs w:val="22"/>
          <w:u w:val="single"/>
          <w:lang w:eastAsia="zh-CN"/>
        </w:rPr>
        <w:sectPr w:rsidR="00B214A1" w:rsidRPr="00945B96" w:rsidSect="00B214A1">
          <w:headerReference w:type="default" r:id="rId8"/>
          <w:pgSz w:w="11906" w:h="16838"/>
          <w:pgMar w:top="851" w:right="1077" w:bottom="851" w:left="1077" w:header="340" w:footer="992" w:gutter="0"/>
          <w:cols w:space="425"/>
          <w:docGrid w:type="lines" w:linePitch="360"/>
        </w:sectPr>
      </w:pPr>
    </w:p>
    <w:p w14:paraId="10DB5776" w14:textId="7423BC63" w:rsidR="00F12CE3" w:rsidRPr="00945B96" w:rsidRDefault="00F12CE3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九百</w:t>
      </w:r>
      <w:r w:rsidR="00E64F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D736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="00FD736A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九百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円</w:t>
            </w:r>
          </w:rubyBase>
        </w:ruby>
      </w:r>
      <w:r w:rsidR="00FD736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。</w:t>
      </w:r>
    </w:p>
    <w:p w14:paraId="49B70762" w14:textId="77777777" w:rsidR="00F12CE3" w:rsidRPr="00945B96" w:rsidRDefault="00F12CE3" w:rsidP="00E340FA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ind w:leftChars="100"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800</w:t>
      </w:r>
    </w:p>
    <w:p w14:paraId="0DA31950" w14:textId="77777777" w:rsidR="00363A7F" w:rsidRPr="00945B96" w:rsidRDefault="00363A7F" w:rsidP="00E340FA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ind w:leftChars="100"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8000</w:t>
      </w:r>
    </w:p>
    <w:p w14:paraId="450EDC51" w14:textId="77777777" w:rsidR="002E5F76" w:rsidRPr="00945B96" w:rsidRDefault="002E5F76" w:rsidP="00E340FA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ind w:leftChars="100"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900</w:t>
      </w:r>
    </w:p>
    <w:p w14:paraId="6626E97D" w14:textId="77777777" w:rsidR="00F12CE3" w:rsidRPr="00945B96" w:rsidRDefault="00F12CE3" w:rsidP="00E340FA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ind w:leftChars="100"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9000</w:t>
      </w:r>
    </w:p>
    <w:p w14:paraId="7DD846FC" w14:textId="6A926B97" w:rsidR="00FD736A" w:rsidRPr="00945B96" w:rsidRDefault="00024F1F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きょう</w:t>
      </w:r>
      <w:r w:rsidR="00FB3FD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：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きょう</w:t>
      </w:r>
      <w:r w:rsidR="00990B0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っこう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学校</w:t>
            </w:r>
          </w:rubyBase>
        </w:ruby>
      </w:r>
      <w:r w:rsidR="003F29B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F29B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990B0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ます。</w:t>
      </w:r>
    </w:p>
    <w:p w14:paraId="6D2824EF" w14:textId="77777777" w:rsidR="002E5F76" w:rsidRPr="00945B96" w:rsidRDefault="002E5F76" w:rsidP="00E340FA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ind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ま、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381DDA8A" w14:textId="77777777" w:rsidR="00363A7F" w:rsidRPr="00945B96" w:rsidRDefault="00363A7F" w:rsidP="00E340FA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ind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ま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6C55A165" w14:textId="77777777" w:rsidR="00363A7F" w:rsidRPr="00945B96" w:rsidRDefault="00363A7F" w:rsidP="00E340FA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ind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ま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2C1D818D" w14:textId="77777777" w:rsidR="002E5F76" w:rsidRPr="00945B96" w:rsidRDefault="00FF607A" w:rsidP="00E340FA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ind w:left="567" w:hanging="35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ち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曜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3204504C" w14:textId="5A904279" w:rsidR="001468C1" w:rsidRPr="00945B96" w:rsidRDefault="001468C1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こち</w:t>
      </w:r>
      <w:r w:rsidR="003371A7"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こち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へどうぞ。</w:t>
      </w:r>
    </w:p>
    <w:p w14:paraId="6A8951B8" w14:textId="77777777" w:rsidR="006039C3" w:rsidRPr="00945B96" w:rsidRDefault="00FF607A" w:rsidP="00E340FA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</w:p>
    <w:p w14:paraId="3110DF14" w14:textId="77777777" w:rsidR="001468C1" w:rsidRPr="00945B96" w:rsidRDefault="00512321" w:rsidP="00E340FA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しょ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所</w:t>
            </w:r>
          </w:rubyBase>
        </w:ruby>
      </w:r>
    </w:p>
    <w:p w14:paraId="6F4AD6EF" w14:textId="77777777" w:rsidR="006039C3" w:rsidRPr="00945B96" w:rsidRDefault="00512321" w:rsidP="00E340FA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くさ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5247268" w14:textId="77777777" w:rsidR="006039C3" w:rsidRPr="00945B96" w:rsidRDefault="00FF607A" w:rsidP="00E340FA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のうち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いほう</w:t>
      </w:r>
    </w:p>
    <w:p w14:paraId="20AF7591" w14:textId="65F83C9D" w:rsidR="008A236C" w:rsidRPr="00945B96" w:rsidRDefault="008A236C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国際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303CD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="00303CD4"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国際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な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んだい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問題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。</w:t>
      </w:r>
    </w:p>
    <w:p w14:paraId="063E0556" w14:textId="77777777" w:rsidR="00363A7F" w:rsidRPr="00945B96" w:rsidRDefault="00FF607A" w:rsidP="00E340FA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</w:p>
    <w:p w14:paraId="145F5690" w14:textId="77777777" w:rsidR="00363A7F" w:rsidRPr="00945B96" w:rsidRDefault="00FF607A" w:rsidP="00E340FA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け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係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</w:p>
    <w:p w14:paraId="28888D22" w14:textId="77777777" w:rsidR="008A236C" w:rsidRPr="00945B96" w:rsidRDefault="00FF607A" w:rsidP="00E340FA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</w:p>
    <w:p w14:paraId="199B1B62" w14:textId="77777777" w:rsidR="008A236C" w:rsidRPr="00945B96" w:rsidRDefault="00FF607A" w:rsidP="00E340FA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けい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係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</w:p>
    <w:p w14:paraId="50054FD8" w14:textId="4EDFAB46" w:rsidR="001B588F" w:rsidRPr="00945B96" w:rsidRDefault="00512321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左</w:t>
      </w:r>
      <w:r w:rsidR="001B588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A80CB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ください</w:t>
      </w:r>
      <w:r w:rsidR="001B588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6D4FF63" w14:textId="77777777" w:rsidR="00FC65E0" w:rsidRPr="00945B96" w:rsidRDefault="00FF607A" w:rsidP="0028198F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ほう</w:t>
      </w:r>
    </w:p>
    <w:p w14:paraId="64567BB6" w14:textId="77777777" w:rsidR="00FC65E0" w:rsidRPr="00945B96" w:rsidRDefault="00FF607A" w:rsidP="0028198F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ほう</w:t>
      </w:r>
    </w:p>
    <w:p w14:paraId="64D4F3F8" w14:textId="77777777" w:rsidR="00FC65E0" w:rsidRPr="00945B96" w:rsidRDefault="00FF607A" w:rsidP="0028198F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た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北</w:t>
            </w:r>
          </w:rubyBase>
        </w:ruby>
      </w:r>
      <w:r w:rsidR="0051232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ないほう</w:t>
      </w:r>
    </w:p>
    <w:p w14:paraId="58A05ECA" w14:textId="77777777" w:rsidR="001B588F" w:rsidRPr="00945B96" w:rsidRDefault="00FF607A" w:rsidP="0028198F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51232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FC65E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ないほう</w:t>
      </w:r>
    </w:p>
    <w:p w14:paraId="1B61423A" w14:textId="10E17E01" w:rsidR="00E64FEB" w:rsidRPr="00945B96" w:rsidRDefault="00FD1F9F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今後</w:t>
      </w:r>
      <w:r w:rsidR="00A80CB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B3FD5"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今後</w:t>
      </w:r>
      <w:r w:rsidR="00FB3FD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どうしますか</w:t>
      </w:r>
      <w:r w:rsidR="00A80CB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D36728C" w14:textId="77777777" w:rsidR="00363A7F" w:rsidRPr="00945B96" w:rsidRDefault="00363A7F" w:rsidP="00E340FA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ままで</w:t>
      </w:r>
    </w:p>
    <w:p w14:paraId="2CD57001" w14:textId="77777777" w:rsidR="00363A7F" w:rsidRPr="00945B96" w:rsidRDefault="00FF607A" w:rsidP="00E340FA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局</w:t>
            </w:r>
          </w:rubyBase>
        </w:ruby>
      </w:r>
    </w:p>
    <w:p w14:paraId="133695AE" w14:textId="77777777" w:rsidR="00363A7F" w:rsidRPr="00945B96" w:rsidRDefault="00363A7F" w:rsidP="00E340FA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から</w:t>
      </w:r>
    </w:p>
    <w:p w14:paraId="3018FA58" w14:textId="77777777" w:rsidR="00FB3FD5" w:rsidRPr="00945B96" w:rsidRDefault="00FF607A" w:rsidP="00E340FA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</w:p>
    <w:p w14:paraId="701F8EE4" w14:textId="4ADCC29D" w:rsidR="00EB0369" w:rsidRPr="00945B96" w:rsidRDefault="00EB0369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肩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肩</w:t>
      </w:r>
      <w:r w:rsidR="00BF680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だいじょうぶ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丈夫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。</w:t>
      </w:r>
    </w:p>
    <w:p w14:paraId="05B9B0B3" w14:textId="77777777" w:rsidR="00D35BC7" w:rsidRPr="00945B96" w:rsidRDefault="00FF607A" w:rsidP="00E340FA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3FBC7DD9" w14:textId="77777777" w:rsidR="00EB0369" w:rsidRPr="00945B96" w:rsidRDefault="00FF607A" w:rsidP="00E340FA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ぎょう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企業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3D34B7DD" w14:textId="77777777" w:rsidR="00EB0369" w:rsidRPr="00945B96" w:rsidRDefault="00FF607A" w:rsidP="00E340FA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るい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種類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</w:t>
      </w:r>
    </w:p>
    <w:p w14:paraId="2A7E5E72" w14:textId="77777777" w:rsidR="00EB0369" w:rsidRPr="00945B96" w:rsidRDefault="00FF607A" w:rsidP="00E340FA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4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るい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種類</w:t>
            </w:r>
          </w:rubyBase>
        </w:ruby>
      </w:r>
      <w:r w:rsidR="00ED6FF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D6FF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D35BC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</w:t>
      </w:r>
    </w:p>
    <w:p w14:paraId="429DC2BD" w14:textId="554855D0" w:rsidR="00D35BC7" w:rsidRPr="00945B96" w:rsidRDefault="00352BA7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出発</w:t>
      </w:r>
      <w:r w:rsidR="00D35BC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した、</w:t>
      </w:r>
      <w:r w:rsidR="00F90B07"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出発</w:t>
      </w:r>
      <w:r w:rsidR="00F90B07"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ます</w:t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944962A" w14:textId="77777777" w:rsidR="00363A7F" w:rsidRPr="00945B96" w:rsidRDefault="00FF607A" w:rsidP="00E340FA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るま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車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んて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運転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します</w:t>
      </w:r>
    </w:p>
    <w:p w14:paraId="1741AA5E" w14:textId="77777777" w:rsidR="00363A7F" w:rsidRPr="00945B96" w:rsidRDefault="00363A7F" w:rsidP="00E340FA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こから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629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9629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ところへ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ます</w:t>
      </w:r>
    </w:p>
    <w:p w14:paraId="4D319B35" w14:textId="77777777" w:rsidR="00D6746B" w:rsidRPr="00945B96" w:rsidRDefault="00FF607A" w:rsidP="00E340FA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D6746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受</w:t>
            </w:r>
          </w:rubyBase>
        </w:ruby>
      </w:r>
      <w:r w:rsidR="00D6746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ます</w:t>
      </w:r>
    </w:p>
    <w:p w14:paraId="031C2FE7" w14:textId="77777777" w:rsidR="00D6746B" w:rsidRPr="00945B96" w:rsidRDefault="00FF607A" w:rsidP="00E340FA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う</w:t>
            </w:r>
          </w:rt>
          <w:rubyBase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夫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D6746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婦</w:t>
            </w:r>
          </w:rubyBase>
        </w:ruby>
      </w:r>
      <w:r w:rsidR="00D6746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ります</w:t>
      </w:r>
    </w:p>
    <w:p w14:paraId="5DA3FFFD" w14:textId="17205679" w:rsidR="0026685C" w:rsidRPr="00945B96" w:rsidRDefault="00352BA7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急ぐ</w:t>
      </w:r>
      <w:r w:rsidR="0026685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急</w:t>
      </w:r>
      <w:r w:rsidR="00B6016E"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が</w:t>
      </w:r>
      <w:r w:rsidR="00B6016E"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なくても</w:t>
      </w:r>
      <w:r w:rsidR="00B6016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いです。</w:t>
      </w:r>
    </w:p>
    <w:p w14:paraId="77A067A5" w14:textId="77777777" w:rsidR="00363A7F" w:rsidRPr="00945B96" w:rsidRDefault="00FF607A" w:rsidP="00E340FA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なくても</w:t>
      </w:r>
    </w:p>
    <w:p w14:paraId="5FB523DE" w14:textId="77777777" w:rsidR="0026685C" w:rsidRPr="00945B96" w:rsidRDefault="00FF607A" w:rsidP="00E340FA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や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早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やらなくても</w:t>
      </w:r>
    </w:p>
    <w:p w14:paraId="432DF076" w14:textId="77777777" w:rsidR="0026685C" w:rsidRPr="00945B96" w:rsidRDefault="00FF607A" w:rsidP="00E340FA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火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なくても</w:t>
      </w:r>
    </w:p>
    <w:p w14:paraId="546EBF86" w14:textId="77777777" w:rsidR="0026685C" w:rsidRPr="00945B96" w:rsidRDefault="00FF607A" w:rsidP="00E340FA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もの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なくても</w:t>
      </w:r>
    </w:p>
    <w:p w14:paraId="37B65DA8" w14:textId="3B5D4029" w:rsidR="00352BA7" w:rsidRPr="00945B96" w:rsidRDefault="00352BA7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169" w:right="-355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メンバー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じょ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8D374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メンバー</w:t>
      </w:r>
      <w:r w:rsidR="008D374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ってほしい</w:t>
      </w:r>
      <w:r w:rsidR="0058229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A33D809" w14:textId="77777777" w:rsidR="009773EF" w:rsidRPr="00945B96" w:rsidRDefault="00FF607A" w:rsidP="00E340FA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っ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校</w:t>
            </w:r>
          </w:rubyBase>
        </w:ruby>
      </w:r>
      <w:r w:rsidR="009773E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</w:p>
    <w:p w14:paraId="61F3C196" w14:textId="77777777" w:rsidR="009773EF" w:rsidRPr="00945B96" w:rsidRDefault="00FF607A" w:rsidP="00E340FA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="009773E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撮</w:t>
            </w:r>
          </w:rubyBase>
        </w:ruby>
      </w:r>
      <w:r w:rsidR="009773E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773E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F567C0B" w14:textId="77777777" w:rsidR="009773EF" w:rsidRPr="00945B96" w:rsidRDefault="00FF607A" w:rsidP="00E340FA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ま</w:t>
            </w:r>
          </w:rt>
          <w:rubyBase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妻</w:t>
            </w:r>
          </w:rubyBase>
        </w:ruby>
      </w:r>
      <w:r w:rsidR="00B11FC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夫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3E1A90F" w14:textId="77777777" w:rsidR="00363A7F" w:rsidRPr="00945B96" w:rsidRDefault="00FF607A" w:rsidP="00E340FA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="00B11FC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B11FC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B11FC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B11FC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6ACF2029" w14:textId="2AC9906D" w:rsidR="00352BA7" w:rsidRPr="00945B96" w:rsidRDefault="007F5FA4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迷う</w:t>
      </w:r>
      <w:r w:rsidR="00352BA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E234B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迷って</w:t>
      </w:r>
      <w:r w:rsidR="00E234B2"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いる</w:t>
      </w:r>
      <w:r w:rsidR="00E234B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2711C061" w14:textId="77777777" w:rsidR="00363A7F" w:rsidRPr="00945B96" w:rsidRDefault="00363A7F" w:rsidP="00E340FA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きらめられないでいる</w:t>
      </w:r>
    </w:p>
    <w:p w14:paraId="6F0E09E6" w14:textId="77777777" w:rsidR="00363A7F" w:rsidRPr="00945B96" w:rsidRDefault="00FF607A" w:rsidP="00E340FA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られないでいる</w:t>
      </w:r>
    </w:p>
    <w:p w14:paraId="089EB365" w14:textId="77777777" w:rsidR="0080148A" w:rsidRPr="00945B96" w:rsidRDefault="00FF607A" w:rsidP="00E340FA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む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眠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ないでいる</w:t>
      </w:r>
    </w:p>
    <w:p w14:paraId="4B54E077" w14:textId="77777777" w:rsidR="0080148A" w:rsidRPr="00945B96" w:rsidRDefault="00FF607A" w:rsidP="00E340FA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だ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立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ないでいる</w:t>
      </w:r>
    </w:p>
    <w:p w14:paraId="3C6605D5" w14:textId="19F3647E" w:rsidR="008B1D76" w:rsidRPr="00945B96" w:rsidRDefault="008B1D76" w:rsidP="00A94343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反～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A94343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反</w:t>
      </w:r>
      <w:r w:rsidR="00FF607A"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せい</w:t>
            </w:r>
          </w:rt>
          <w:rubyBase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政</w:t>
            </w:r>
          </w:rubyBase>
        </w:ruby>
      </w:r>
      <w:r w:rsidR="00FF607A"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ふ</w:t>
            </w:r>
          </w:rt>
          <w:rubyBase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府</w:t>
            </w:r>
          </w:rubyBase>
        </w:ruby>
      </w:r>
      <w:r w:rsidR="00F90B07" w:rsidRPr="00A94343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うん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運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ど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お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た。</w:t>
      </w:r>
    </w:p>
    <w:p w14:paraId="30FA7EC4" w14:textId="77777777" w:rsidR="00363A7F" w:rsidRPr="00945B96" w:rsidRDefault="00FF607A" w:rsidP="00E340FA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こ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抵抗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</w:p>
    <w:p w14:paraId="14DDFC7F" w14:textId="77777777" w:rsidR="00363A7F" w:rsidRPr="00945B96" w:rsidRDefault="00FF607A" w:rsidP="00E340FA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する</w:t>
      </w:r>
    </w:p>
    <w:p w14:paraId="232C5F11" w14:textId="77777777" w:rsidR="00AD191C" w:rsidRPr="00945B96" w:rsidRDefault="00FF607A" w:rsidP="00E340FA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</w:p>
    <w:p w14:paraId="7847DB3A" w14:textId="77777777" w:rsidR="00AD191C" w:rsidRDefault="00FF607A" w:rsidP="00E340FA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央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</w:p>
    <w:p w14:paraId="4D8664B0" w14:textId="77777777" w:rsidR="00A94343" w:rsidRPr="00945B96" w:rsidRDefault="00A94343" w:rsidP="00A94343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30E3EC28" w14:textId="203A3002" w:rsidR="00944C79" w:rsidRPr="00945B96" w:rsidRDefault="00944C7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1277" w:rightChars="100" w:right="210" w:hangingChars="580" w:hanging="127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A94343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lastRenderedPageBreak/>
        <w:t>満ち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じょ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希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ぼう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望</w:t>
            </w:r>
          </w:rubyBase>
        </w:ruby>
      </w:r>
      <w:r w:rsidR="00AC7AAF" w:rsidRPr="00697E77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に</w:t>
      </w:r>
      <w:r w:rsidR="00E440DF" w:rsidRPr="00697E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満ち</w:t>
      </w:r>
      <w:r w:rsidR="00AC7AAF" w:rsidRPr="00697E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た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せいかつ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活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A94343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おく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送</w:t>
            </w:r>
          </w:rubyBase>
        </w:ruby>
      </w:r>
      <w:r w:rsidR="00F90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。</w:t>
      </w:r>
    </w:p>
    <w:p w14:paraId="32E79A11" w14:textId="77777777" w:rsidR="00363A7F" w:rsidRPr="00945B96" w:rsidRDefault="00363A7F" w:rsidP="00E340FA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ありそうな</w:t>
      </w:r>
    </w:p>
    <w:p w14:paraId="7A0E485A" w14:textId="77777777" w:rsidR="00AC7AAF" w:rsidRPr="00945B96" w:rsidRDefault="00F90B07" w:rsidP="00E340FA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90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ない</w:t>
      </w:r>
    </w:p>
    <w:p w14:paraId="10FA9E28" w14:textId="77777777" w:rsidR="00944C79" w:rsidRPr="00945B96" w:rsidRDefault="00F90B07" w:rsidP="00E340FA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がなくなった</w:t>
      </w:r>
    </w:p>
    <w:p w14:paraId="799228F0" w14:textId="77777777" w:rsidR="00944C79" w:rsidRPr="00945B96" w:rsidRDefault="00A5671C" w:rsidP="00E340FA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で</w:t>
      </w:r>
      <w:r w:rsidR="00AC7AA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っぱいになった</w:t>
      </w:r>
    </w:p>
    <w:p w14:paraId="7739792B" w14:textId="74EF52E1" w:rsidR="00944C79" w:rsidRPr="00945B96" w:rsidRDefault="00944C7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香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なん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も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い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="0066694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ない</w:t>
      </w:r>
      <w:r w:rsidR="00E440DF"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香り</w:t>
      </w:r>
      <w:r w:rsidR="00B17E1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すね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2EA5BBB" w14:textId="77777777" w:rsidR="00363A7F" w:rsidRPr="00945B96" w:rsidRDefault="00363A7F" w:rsidP="00E340FA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</w:p>
    <w:p w14:paraId="23CE118B" w14:textId="77777777" w:rsidR="0066694A" w:rsidRPr="00945B96" w:rsidRDefault="0066694A" w:rsidP="00E340FA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</w:p>
    <w:p w14:paraId="3383B7AC" w14:textId="77777777" w:rsidR="00363A7F" w:rsidRPr="00945B96" w:rsidRDefault="00363A7F" w:rsidP="00E340FA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いにおい</w:t>
      </w:r>
    </w:p>
    <w:p w14:paraId="77020A1F" w14:textId="72E1E78C" w:rsidR="00A73736" w:rsidRPr="00D12D5E" w:rsidRDefault="00DB7B1D" w:rsidP="00E340FA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うけい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風景</w:t>
            </w:r>
          </w:rubyBase>
        </w:ruby>
      </w:r>
    </w:p>
    <w:p w14:paraId="244B2E11" w14:textId="3900FF4F" w:rsidR="00944C79" w:rsidRPr="00945B96" w:rsidRDefault="00944C7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故郷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ゅう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急</w:t>
            </w:r>
          </w:rubyBase>
        </w:ruby>
      </w:r>
      <w:r w:rsidR="0067538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E440DF"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故郷</w:t>
      </w:r>
      <w:r w:rsidR="0067538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こと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おも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だ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。</w:t>
      </w:r>
    </w:p>
    <w:p w14:paraId="7332FDBE" w14:textId="77777777" w:rsidR="00363A7F" w:rsidRPr="00945B96" w:rsidRDefault="00FF607A" w:rsidP="00E340FA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ち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土地</w:t>
            </w:r>
          </w:rubyBase>
        </w:ruby>
      </w:r>
    </w:p>
    <w:p w14:paraId="063D4B60" w14:textId="77777777" w:rsidR="00363A7F" w:rsidRPr="00945B96" w:rsidRDefault="00363A7F" w:rsidP="00E340FA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った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</w:p>
    <w:p w14:paraId="78816455" w14:textId="77777777" w:rsidR="00675385" w:rsidRPr="00945B96" w:rsidRDefault="00FF607A" w:rsidP="00E340FA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に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いび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恋人</w:t>
            </w:r>
          </w:rubyBase>
        </w:ruby>
      </w:r>
    </w:p>
    <w:p w14:paraId="16F31581" w14:textId="77777777" w:rsidR="00675385" w:rsidRPr="00945B96" w:rsidRDefault="00FF607A" w:rsidP="00E340FA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良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っ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もだち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友達</w:t>
            </w:r>
          </w:rubyBase>
        </w:ruby>
      </w:r>
    </w:p>
    <w:p w14:paraId="212D0A52" w14:textId="3D40085E" w:rsidR="00944C79" w:rsidRPr="00697E77" w:rsidRDefault="00767BC5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spacing w:val="-6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サラリーマン</w:t>
      </w:r>
      <w:r w:rsidR="00944C79" w:rsidRPr="00697E7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697E77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 xml:space="preserve"> </w:t>
      </w:r>
      <w:r w:rsidR="008065B4" w:rsidRPr="00697E77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あの</w:t>
      </w:r>
      <w:r w:rsidR="00FF607A" w:rsidRPr="00697E77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97E77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ひと</w:t>
            </w:r>
          </w:rt>
          <w:rubyBase>
            <w:r w:rsidR="00DB7B1D" w:rsidRPr="00697E77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697E77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は</w:t>
      </w:r>
      <w:r w:rsidRPr="00697E77">
        <w:rPr>
          <w:rFonts w:ascii="UD Digi Kyokasho N-R" w:eastAsia="UD Digi Kyokasho N-R" w:cs="ＭＳ明朝" w:hint="eastAsia"/>
          <w:b/>
          <w:bCs/>
          <w:spacing w:val="-6"/>
          <w:kern w:val="0"/>
          <w:sz w:val="28"/>
          <w:szCs w:val="28"/>
        </w:rPr>
        <w:t>サラリーマン</w:t>
      </w:r>
      <w:r w:rsidR="00B17E19" w:rsidRPr="00697E77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だ</w:t>
      </w:r>
      <w:r w:rsidR="008065B4" w:rsidRPr="00697E77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。</w:t>
      </w:r>
    </w:p>
    <w:p w14:paraId="57F1BFC8" w14:textId="77777777" w:rsidR="00145B07" w:rsidRPr="00945B96" w:rsidRDefault="00FF607A" w:rsidP="00E340FA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んな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案内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0574D3F" w14:textId="77777777" w:rsidR="00363A7F" w:rsidRPr="00945B96" w:rsidRDefault="00FF607A" w:rsidP="00E340FA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603B51D0" w14:textId="77777777" w:rsidR="00363A7F" w:rsidRPr="00945B96" w:rsidRDefault="00FF607A" w:rsidP="00E340FA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EBE7001" w14:textId="77777777" w:rsidR="008065B4" w:rsidRPr="00945B96" w:rsidRDefault="00FF607A" w:rsidP="00E340FA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DB7B1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4A4ADF83" w14:textId="65BD6796" w:rsidR="00944C79" w:rsidRPr="00945B96" w:rsidRDefault="008130DC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丘</w:t>
      </w:r>
      <w:r w:rsidR="00944C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む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534D5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うに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丘</w:t>
      </w:r>
      <w:r w:rsidR="00534D5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る。</w:t>
      </w:r>
    </w:p>
    <w:p w14:paraId="356D7B0F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さ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草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たくさん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いるところ</w:t>
      </w:r>
    </w:p>
    <w:p w14:paraId="4416B974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うたく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住宅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っているところ</w:t>
      </w:r>
    </w:p>
    <w:p w14:paraId="36D56A29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普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よ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363A7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363A7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34568AA0" w14:textId="77777777" w:rsidR="00EB4BC1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く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含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7710ECE5" w14:textId="4BC0CD03" w:rsidR="00944C79" w:rsidRPr="00945B96" w:rsidRDefault="008130DC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添える</w:t>
      </w:r>
      <w:r w:rsidR="00944C7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ゃ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ん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86DDC"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添えて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ださい。</w:t>
      </w:r>
    </w:p>
    <w:p w14:paraId="5F5D060D" w14:textId="77777777" w:rsidR="00145B07" w:rsidRPr="00945B96" w:rsidRDefault="00FF607A" w:rsidP="00F37286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除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</w:p>
    <w:p w14:paraId="0EBDFA1E" w14:textId="77777777" w:rsidR="00145B07" w:rsidRPr="00945B96" w:rsidRDefault="00FF607A" w:rsidP="00F37286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撮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影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</w:p>
    <w:p w14:paraId="2930F8C3" w14:textId="77777777" w:rsidR="00145B07" w:rsidRPr="00945B96" w:rsidRDefault="00FF607A" w:rsidP="00F37286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</w:t>
      </w:r>
    </w:p>
    <w:p w14:paraId="56C41C97" w14:textId="77777777" w:rsidR="00F86DDC" w:rsidRPr="00945B96" w:rsidRDefault="00FF607A" w:rsidP="00F37286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た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渡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</w:p>
    <w:p w14:paraId="78D17633" w14:textId="7838FAAF" w:rsidR="00E440DF" w:rsidRPr="00945B96" w:rsidRDefault="008130DC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確率</w:t>
      </w:r>
      <w:r w:rsidR="00E440D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B0337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の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確率</w:t>
      </w:r>
      <w:r w:rsidR="00B0337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ら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てみよう。</w:t>
      </w:r>
    </w:p>
    <w:p w14:paraId="16B07924" w14:textId="77777777" w:rsidR="00145B07" w:rsidRPr="00945B96" w:rsidRDefault="00FF607A" w:rsidP="00E340FA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ょ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妙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しつ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性質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もつ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</w:p>
    <w:p w14:paraId="0B24223D" w14:textId="77777777" w:rsidR="00145B07" w:rsidRPr="00945B96" w:rsidRDefault="00145B07" w:rsidP="00E340FA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と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っせ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りあ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割合</w:t>
            </w:r>
          </w:rubyBase>
        </w:ruby>
      </w:r>
    </w:p>
    <w:p w14:paraId="04422E91" w14:textId="77777777" w:rsidR="00B86420" w:rsidRPr="00945B96" w:rsidRDefault="00FF607A" w:rsidP="00E340FA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B8642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緯</w:t>
            </w:r>
          </w:rubyBase>
        </w:ruby>
      </w:r>
    </w:p>
    <w:p w14:paraId="7A013130" w14:textId="77777777" w:rsidR="00B86420" w:rsidRPr="00945B96" w:rsidRDefault="00FF607A" w:rsidP="00E340FA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いきん</w:t>
            </w:r>
          </w:rt>
          <w:rubyBase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税金</w:t>
            </w:r>
          </w:rubyBase>
        </w:ruby>
      </w:r>
      <w:r w:rsidR="00B8642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うけい</w:t>
            </w:r>
          </w:rt>
          <w:rubyBase>
            <w:r w:rsidR="00B8642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計</w:t>
            </w:r>
          </w:rubyBase>
        </w:ruby>
      </w:r>
    </w:p>
    <w:p w14:paraId="2289B425" w14:textId="2726D24B" w:rsidR="008130DC" w:rsidRPr="00945B96" w:rsidRDefault="008130DC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順調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B0337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ごと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B0337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697E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順調</w:t>
      </w:r>
      <w:r w:rsidR="00B03373" w:rsidRPr="00697E77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だ</w:t>
      </w:r>
      <w:r w:rsidR="00511B2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7D0C0AB" w14:textId="77777777" w:rsidR="00145B07" w:rsidRPr="00945B96" w:rsidRDefault="00145B07" w:rsidP="00E340FA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まく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いる</w:t>
      </w:r>
    </w:p>
    <w:p w14:paraId="3E7C0FB3" w14:textId="77777777" w:rsidR="00EE51A2" w:rsidRPr="00945B96" w:rsidRDefault="00FF607A" w:rsidP="00E340FA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ずか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難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</w:p>
    <w:p w14:paraId="38732CFB" w14:textId="77777777" w:rsidR="00145B07" w:rsidRPr="00945B96" w:rsidRDefault="00FF607A" w:rsidP="00E340FA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おもしろい</w:t>
      </w:r>
    </w:p>
    <w:p w14:paraId="359162B0" w14:textId="77777777" w:rsidR="00EE51A2" w:rsidRDefault="00FF607A" w:rsidP="00E340FA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げ</w:t>
            </w:r>
          </w:rt>
          <w:rubyBase>
            <w:r w:rsidR="00F2729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激</w:t>
            </w:r>
          </w:rubyBase>
        </w:ruby>
      </w:r>
      <w:r w:rsidR="00F2729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</w:p>
    <w:p w14:paraId="5BE42F74" w14:textId="77777777" w:rsidR="00697E77" w:rsidRPr="00945B96" w:rsidRDefault="00697E77" w:rsidP="00697E77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4EEE8229" w14:textId="12EB19E1" w:rsidR="008130DC" w:rsidRPr="00945B96" w:rsidRDefault="001B43D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判定</w:t>
      </w:r>
      <w:r w:rsidR="008130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6B7A1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を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判定</w:t>
      </w:r>
      <w:r w:rsidR="006B7A1E" w:rsidRPr="00697E77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する</w:t>
      </w:r>
      <w:r w:rsidR="006B7A1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むず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難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。</w:t>
      </w:r>
    </w:p>
    <w:p w14:paraId="2F0435AA" w14:textId="77777777" w:rsidR="00145B07" w:rsidRPr="00945B96" w:rsidRDefault="00FF607A" w:rsidP="0028198F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んた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全体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ず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ぞ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</w:t>
      </w:r>
    </w:p>
    <w:p w14:paraId="4F8B7B45" w14:textId="77777777" w:rsidR="00145B07" w:rsidRPr="00945B96" w:rsidRDefault="00FF607A" w:rsidP="0028198F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よくする</w:t>
      </w:r>
    </w:p>
    <w:p w14:paraId="3504EEF8" w14:textId="77777777" w:rsidR="008130DC" w:rsidRPr="00945B96" w:rsidRDefault="00CA0735" w:rsidP="0028198F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よく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る</w:t>
      </w:r>
    </w:p>
    <w:p w14:paraId="19505EF6" w14:textId="77777777" w:rsidR="008E2975" w:rsidRPr="00945B96" w:rsidRDefault="00CA0735" w:rsidP="0028198F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んな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せる</w:t>
      </w:r>
    </w:p>
    <w:p w14:paraId="3B57C60E" w14:textId="7554E7D1" w:rsidR="001B43D9" w:rsidRPr="00945B96" w:rsidRDefault="001B43D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窓口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そこに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窓口</w:t>
      </w:r>
      <w:r w:rsidR="00F86DD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あります。</w:t>
      </w:r>
    </w:p>
    <w:p w14:paraId="3155D3E3" w14:textId="77777777" w:rsidR="00145B07" w:rsidRPr="00945B96" w:rsidRDefault="00145B07" w:rsidP="0028198F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ガソリン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るところ</w:t>
      </w:r>
    </w:p>
    <w:p w14:paraId="44AE8C46" w14:textId="77777777" w:rsidR="00145B07" w:rsidRPr="00945B96" w:rsidRDefault="00FF607A" w:rsidP="0028198F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お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対応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ところ</w:t>
      </w:r>
    </w:p>
    <w:p w14:paraId="774826FA" w14:textId="77777777" w:rsidR="00142351" w:rsidRPr="00945B96" w:rsidRDefault="00FF607A" w:rsidP="0028198F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つど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鉄道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トンネル</w:t>
      </w:r>
    </w:p>
    <w:p w14:paraId="260C44F3" w14:textId="77777777" w:rsidR="00142351" w:rsidRPr="00945B96" w:rsidRDefault="00FF607A" w:rsidP="0028198F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根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野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菜</w:t>
            </w:r>
          </w:rubyBase>
        </w:ruby>
      </w:r>
    </w:p>
    <w:p w14:paraId="0336D562" w14:textId="5807F4FF" w:rsidR="001B43D9" w:rsidRPr="00945B96" w:rsidRDefault="001B43D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経由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9B156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Ａを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  <w:u w:val="single"/>
        </w:rPr>
        <w:t>経由</w:t>
      </w:r>
      <w:r w:rsidR="009B156A" w:rsidRPr="00697E77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て</w:t>
      </w:r>
      <w:r w:rsidR="009B156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Ｂへ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む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った。</w:t>
      </w:r>
    </w:p>
    <w:p w14:paraId="69A4D47C" w14:textId="77777777" w:rsidR="00E25EDC" w:rsidRPr="00945B96" w:rsidRDefault="00FF607A" w:rsidP="00E340FA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避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て</w:t>
      </w:r>
    </w:p>
    <w:p w14:paraId="7378889D" w14:textId="77777777" w:rsidR="00E25EDC" w:rsidRPr="00945B96" w:rsidRDefault="00FF607A" w:rsidP="00E340FA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そ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誘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</w:p>
    <w:p w14:paraId="721DF1A2" w14:textId="77777777" w:rsidR="001B43D9" w:rsidRPr="00945B96" w:rsidRDefault="00FF607A" w:rsidP="00E340FA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</w:p>
    <w:p w14:paraId="01CBC4C6" w14:textId="77777777" w:rsidR="001B43D9" w:rsidRPr="00945B96" w:rsidRDefault="00FF607A" w:rsidP="00E340FA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D11C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す</w:t>
            </w:r>
          </w:rt>
          <w:rubyBase>
            <w:r w:rsidR="001D11C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忘</w:t>
            </w:r>
          </w:rubyBase>
        </w:ruby>
      </w:r>
      <w:r w:rsidR="001D11C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</w:t>
      </w:r>
    </w:p>
    <w:p w14:paraId="327E5A4F" w14:textId="3FBD1655" w:rsidR="001B43D9" w:rsidRPr="00945B96" w:rsidRDefault="0006781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仰ぐ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じょ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そら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A560D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A560D4" w:rsidRPr="00457D5C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仰いだ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45B6310" w14:textId="77777777" w:rsidR="00145B07" w:rsidRPr="00945B96" w:rsidRDefault="00FF607A" w:rsidP="00E340FA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絵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描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た</w:t>
      </w:r>
    </w:p>
    <w:p w14:paraId="30F438E7" w14:textId="77777777" w:rsidR="00A560D4" w:rsidRPr="00945B96" w:rsidRDefault="00FF607A" w:rsidP="00E340FA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2437B276" w14:textId="77777777" w:rsidR="001B43D9" w:rsidRPr="00945B96" w:rsidRDefault="00FF607A" w:rsidP="00E340FA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げた</w:t>
      </w:r>
    </w:p>
    <w:p w14:paraId="07C629B8" w14:textId="77777777" w:rsidR="001B43D9" w:rsidRPr="00945B96" w:rsidRDefault="00FF607A" w:rsidP="00E340FA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ら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笑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</w:t>
      </w:r>
      <w:r w:rsidR="00A560D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</w:p>
    <w:p w14:paraId="59AFF963" w14:textId="35A1D0B1" w:rsidR="001B43D9" w:rsidRPr="00945B96" w:rsidRDefault="0006781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一帯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E0436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一帯</w:t>
      </w:r>
      <w:r w:rsidR="00E0436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あら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新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開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はつ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た。</w:t>
      </w:r>
    </w:p>
    <w:p w14:paraId="4EFF227B" w14:textId="77777777" w:rsidR="001B43D9" w:rsidRPr="00945B96" w:rsidRDefault="00CA0735" w:rsidP="00E340FA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たり</w:t>
      </w:r>
    </w:p>
    <w:p w14:paraId="2CDAA885" w14:textId="77777777" w:rsidR="00145B07" w:rsidRPr="00945B96" w:rsidRDefault="00FF607A" w:rsidP="00E340FA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く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5B7FB601" w14:textId="77777777" w:rsidR="006D6A10" w:rsidRPr="00945B96" w:rsidRDefault="00FF607A" w:rsidP="00E340FA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4D762D56" w14:textId="77777777" w:rsidR="001B43D9" w:rsidRPr="00945B96" w:rsidRDefault="00FF607A" w:rsidP="00E340FA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路</w:t>
            </w:r>
          </w:rubyBase>
        </w:ruby>
      </w:r>
    </w:p>
    <w:p w14:paraId="49B62870" w14:textId="121733F2" w:rsidR="001B43D9" w:rsidRPr="00945B96" w:rsidRDefault="00067819" w:rsidP="00697E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1561" w:rightChars="-304" w:right="-638" w:hangingChars="709" w:hanging="1561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97E77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シーズン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つぎ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B62A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697E77">
        <w:rPr>
          <w:rFonts w:ascii="UD Digi Kyokasho N-R" w:eastAsia="UD Digi Kyokasho N-R" w:cs="ＭＳ明朝" w:hint="eastAsia"/>
          <w:b/>
          <w:bCs/>
          <w:kern w:val="0"/>
          <w:sz w:val="28"/>
          <w:szCs w:val="28"/>
        </w:rPr>
        <w:t>シーズン</w:t>
      </w:r>
      <w:r w:rsidR="00FB62A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く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の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697E7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たの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みだ。</w:t>
      </w:r>
    </w:p>
    <w:p w14:paraId="6C3A359D" w14:textId="77777777" w:rsidR="00145B07" w:rsidRPr="00945B96" w:rsidRDefault="00FF607A" w:rsidP="00E340FA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たら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新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もだち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友達</w:t>
            </w:r>
          </w:rubyBase>
        </w:ruby>
      </w:r>
    </w:p>
    <w:p w14:paraId="1027BB94" w14:textId="77777777" w:rsidR="00145B07" w:rsidRPr="00945B96" w:rsidRDefault="00FF607A" w:rsidP="00E340FA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節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</w:p>
    <w:p w14:paraId="5F53D3D6" w14:textId="77777777" w:rsidR="00FB62A7" w:rsidRPr="00945B96" w:rsidRDefault="00FF607A" w:rsidP="00E340FA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DF2A5FD" w14:textId="77777777" w:rsidR="001B43D9" w:rsidRPr="00945B96" w:rsidRDefault="00FF607A" w:rsidP="00E340FA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A073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CA073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</w:p>
    <w:p w14:paraId="404EC5B7" w14:textId="5A0E5600" w:rsidR="00475BF9" w:rsidRPr="00D12D5E" w:rsidRDefault="00475BF9" w:rsidP="00D12D5E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  <w:highlight w:val="yellow"/>
        </w:rPr>
      </w:pPr>
    </w:p>
    <w:p w14:paraId="2903D0CD" w14:textId="54F10DE0" w:rsidR="001B43D9" w:rsidRPr="00457D5C" w:rsidRDefault="00067819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lastRenderedPageBreak/>
        <w:t>気温</w:t>
      </w:r>
      <w:r w:rsidR="001B43D9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B17E19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いま、</w:t>
      </w:r>
      <w:r w:rsidR="00FF607A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457D5C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む</w:t>
            </w:r>
          </w:rt>
          <w:rubyBase>
            <w:r w:rsidR="00A716AC" w:rsidRPr="00457D5C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向</w:t>
            </w:r>
          </w:rubyBase>
        </w:ruby>
      </w:r>
      <w:r w:rsidR="00B17E19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こう</w:t>
      </w:r>
      <w:r w:rsidR="00F86DDC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</w:t>
      </w:r>
      <w:r w:rsidRPr="00457D5C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気温</w:t>
      </w:r>
      <w:r w:rsidR="00B17E19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どう</w:t>
      </w:r>
      <w:r w:rsidR="00F86DDC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か</w:t>
      </w:r>
      <w:r w:rsidR="00B17E19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わからない</w:t>
      </w:r>
      <w:r w:rsidR="00F86DDC" w:rsidRPr="00457D5C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。</w:t>
      </w:r>
    </w:p>
    <w:p w14:paraId="126E21B7" w14:textId="77777777" w:rsidR="00145B07" w:rsidRPr="00945B96" w:rsidRDefault="00FF607A" w:rsidP="00E340FA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さ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ら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暗</w:t>
            </w:r>
          </w:rubyBase>
        </w:ruby>
      </w:r>
      <w:r w:rsidR="00145B0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145B0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261029C5" w14:textId="77777777" w:rsidR="00020FC5" w:rsidRPr="00945B96" w:rsidRDefault="00FF607A" w:rsidP="00E340FA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暑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む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寒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551F3E8F" w14:textId="77777777" w:rsidR="00A5671C" w:rsidRPr="00945B96" w:rsidRDefault="00FF607A" w:rsidP="00E340FA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価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格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昇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2AAFE58B" w14:textId="77777777" w:rsidR="001B43D9" w:rsidRPr="00945B96" w:rsidRDefault="00FF607A" w:rsidP="00E340FA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げ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激</w:t>
            </w:r>
          </w:rubyBase>
        </w:ruby>
      </w:r>
      <w:r w:rsidR="00A716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さ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1A1CC482" w14:textId="45192532" w:rsidR="001B43D9" w:rsidRPr="00945B96" w:rsidRDefault="00067819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貧困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457D5C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貧困</w:t>
      </w:r>
      <w:r w:rsidR="00F612E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げんいん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原因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ふくざつ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複雑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</w:t>
      </w:r>
      <w:r w:rsidR="00F612E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5CAB80BF" w14:textId="77777777" w:rsidR="00157FE8" w:rsidRPr="00945B96" w:rsidRDefault="00FF607A" w:rsidP="00E340FA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く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肉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た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痛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</w:t>
      </w:r>
    </w:p>
    <w:p w14:paraId="3A771134" w14:textId="77777777" w:rsidR="009E7206" w:rsidRPr="00945B96" w:rsidRDefault="00FF607A" w:rsidP="00E340FA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みず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ご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汚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</w:t>
      </w:r>
    </w:p>
    <w:p w14:paraId="04DBCE5D" w14:textId="77777777" w:rsidR="009E58DB" w:rsidRPr="00945B96" w:rsidRDefault="00FF607A" w:rsidP="00E340FA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かつ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活</w:t>
            </w:r>
          </w:rubyBase>
        </w:ruby>
      </w:r>
      <w:r w:rsidR="009E58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9E58D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こと</w:t>
      </w:r>
    </w:p>
    <w:p w14:paraId="7F886A6C" w14:textId="77777777" w:rsidR="00157FE8" w:rsidRPr="00945B96" w:rsidRDefault="00FF607A" w:rsidP="00E340FA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ん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士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らそ</w:t>
            </w:r>
          </w:rt>
          <w:rubyBase>
            <w:r w:rsidR="001153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1153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34729114" w14:textId="2973E321" w:rsidR="001B43D9" w:rsidRPr="00945B96" w:rsidRDefault="00067819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染まる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まち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ゆう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夕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</w:t>
            </w:r>
          </w:rt>
          <w:rubyBase>
            <w:r w:rsidR="009E58D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="002B38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457D5C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染ま</w:t>
      </w:r>
      <w:r w:rsidR="002B3850" w:rsidRPr="00457D5C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っ</w:t>
      </w:r>
      <w:r w:rsidR="009E58DB" w:rsidRPr="00457D5C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て</w:t>
      </w:r>
      <w:r w:rsidR="009E58DB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い</w:t>
      </w:r>
      <w:r w:rsidR="002B3850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た</w:t>
      </w:r>
      <w:r w:rsidR="001B43D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2A347805" w14:textId="77777777" w:rsidR="00186C46" w:rsidRPr="00945B96" w:rsidRDefault="00FF607A" w:rsidP="00E340FA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暖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られていた</w:t>
      </w:r>
    </w:p>
    <w:p w14:paraId="39ED23CB" w14:textId="77777777" w:rsidR="00186C46" w:rsidRPr="00945B96" w:rsidRDefault="00FF607A" w:rsidP="00E340FA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ろ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色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られていた</w:t>
      </w:r>
    </w:p>
    <w:p w14:paraId="598303A1" w14:textId="77777777" w:rsidR="00186C46" w:rsidRPr="00945B96" w:rsidRDefault="00186C46" w:rsidP="00E340FA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ぎやかにされていた</w:t>
      </w:r>
    </w:p>
    <w:p w14:paraId="122F0C03" w14:textId="77777777" w:rsidR="00186C46" w:rsidRPr="00945B96" w:rsidRDefault="00FF607A" w:rsidP="00E340FA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まも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れていた</w:t>
      </w:r>
    </w:p>
    <w:p w14:paraId="31EC7E5F" w14:textId="08827CEC" w:rsidR="00067819" w:rsidRPr="00945B96" w:rsidRDefault="00067819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周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EA11D2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この</w:t>
      </w:r>
      <w:r w:rsidR="00FF607A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げんしょう</w:t>
            </w:r>
          </w:rt>
          <w:rubyBase>
            <w:r w:rsidR="00EA11D2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現象</w:t>
            </w:r>
          </w:rubyBase>
        </w:ruby>
      </w:r>
      <w:r w:rsidR="00D929C8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</w:t>
      </w:r>
      <w:r w:rsidRPr="00E340FA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周期</w:t>
      </w:r>
      <w:r w:rsidR="00D929C8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どのぐらいですか。</w:t>
      </w:r>
    </w:p>
    <w:p w14:paraId="58B8CD97" w14:textId="77777777" w:rsidR="00186C46" w:rsidRPr="00945B96" w:rsidRDefault="00186C46" w:rsidP="00E340FA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かる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</w:p>
    <w:p w14:paraId="44B3F3D8" w14:textId="77777777" w:rsidR="00186C46" w:rsidRPr="00945B96" w:rsidRDefault="00FF607A" w:rsidP="00E340FA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ちゅう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もく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れ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ど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469E8514" w14:textId="77777777" w:rsidR="00186C46" w:rsidRPr="00945B96" w:rsidRDefault="00FF607A" w:rsidP="00E340FA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引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響</w:t>
            </w:r>
          </w:rubyBase>
        </w:ruby>
      </w:r>
      <w:r w:rsidR="00186C4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186C4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4A64216A" w14:textId="77777777" w:rsidR="00067819" w:rsidRPr="00945B96" w:rsidRDefault="00EA11D2" w:rsidP="00E340FA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う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な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じこと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るまで</w:t>
      </w:r>
      <w:r w:rsidR="005B7BE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3BD532B" w14:textId="47C12144" w:rsidR="000527C0" w:rsidRPr="00945B96" w:rsidRDefault="00FF5119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隣接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いえ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がい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ち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に</w:t>
      </w:r>
      <w:r w:rsidRPr="00457D5C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隣接</w:t>
      </w:r>
      <w:r w:rsidR="000527C0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</w:t>
      </w:r>
      <w:r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ている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412C7E60" w14:textId="77777777" w:rsidR="00535745" w:rsidRPr="00945B96" w:rsidRDefault="00535745" w:rsidP="00E340FA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から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35745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いる</w:t>
      </w:r>
    </w:p>
    <w:p w14:paraId="62F8F620" w14:textId="77777777" w:rsidR="000527C0" w:rsidRPr="00945B96" w:rsidRDefault="00FF5119" w:rsidP="00E340FA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のすぐ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こ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横</w:t>
            </w:r>
          </w:rubyBase>
        </w:ruby>
      </w:r>
      <w:r w:rsidR="00EA11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ある</w:t>
      </w:r>
    </w:p>
    <w:p w14:paraId="04070DE2" w14:textId="77777777" w:rsidR="00FF5119" w:rsidRPr="00945B96" w:rsidRDefault="00EA11D2" w:rsidP="00E340FA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のはずれにある</w:t>
      </w:r>
    </w:p>
    <w:p w14:paraId="1DAC4BEE" w14:textId="77777777" w:rsidR="000527C0" w:rsidRPr="00945B96" w:rsidRDefault="00EA11D2" w:rsidP="00E340FA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ある</w:t>
      </w:r>
    </w:p>
    <w:p w14:paraId="411A7440" w14:textId="75EC5660" w:rsidR="000527C0" w:rsidRPr="00945B96" w:rsidRDefault="0087354D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陽気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4"/>
            <w:hpsRaise w:val="20"/>
            <w:hpsBaseText w:val="22"/>
            <w:lid w:val="ja-JP"/>
          </w:rubyPr>
          <w:rt>
            <w:r w:rsidR="00EA11D2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EA11D2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E739B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とても</w:t>
      </w:r>
      <w:r w:rsidRPr="00457D5C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陽気</w:t>
      </w:r>
      <w:r w:rsidR="00E739BE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だ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2EEA94B7" w14:textId="77777777" w:rsidR="00F85491" w:rsidRPr="00945B96" w:rsidRDefault="00FF607A" w:rsidP="00E340FA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ろ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愚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る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悪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785805AC" w14:textId="77777777" w:rsidR="009E7206" w:rsidRPr="00945B96" w:rsidRDefault="00FF607A" w:rsidP="00E340FA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ょ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妙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っている</w:t>
      </w:r>
    </w:p>
    <w:p w14:paraId="63DE857A" w14:textId="77777777" w:rsidR="009E7206" w:rsidRPr="00945B96" w:rsidRDefault="00FF607A" w:rsidP="00E340FA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ず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静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落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着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ている</w:t>
      </w:r>
    </w:p>
    <w:p w14:paraId="6AB38C09" w14:textId="77777777" w:rsidR="000527C0" w:rsidRDefault="0061148C" w:rsidP="00E340FA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ぎやかで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い</w:t>
      </w:r>
    </w:p>
    <w:p w14:paraId="0420CA88" w14:textId="578F11C6" w:rsidR="000527C0" w:rsidRPr="00945B96" w:rsidRDefault="0087354D" w:rsidP="00457D5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-7" w:left="1986" w:hangingChars="909" w:hanging="2001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スウェーデン</w:t>
      </w:r>
      <w:r w:rsidR="000527C0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9E7206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彼は</w:t>
      </w:r>
      <w:r w:rsidRPr="00457D5C">
        <w:rPr>
          <w:rFonts w:ascii="UD Digi Kyokasho N-R" w:eastAsia="UD Digi Kyokasho N-R" w:hAnsi="Century Schoolbook" w:cs="ＭＳ明朝" w:hint="eastAsia"/>
          <w:b/>
          <w:w w:val="99"/>
          <w:kern w:val="0"/>
          <w:sz w:val="28"/>
          <w:szCs w:val="28"/>
        </w:rPr>
        <w:t>スウェーデン</w:t>
      </w:r>
      <w:r w:rsidR="00090109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ゃしん</w:t>
            </w:r>
          </w:rt>
          <w:rubyBase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写真</w:t>
            </w:r>
          </w:rubyBase>
        </w:ruby>
      </w:r>
      <w:r w:rsidR="0061148C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み</w:t>
            </w:r>
          </w:rt>
          <w:rubyBase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090109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  <w:r w:rsidR="00B41A1A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906893D" w14:textId="77777777" w:rsidR="009E7206" w:rsidRPr="006652B8" w:rsidRDefault="009E7206" w:rsidP="00E340FA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 w:left="567" w:rightChars="-34" w:right="-71"/>
        <w:jc w:val="left"/>
        <w:rPr>
          <w:rFonts w:ascii="UD Digi Kyokasho N-R" w:eastAsia="UD Digi Kyokasho N-R" w:hAnsi="Century Schoolbook" w:cs="ＭＳ明朝"/>
          <w:spacing w:val="-12"/>
          <w:kern w:val="0"/>
          <w:sz w:val="22"/>
          <w:szCs w:val="22"/>
        </w:rPr>
      </w:pPr>
      <w:r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t>「スウェーデン」という</w:t>
      </w:r>
      <w:r w:rsidR="00FF607A"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な</w:t>
            </w:r>
          </w:rt>
          <w:rubyBase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名</w:t>
            </w:r>
          </w:rubyBase>
        </w:ruby>
      </w:r>
      <w:r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t>のメディア</w:t>
      </w:r>
      <w:r w:rsidR="00FF607A"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かん</w:t>
            </w:r>
          </w:rt>
          <w:rubyBase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関</w:t>
            </w:r>
          </w:rubyBase>
        </w:ruby>
      </w:r>
      <w:r w:rsidR="00FF607A"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れん</w:t>
            </w:r>
          </w:rt>
          <w:rubyBase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連</w:t>
            </w:r>
          </w:rubyBase>
        </w:ruby>
      </w:r>
      <w:r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t>の</w:t>
      </w:r>
      <w:r w:rsidR="00FF607A" w:rsidRPr="006652B8">
        <w:rPr>
          <w:rFonts w:ascii="UD Digi Kyokasho N-R" w:eastAsia="UD Digi Kyokasho N-R" w:hAnsi="Century Schoolbook" w:cs="ＭＳ明朝" w:hint="eastAsia"/>
          <w:spacing w:val="-12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かいしゃ</w:t>
            </w:r>
          </w:rt>
          <w:rubyBase>
            <w:r w:rsidR="009E7206" w:rsidRPr="006652B8">
              <w:rPr>
                <w:rFonts w:ascii="UD Digi Kyokasho N-R" w:eastAsia="UD Digi Kyokasho N-R" w:hAnsi="Century Schoolbook" w:cs="ＭＳ明朝" w:hint="eastAsia"/>
                <w:spacing w:val="-12"/>
                <w:kern w:val="0"/>
                <w:sz w:val="22"/>
                <w:szCs w:val="22"/>
              </w:rPr>
              <w:t>会社</w:t>
            </w:r>
          </w:rubyBase>
        </w:ruby>
      </w:r>
    </w:p>
    <w:p w14:paraId="0ACBD997" w14:textId="77777777" w:rsidR="009E7206" w:rsidRPr="00E340FA" w:rsidRDefault="009E7206" w:rsidP="00E340FA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 w:left="567" w:rightChars="-34" w:right="-71"/>
        <w:jc w:val="left"/>
        <w:rPr>
          <w:rFonts w:ascii="UD Digi Kyokasho N-R" w:eastAsia="UD Digi Kyokasho N-R" w:hAnsi="Century Schoolbook" w:cs="ＭＳ明朝"/>
          <w:spacing w:val="-6"/>
          <w:kern w:val="0"/>
          <w:sz w:val="22"/>
          <w:szCs w:val="22"/>
        </w:rPr>
      </w:pPr>
      <w:r w:rsidRPr="00E340F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「スウェーデン」という</w:t>
      </w:r>
      <w:r w:rsidR="00FF607A" w:rsidRPr="00E340F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E340F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な</w:t>
            </w:r>
          </w:rt>
          <w:rubyBase>
            <w:r w:rsidR="009E7206" w:rsidRPr="00E340F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名</w:t>
            </w:r>
          </w:rubyBase>
        </w:ruby>
      </w:r>
      <w:r w:rsidRPr="00E340F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のヨーロッパの</w:t>
      </w:r>
      <w:r w:rsidR="00FF607A" w:rsidRPr="00E340F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E340F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くに</w:t>
            </w:r>
          </w:rt>
          <w:rubyBase>
            <w:r w:rsidR="009E7206" w:rsidRPr="00E340F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国</w:t>
            </w:r>
          </w:rubyBase>
        </w:ruby>
      </w:r>
    </w:p>
    <w:p w14:paraId="496723C9" w14:textId="77777777" w:rsidR="009E7206" w:rsidRPr="00945B96" w:rsidRDefault="00FF607A" w:rsidP="00E340FA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 w:left="567" w:rightChars="-34" w:right="-71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と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ん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こ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郊</w:t>
            </w:r>
          </w:rubyBase>
        </w:ruby>
      </w:r>
      <w:r w:rsidR="009E720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のう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そん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ち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いき</w:t>
            </w:r>
          </w:rt>
          <w:rubyBase>
            <w:r w:rsidR="009E720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域</w:t>
            </w:r>
          </w:rubyBase>
        </w:ruby>
      </w:r>
    </w:p>
    <w:p w14:paraId="14D4BD20" w14:textId="77777777" w:rsidR="00090109" w:rsidRPr="00945B96" w:rsidRDefault="00FF607A" w:rsidP="006652B8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 w:left="567" w:rightChars="-168" w:right="-35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にん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あ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いん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ょく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てん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店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457D5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がい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</w:p>
    <w:p w14:paraId="406825B4" w14:textId="5A3B7EB5" w:rsidR="000527C0" w:rsidRPr="00457D5C" w:rsidRDefault="0087354D" w:rsidP="006652B8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-8" w:left="1418" w:rightChars="-236" w:right="-496" w:hangingChars="652" w:hanging="1435"/>
        <w:jc w:val="left"/>
        <w:rPr>
          <w:rFonts w:ascii="UD Digi Kyokasho N-R" w:eastAsia="UD Digi Kyokasho N-R" w:hAnsi="Century Schoolbook" w:cs="ＭＳ明朝"/>
          <w:b/>
          <w:bCs/>
          <w:kern w:val="0"/>
          <w:sz w:val="22"/>
          <w:szCs w:val="22"/>
        </w:rPr>
      </w:pPr>
      <w:r w:rsidRPr="00457D5C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手がける</w:t>
      </w:r>
      <w:r w:rsidR="000527C0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457D5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762BFD" w:rsidRPr="006652B8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これ</w:t>
      </w:r>
      <w:r w:rsidR="0061148C" w:rsidRPr="006652B8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は</w:t>
      </w:r>
      <w:r w:rsidR="00FF607A" w:rsidRPr="006652B8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6652B8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かのじょ</w:t>
            </w:r>
          </w:rt>
          <w:rubyBase>
            <w:r w:rsidR="0061148C" w:rsidRPr="006652B8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彼女</w:t>
            </w:r>
          </w:rubyBase>
        </w:ruby>
      </w:r>
      <w:r w:rsidR="00762BFD" w:rsidRPr="006652B8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が</w:t>
      </w:r>
      <w:r w:rsidRPr="006652B8">
        <w:rPr>
          <w:rFonts w:ascii="UD Digi Kyokasho N-R" w:eastAsia="UD Digi Kyokasho N-R" w:hAnsi="Century Schoolbook" w:cs="ＭＳ明朝" w:hint="eastAsia"/>
          <w:b/>
          <w:spacing w:val="-6"/>
          <w:w w:val="99"/>
          <w:kern w:val="0"/>
          <w:sz w:val="28"/>
          <w:szCs w:val="28"/>
        </w:rPr>
        <w:t>手がけ</w:t>
      </w:r>
      <w:r w:rsidR="00762BFD" w:rsidRPr="006652B8">
        <w:rPr>
          <w:rFonts w:ascii="UD Digi Kyokasho N-R" w:eastAsia="UD Digi Kyokasho N-R" w:hAnsi="Century Schoolbook" w:cs="ＭＳ明朝" w:hint="eastAsia"/>
          <w:b/>
          <w:spacing w:val="-6"/>
          <w:w w:val="99"/>
          <w:kern w:val="0"/>
          <w:sz w:val="28"/>
          <w:szCs w:val="28"/>
        </w:rPr>
        <w:t>た</w:t>
      </w:r>
      <w:r w:rsidR="00762BFD" w:rsidRPr="006652B8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プロジェクトだ。</w:t>
      </w:r>
    </w:p>
    <w:p w14:paraId="767B4341" w14:textId="77777777" w:rsidR="00762BFD" w:rsidRPr="00945B96" w:rsidRDefault="00FF607A" w:rsidP="00FB200B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71CFFEC9" w14:textId="77777777" w:rsidR="000B34AC" w:rsidRPr="00945B96" w:rsidRDefault="00FF607A" w:rsidP="00FB200B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B34AC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0B34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B34AC" w:rsidRPr="00945B96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きん</w:t>
            </w:r>
          </w:rt>
          <w:rubyBase>
            <w:r w:rsidR="000B34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0B34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B34A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B34A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0B34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た</w:t>
      </w:r>
    </w:p>
    <w:p w14:paraId="536E4DB2" w14:textId="77777777" w:rsidR="000527C0" w:rsidRPr="00945B96" w:rsidRDefault="00FF607A" w:rsidP="00FB200B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か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扱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49A77610" w14:textId="77777777" w:rsidR="000527C0" w:rsidRPr="00945B96" w:rsidRDefault="00FF607A" w:rsidP="00FB200B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61148C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61148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やめた</w:t>
      </w:r>
    </w:p>
    <w:p w14:paraId="6A95B861" w14:textId="1551A0A1" w:rsidR="000527C0" w:rsidRPr="00945B96" w:rsidRDefault="0087354D" w:rsidP="00E340F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E340F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首脳</w:t>
      </w:r>
      <w:r w:rsidR="000527C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Pr="00E340F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首脳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ど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士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はな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あ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おこな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れた。</w:t>
      </w:r>
    </w:p>
    <w:p w14:paraId="0CCF55AE" w14:textId="77777777" w:rsidR="002F6399" w:rsidRPr="00945B96" w:rsidRDefault="00FF607A" w:rsidP="00FB200B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</w:p>
    <w:p w14:paraId="0916B208" w14:textId="77777777" w:rsidR="004350E2" w:rsidRPr="00945B96" w:rsidRDefault="00FF607A" w:rsidP="00FB200B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46B88AC3" w14:textId="77777777" w:rsidR="004350E2" w:rsidRPr="00945B96" w:rsidRDefault="00FF607A" w:rsidP="00FB200B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30B03AF9" w14:textId="77777777" w:rsidR="000527C0" w:rsidRPr="00945B96" w:rsidRDefault="004350E2" w:rsidP="00FB200B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リーダー</w:t>
      </w:r>
    </w:p>
    <w:p w14:paraId="5181F058" w14:textId="392A8889" w:rsidR="001755A5" w:rsidRPr="00E340FA" w:rsidRDefault="001755A5" w:rsidP="00E340F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rightChars="-236" w:right="-496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E340FA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極限</w:t>
      </w:r>
      <w:r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807721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こ</w:t>
      </w:r>
      <w:r w:rsidR="00D52637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ような</w:t>
      </w:r>
      <w:r w:rsidR="00FF607A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ば</w:t>
            </w:r>
          </w:rt>
          <w:rubyBase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場</w:t>
            </w:r>
          </w:rubyBase>
        </w:ruby>
      </w:r>
      <w:r w:rsidR="00FF607A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あい</w:t>
            </w:r>
          </w:rt>
          <w:rubyBase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合</w:t>
            </w:r>
          </w:rubyBase>
        </w:ruby>
      </w:r>
      <w:r w:rsidR="00D52637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、</w:t>
      </w:r>
      <w:r w:rsidRPr="00E340F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極限</w:t>
      </w:r>
      <w:r w:rsidR="00807721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  <w:u w:val="single"/>
        </w:rPr>
        <w:t>の</w:t>
      </w:r>
      <w:r w:rsidR="00FF607A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じょう</w:t>
            </w:r>
          </w:rt>
          <w:rubyBase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たい</w:t>
            </w:r>
          </w:rt>
          <w:rubyBase>
            <w:r w:rsidR="00CF07EB" w:rsidRPr="00E340FA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態</w:t>
            </w:r>
          </w:rubyBase>
        </w:ruby>
      </w:r>
      <w:r w:rsidR="00CF07EB" w:rsidRPr="00E340FA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にはならない。</w:t>
      </w:r>
    </w:p>
    <w:p w14:paraId="00EE3371" w14:textId="77777777" w:rsidR="002F6399" w:rsidRPr="00945B96" w:rsidRDefault="002F6399" w:rsidP="00FB200B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ぎりぎりの</w:t>
      </w:r>
    </w:p>
    <w:p w14:paraId="4D3836DD" w14:textId="77777777" w:rsidR="00553348" w:rsidRPr="00945B96" w:rsidRDefault="00FF607A" w:rsidP="00FB200B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っぱい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失敗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</w:p>
    <w:p w14:paraId="009D9AB3" w14:textId="77777777" w:rsidR="002F6399" w:rsidRPr="00945B96" w:rsidRDefault="00FF607A" w:rsidP="00FB200B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端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</w:p>
    <w:p w14:paraId="39447EDF" w14:textId="77777777" w:rsidR="001755A5" w:rsidRPr="00945B96" w:rsidRDefault="00CF07EB" w:rsidP="00FB200B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ょうどよい</w:t>
      </w:r>
    </w:p>
    <w:p w14:paraId="20780160" w14:textId="057F1CA1" w:rsidR="001755A5" w:rsidRPr="001072F7" w:rsidRDefault="001755A5" w:rsidP="002E0918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rightChars="-169" w:right="-355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1072F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民俗</w:t>
      </w:r>
      <w:r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かれ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彼</w:t>
            </w:r>
          </w:rubyBase>
        </w:ruby>
      </w:r>
      <w:r w:rsidR="00CF07EB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この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とち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土地</w:t>
            </w:r>
          </w:rubyBase>
        </w:ruby>
      </w:r>
      <w:r w:rsidR="00807721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</w:t>
      </w:r>
      <w:r w:rsidRPr="002E0918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民俗</w:t>
      </w:r>
      <w:r w:rsidR="00EF5418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し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資</w:t>
            </w:r>
          </w:rubyBase>
        </w:ruby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りょう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料</w:t>
            </w:r>
          </w:rubyBase>
        </w:ruby>
      </w:r>
      <w:r w:rsidR="00CF07EB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しら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調</w:t>
            </w:r>
          </w:rubyBase>
        </w:ruby>
      </w:r>
      <w:r w:rsidR="00CF07EB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べている。</w:t>
      </w:r>
    </w:p>
    <w:p w14:paraId="36D98FE6" w14:textId="77777777" w:rsidR="002F6399" w:rsidRPr="00945B96" w:rsidRDefault="00FF607A" w:rsidP="00940581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で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まつ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祭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ゅう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い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つか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ば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ょ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53724418" w14:textId="77777777" w:rsidR="003E277B" w:rsidRPr="00945B96" w:rsidRDefault="00FF607A" w:rsidP="00940581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</w:p>
    <w:p w14:paraId="61AB28E1" w14:textId="77777777" w:rsidR="003E277B" w:rsidRPr="00945B96" w:rsidRDefault="00FF607A" w:rsidP="00940581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くゆ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特有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んぶつ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産物</w:t>
            </w:r>
          </w:rubyBase>
        </w:ruby>
      </w:r>
    </w:p>
    <w:p w14:paraId="7E4C299C" w14:textId="77777777" w:rsidR="001755A5" w:rsidRPr="00945B96" w:rsidRDefault="00FF607A" w:rsidP="00940581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る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古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からあ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="00CF07E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習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慣</w:t>
            </w:r>
          </w:rubyBase>
        </w:ruby>
      </w:r>
    </w:p>
    <w:p w14:paraId="4AE538C3" w14:textId="79832DBD" w:rsidR="001755A5" w:rsidRPr="001072F7" w:rsidRDefault="001755A5" w:rsidP="002E0918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rightChars="-169" w:right="-355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1072F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ビジョン</w:t>
      </w:r>
      <w:r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かのじょ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彼女</w:t>
            </w:r>
          </w:rubyBase>
        </w:ruby>
      </w:r>
      <w:r w:rsidR="00CF07EB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めいかく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明確</w:t>
            </w:r>
          </w:rubyBase>
        </w:ruby>
      </w:r>
      <w:r w:rsidR="00807721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な</w:t>
      </w:r>
      <w:r w:rsidRPr="002E0918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ビジョン</w:t>
      </w:r>
      <w:r w:rsidR="00807721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も</w:t>
            </w:r>
          </w:rt>
          <w:rubyBase>
            <w:r w:rsidR="00CF07EB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持</w:t>
            </w:r>
          </w:rubyBase>
        </w:ruby>
      </w:r>
      <w:r w:rsidR="00807721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っている。</w:t>
      </w:r>
    </w:p>
    <w:p w14:paraId="56BF6AAE" w14:textId="77777777" w:rsidR="00E27758" w:rsidRPr="000845A9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0845A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CF07EB" w:rsidRPr="000845A9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0845A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CF07EB" w:rsidRPr="000845A9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86C66E3" w14:textId="77777777" w:rsidR="00E27758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ぼ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望</w:t>
            </w:r>
          </w:rubyBase>
        </w:ruby>
      </w:r>
    </w:p>
    <w:p w14:paraId="41B3C57E" w14:textId="77777777" w:rsidR="00E27758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ず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図</w:t>
            </w:r>
          </w:rubyBase>
        </w:ruby>
      </w:r>
    </w:p>
    <w:p w14:paraId="28AC4100" w14:textId="77777777" w:rsidR="001755A5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F07E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</w:p>
    <w:p w14:paraId="7BC5C5EE" w14:textId="76D2EB33" w:rsidR="001755A5" w:rsidRPr="001072F7" w:rsidRDefault="00EA2D81" w:rsidP="001072F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1072F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辞退</w:t>
      </w:r>
      <w:r w:rsidR="001755A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かれ</w:t>
            </w:r>
          </w:rt>
          <w:rubyBase>
            <w:r w:rsidR="00F74564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彼</w:t>
            </w:r>
          </w:rubyBase>
        </w:ruby>
      </w:r>
      <w:r w:rsidR="00F74564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</w:t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しゅつ</w:t>
            </w:r>
          </w:rt>
          <w:rubyBase>
            <w:r w:rsidR="00F74564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出</w:t>
            </w:r>
          </w:rubyBase>
        </w:ruby>
      </w:r>
      <w:r w:rsidR="00FF607A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じょう</w:t>
            </w:r>
          </w:rt>
          <w:rubyBase>
            <w:r w:rsidR="00F74564" w:rsidRPr="001072F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場</w:t>
            </w:r>
          </w:rubyBase>
        </w:ruby>
      </w:r>
      <w:r w:rsidR="00F74564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</w:t>
      </w:r>
      <w:r w:rsidRPr="002E0918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辞退</w:t>
      </w:r>
      <w:r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  <w:u w:val="single"/>
        </w:rPr>
        <w:t>した</w:t>
      </w:r>
      <w:r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。</w:t>
      </w:r>
    </w:p>
    <w:p w14:paraId="6D473524" w14:textId="77777777" w:rsidR="001755A5" w:rsidRPr="00945B96" w:rsidRDefault="00FF607A" w:rsidP="00940581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0581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じ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0581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ぶ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0581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ことわ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5FCEA5AE" w14:textId="77777777" w:rsidR="001755A5" w:rsidRPr="00945B96" w:rsidRDefault="00FF607A" w:rsidP="00940581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</w:t>
      </w:r>
    </w:p>
    <w:p w14:paraId="15B6EAF1" w14:textId="77777777" w:rsidR="003417D1" w:rsidRPr="00945B96" w:rsidRDefault="00FF607A" w:rsidP="00940581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いだ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た</w:t>
      </w:r>
    </w:p>
    <w:p w14:paraId="255FD427" w14:textId="77777777" w:rsidR="001755A5" w:rsidRPr="00945B96" w:rsidRDefault="00FF607A" w:rsidP="00940581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繰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3417D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46BC58C9" w14:textId="29866EB7" w:rsidR="001755A5" w:rsidRPr="00945B96" w:rsidRDefault="00EA2D81" w:rsidP="001072F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1072F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むやみ</w:t>
      </w:r>
      <w:r w:rsidR="001755A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Pr="001072F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むやみ</w:t>
      </w:r>
      <w:r w:rsidR="00511B20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  <w:u w:val="single"/>
        </w:rPr>
        <w:t>に</w:t>
      </w:r>
      <w:r w:rsidR="00F97155" w:rsidRPr="001072F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やらないほうがいい。</w:t>
      </w:r>
    </w:p>
    <w:p w14:paraId="42A6F7E7" w14:textId="77777777" w:rsidR="002F6399" w:rsidRPr="00945B96" w:rsidRDefault="00FF607A" w:rsidP="00FB200B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</w:p>
    <w:p w14:paraId="1A812D71" w14:textId="77777777" w:rsidR="002F6399" w:rsidRPr="00945B96" w:rsidRDefault="00FF607A" w:rsidP="00FB200B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ずに</w:t>
      </w:r>
    </w:p>
    <w:p w14:paraId="68B8F754" w14:textId="77777777" w:rsidR="002F6399" w:rsidRPr="00945B96" w:rsidRDefault="00FF607A" w:rsidP="00FB200B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果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ないで</w:t>
      </w:r>
    </w:p>
    <w:p w14:paraId="1AF542F6" w14:textId="77777777" w:rsidR="00EC2A2E" w:rsidRPr="00945B96" w:rsidRDefault="00FF607A" w:rsidP="00FB200B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 w:left="567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く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ざつ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雑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</w:p>
    <w:p w14:paraId="06DA3FEF" w14:textId="70ED2A38" w:rsidR="00FD3E67" w:rsidRPr="00D12D5E" w:rsidRDefault="00FD3E67" w:rsidP="00A94343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  <w:highlight w:val="yellow"/>
        </w:rPr>
      </w:pPr>
    </w:p>
    <w:p w14:paraId="7DD36486" w14:textId="4F575984" w:rsidR="004D4975" w:rsidRPr="002E0918" w:rsidRDefault="004D4975" w:rsidP="002E0918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2E0918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lastRenderedPageBreak/>
        <w:t>清算</w:t>
      </w:r>
      <w:r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わたし</w:t>
            </w:r>
          </w:rt>
          <w:rubyBase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私</w:t>
            </w:r>
          </w:rubyBase>
        </w:ruby>
      </w:r>
      <w:r w:rsidR="00F74564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たちはＡ</w:t>
      </w:r>
      <w:r w:rsidR="00FF607A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しゃ</w:t>
            </w:r>
          </w:rt>
          <w:rubyBase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社</w:t>
            </w:r>
          </w:rubyBase>
        </w:ruby>
      </w:r>
      <w:r w:rsidR="00F74564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との</w:t>
      </w:r>
      <w:r w:rsidR="00FF607A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かん</w:t>
            </w:r>
          </w:rt>
          <w:rubyBase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関</w:t>
            </w:r>
          </w:rubyBase>
        </w:ruby>
      </w:r>
      <w:r w:rsidR="00FF607A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けい</w:t>
            </w:r>
          </w:rt>
          <w:rubyBase>
            <w:r w:rsidR="00F74564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係</w:t>
            </w:r>
          </w:rubyBase>
        </w:ruby>
      </w:r>
      <w:r w:rsidR="00F9715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</w:t>
      </w:r>
      <w:r w:rsidRPr="002E0918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清算</w:t>
      </w:r>
      <w:r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  <w:u w:val="single"/>
        </w:rPr>
        <w:t>した</w:t>
      </w:r>
      <w:r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。</w:t>
      </w:r>
    </w:p>
    <w:p w14:paraId="31C46B6E" w14:textId="77777777" w:rsidR="002F6399" w:rsidRPr="002E0918" w:rsidRDefault="00FF607A" w:rsidP="0044194A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2E0918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ょ</w:t>
            </w:r>
          </w:rt>
          <w:rubyBase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処</w:t>
            </w:r>
          </w:rubyBase>
        </w:ruby>
      </w:r>
      <w:r w:rsidRPr="002E0918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ぶん</w:t>
            </w:r>
          </w:rt>
          <w:rubyBase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F6399" w:rsidRPr="002E0918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、</w:t>
      </w:r>
      <w:r w:rsidRPr="002E0918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せい</w:t>
            </w:r>
          </w:rt>
          <w:rubyBase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整</w:t>
            </w:r>
          </w:rubyBase>
        </w:ruby>
      </w:r>
      <w:r w:rsidRPr="002E0918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り</w:t>
            </w:r>
          </w:rt>
          <w:rubyBase>
            <w:r w:rsidR="002F6399" w:rsidRPr="002E0918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2F6399" w:rsidRPr="002E0918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575A3373" w14:textId="77777777" w:rsidR="002F6399" w:rsidRPr="00945B96" w:rsidRDefault="002F6399" w:rsidP="0044194A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た</w:t>
      </w:r>
    </w:p>
    <w:p w14:paraId="3A74B079" w14:textId="77777777" w:rsidR="003E277B" w:rsidRPr="00945B96" w:rsidRDefault="00FF607A" w:rsidP="0044194A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F7456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="00F7456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せた</w:t>
      </w:r>
    </w:p>
    <w:p w14:paraId="29A2E8CD" w14:textId="77777777" w:rsidR="004D4975" w:rsidRPr="00945B96" w:rsidRDefault="005F66CD" w:rsidP="0044194A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ちゃくちゃにした</w:t>
      </w:r>
    </w:p>
    <w:p w14:paraId="7D08C06A" w14:textId="7B894EAF" w:rsidR="004D4975" w:rsidRPr="002E0918" w:rsidRDefault="00A57640" w:rsidP="002E0918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3A697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楽観</w:t>
      </w:r>
      <w:r w:rsidR="004D497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わたし</w:t>
            </w:r>
          </w:rt>
          <w:rubyBase>
            <w:r w:rsidR="00F47B0F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私</w:t>
            </w:r>
          </w:rubyBase>
        </w:ruby>
      </w:r>
      <w:r w:rsidR="00F47B0F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この</w:t>
      </w:r>
      <w:r w:rsidR="00FF607A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けん</w:t>
            </w:r>
          </w:rt>
          <w:rubyBase>
            <w:r w:rsidR="00F47B0F" w:rsidRPr="002E0918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件</w:t>
            </w:r>
          </w:rubyBase>
        </w:ruby>
      </w:r>
      <w:r w:rsidR="00F9715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について</w:t>
      </w:r>
      <w:r w:rsidR="004D4975" w:rsidRPr="003A69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楽観</w:t>
      </w:r>
      <w:r w:rsidR="00F9715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  <w:u w:val="single"/>
        </w:rPr>
        <w:t>している</w:t>
      </w:r>
      <w:r w:rsidR="00F97155" w:rsidRPr="002E0918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。</w:t>
      </w:r>
    </w:p>
    <w:p w14:paraId="53CAAE79" w14:textId="77777777" w:rsidR="003512AD" w:rsidRPr="0044194A" w:rsidRDefault="003512AD" w:rsidP="0044194A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 w:left="426" w:rightChars="-34" w:right="-71" w:hanging="284"/>
        <w:jc w:val="left"/>
        <w:rPr>
          <w:rFonts w:ascii="UD Digi Kyokasho N-R" w:eastAsia="UD Digi Kyokasho N-R" w:hAnsi="Century Schoolbook" w:cs="ＭＳ明朝"/>
          <w:spacing w:val="-6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うまくいくと</w:t>
      </w:r>
      <w:r w:rsidR="00B17C08"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いう</w:t>
      </w:r>
      <w:r w:rsidR="00FF607A"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あか</w:t>
            </w:r>
          </w:rt>
          <w:rubyBase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明</w:t>
            </w:r>
          </w:rubyBase>
        </w:ruby>
      </w:r>
      <w:r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るい</w:t>
      </w:r>
      <w:r w:rsidR="00FF607A"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み</w:t>
            </w:r>
          </w:rt>
          <w:rubyBase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見</w:t>
            </w:r>
          </w:rubyBase>
        </w:ruby>
      </w:r>
      <w:r w:rsidR="00FF607A"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とお</w:t>
            </w:r>
          </w:rt>
          <w:rubyBase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通</w:t>
            </w:r>
          </w:rubyBase>
        </w:ruby>
      </w:r>
      <w:r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しを</w:t>
      </w:r>
      <w:r w:rsidR="00FF607A"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も</w:t>
            </w:r>
          </w:rt>
          <w:rubyBase>
            <w:r w:rsidR="003512AD" w:rsidRPr="0044194A">
              <w:rPr>
                <w:rFonts w:ascii="UD Digi Kyokasho N-R" w:eastAsia="UD Digi Kyokasho N-R" w:hAnsi="Century Schoolbook" w:cs="ＭＳ明朝" w:hint="eastAsia"/>
                <w:spacing w:val="-6"/>
                <w:kern w:val="0"/>
                <w:sz w:val="22"/>
                <w:szCs w:val="22"/>
              </w:rPr>
              <w:t>持</w:t>
            </w:r>
          </w:rubyBase>
        </w:ruby>
      </w:r>
      <w:r w:rsidRPr="0044194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っている</w:t>
      </w:r>
    </w:p>
    <w:p w14:paraId="21943D7D" w14:textId="77777777" w:rsidR="003512AD" w:rsidRPr="00945B96" w:rsidRDefault="00FF607A" w:rsidP="0044194A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極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り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</w:p>
    <w:p w14:paraId="4F079C9B" w14:textId="77777777" w:rsidR="003512AD" w:rsidRPr="00945B96" w:rsidRDefault="00FF607A" w:rsidP="0044194A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放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おい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いない</w:t>
      </w:r>
    </w:p>
    <w:p w14:paraId="720FC8FD" w14:textId="77777777" w:rsidR="00A57640" w:rsidRPr="00945B96" w:rsidRDefault="00A57640" w:rsidP="0044194A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めるよう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じ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指示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</w:p>
    <w:p w14:paraId="4F5711F7" w14:textId="45AF91E1" w:rsidR="004D4975" w:rsidRPr="003A6977" w:rsidRDefault="004D4975" w:rsidP="003A69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3A697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稼ぎ</w:t>
      </w:r>
      <w:r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9715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あの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ひと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人</w:t>
            </w:r>
          </w:rubyBase>
        </w:ruby>
      </w:r>
      <w:r w:rsidR="00F9715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</w:t>
      </w:r>
      <w:r w:rsidRPr="003A69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稼ぎ</w:t>
      </w:r>
      <w:r w:rsidR="00F9715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が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おお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多</w:t>
            </w:r>
          </w:rubyBase>
        </w:ruby>
      </w:r>
      <w:r w:rsidR="00F47B0F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い。</w:t>
      </w:r>
    </w:p>
    <w:p w14:paraId="5A58FFDA" w14:textId="77777777" w:rsidR="00E4171B" w:rsidRPr="00945B96" w:rsidRDefault="00FF607A" w:rsidP="0044194A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つ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</w:p>
    <w:p w14:paraId="235C4735" w14:textId="77777777" w:rsidR="00E4171B" w:rsidRPr="00945B96" w:rsidRDefault="00FF607A" w:rsidP="0044194A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悩</w:t>
            </w:r>
          </w:rubyBase>
        </w:ruby>
      </w:r>
    </w:p>
    <w:p w14:paraId="26247D25" w14:textId="77777777" w:rsidR="004D4975" w:rsidRPr="00945B96" w:rsidRDefault="00FF607A" w:rsidP="0044194A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収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</w:p>
    <w:p w14:paraId="60E1B374" w14:textId="77777777" w:rsidR="004D4975" w:rsidRPr="00945B96" w:rsidRDefault="00FF607A" w:rsidP="0044194A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き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戚</w:t>
            </w:r>
          </w:rubyBase>
        </w:ruby>
      </w:r>
    </w:p>
    <w:p w14:paraId="293A473D" w14:textId="42749B9F" w:rsidR="004D4975" w:rsidRPr="003A6977" w:rsidRDefault="004D4975" w:rsidP="006652B8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rightChars="-101" w:right="-212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3A697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ポジション</w:t>
      </w:r>
      <w:r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かれ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彼</w:t>
            </w:r>
          </w:rubyBase>
        </w:ruby>
      </w:r>
      <w:r w:rsidR="00DA53BE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よい</w:t>
      </w:r>
      <w:r w:rsidRPr="003A6977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ポジション</w:t>
      </w:r>
      <w:r w:rsidR="00DA53BE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とっている。</w:t>
      </w:r>
    </w:p>
    <w:p w14:paraId="3BCBB020" w14:textId="77777777" w:rsidR="004D4975" w:rsidRPr="00945B96" w:rsidRDefault="00FF607A" w:rsidP="0044194A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030819C" w14:textId="77777777" w:rsidR="00A8626B" w:rsidRPr="00945B96" w:rsidRDefault="00FF607A" w:rsidP="0044194A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2FE90A2D" w14:textId="77777777" w:rsidR="00A8626B" w:rsidRPr="00945B96" w:rsidRDefault="00FF607A" w:rsidP="0044194A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ゅ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</w:p>
    <w:p w14:paraId="1A382549" w14:textId="77777777" w:rsidR="004D4975" w:rsidRPr="00945B96" w:rsidRDefault="00FF607A" w:rsidP="0044194A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揮</w:t>
            </w:r>
          </w:rubyBase>
        </w:ruby>
      </w:r>
    </w:p>
    <w:p w14:paraId="4882EC3F" w14:textId="0801E586" w:rsidR="004D4975" w:rsidRPr="003A6977" w:rsidRDefault="004D4975" w:rsidP="003A69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3A697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等級</w:t>
      </w:r>
      <w:r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かの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じょ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女</w:t>
            </w:r>
          </w:rubyBase>
        </w:ruby>
      </w:r>
      <w:r w:rsidR="00F47B0F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はこの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しょう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商</w:t>
            </w:r>
          </w:rubyBase>
        </w:ruby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ひん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品</w:t>
            </w:r>
          </w:rubyBase>
        </w:ruby>
      </w:r>
      <w:r w:rsidR="00B16FB4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</w:t>
      </w:r>
      <w:r w:rsidRPr="003A69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等級</w:t>
      </w:r>
      <w:r w:rsidR="00653592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しら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調</w:t>
            </w:r>
          </w:rubyBase>
        </w:ruby>
      </w:r>
      <w:r w:rsidR="00F47B0F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べた。</w:t>
      </w:r>
    </w:p>
    <w:p w14:paraId="61ADFC89" w14:textId="77777777" w:rsidR="003E277B" w:rsidRPr="00945B96" w:rsidRDefault="00FF607A" w:rsidP="0044194A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段</w:t>
            </w:r>
          </w:rubyBase>
        </w:ruby>
      </w:r>
    </w:p>
    <w:p w14:paraId="6ABDF0D4" w14:textId="77777777" w:rsidR="003512AD" w:rsidRPr="00945B96" w:rsidRDefault="00FF607A" w:rsidP="0044194A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量</w:t>
            </w:r>
          </w:rubyBase>
        </w:ruby>
      </w:r>
    </w:p>
    <w:p w14:paraId="13CCE5C9" w14:textId="77777777" w:rsidR="003512AD" w:rsidRPr="00945B96" w:rsidRDefault="00FF607A" w:rsidP="0044194A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ん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存</w:t>
            </w:r>
          </w:rubyBase>
        </w:ruby>
      </w:r>
      <w:r w:rsidR="003512A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369811A8" w14:textId="77777777" w:rsidR="004D4975" w:rsidRPr="00945B96" w:rsidRDefault="00F47B0F" w:rsidP="0044194A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 w:left="567" w:hanging="425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レベル</w:t>
      </w:r>
    </w:p>
    <w:p w14:paraId="02EA385F" w14:textId="5F41B94E" w:rsidR="00124887" w:rsidRPr="003A6977" w:rsidRDefault="00124887" w:rsidP="003A69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3A697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起点</w:t>
      </w:r>
      <w:r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946263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こ</w:t>
      </w:r>
      <w:r w:rsidR="0057317F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のしるしは</w:t>
      </w:r>
      <w:r w:rsidRPr="003A69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起点</w:t>
      </w:r>
      <w:r w:rsidR="0057317F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を</w:t>
      </w:r>
      <w:r w:rsidR="00FF607A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あらわ</w:t>
            </w:r>
          </w:rt>
          <w:rubyBase>
            <w:r w:rsidR="00F47B0F" w:rsidRPr="003A6977">
              <w:rPr>
                <w:rFonts w:ascii="UD Digi Kyokasho N-R" w:eastAsia="UD Digi Kyokasho N-R" w:hAnsi="Century Schoolbook" w:cs="ＭＳ明朝" w:hint="eastAsia"/>
                <w:spacing w:val="-10"/>
                <w:kern w:val="0"/>
                <w:sz w:val="22"/>
                <w:szCs w:val="22"/>
              </w:rPr>
              <w:t>表</w:t>
            </w:r>
          </w:rubyBase>
        </w:ruby>
      </w:r>
      <w:r w:rsidR="00F47B0F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す。</w:t>
      </w:r>
    </w:p>
    <w:p w14:paraId="6E813BEC" w14:textId="77777777" w:rsidR="007E24C4" w:rsidRPr="00945B96" w:rsidRDefault="00FF607A" w:rsidP="0044194A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りょ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終了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6EE4BB67" w14:textId="77777777" w:rsidR="003512AD" w:rsidRPr="00945B96" w:rsidRDefault="003512AD" w:rsidP="0044194A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スタートする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57F65A20" w14:textId="77777777" w:rsidR="00C36D6F" w:rsidRPr="00945B96" w:rsidRDefault="00C36D6F" w:rsidP="0044194A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チーム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精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</w:p>
    <w:p w14:paraId="20EC5345" w14:textId="77777777" w:rsidR="00C36D6F" w:rsidRDefault="00FF607A" w:rsidP="0044194A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 w:left="426" w:hanging="284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C36D6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6D6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42413A5E" w14:textId="10E20A82" w:rsidR="00124887" w:rsidRPr="003A6977" w:rsidRDefault="00124887" w:rsidP="003A6977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30" w:hangingChars="265" w:hanging="530"/>
        <w:jc w:val="left"/>
        <w:rPr>
          <w:rFonts w:ascii="UD Digi Kyokasho N-R" w:eastAsia="UD Digi Kyokasho N-R" w:hAnsi="Century Schoolbook" w:cs="ＭＳ明朝"/>
          <w:spacing w:val="-10"/>
          <w:kern w:val="0"/>
          <w:sz w:val="22"/>
          <w:szCs w:val="22"/>
        </w:rPr>
      </w:pPr>
      <w:r w:rsidRPr="003A6977">
        <w:rPr>
          <w:rFonts w:ascii="UD Digi Kyokasho N-R" w:eastAsia="UD Digi Kyokasho N-R" w:hAnsi="Century Schoolbook" w:cs="ＭＳ明朝" w:hint="eastAsia"/>
          <w:b/>
          <w:bCs/>
          <w:spacing w:val="-10"/>
          <w:kern w:val="0"/>
          <w:sz w:val="22"/>
          <w:szCs w:val="22"/>
        </w:rPr>
        <w:t>食い止める</w:t>
      </w:r>
      <w:r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:</w:t>
      </w:r>
      <w:r w:rsidR="001744D5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 xml:space="preserve"> </w:t>
      </w:r>
      <w:r w:rsidR="00946263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これを</w:t>
      </w:r>
      <w:r w:rsidRPr="003A6977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食い止める</w:t>
      </w:r>
      <w:r w:rsidR="00946263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にはどうしたらいい</w:t>
      </w:r>
      <w:r w:rsidR="00FB01AC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か</w:t>
      </w:r>
      <w:r w:rsidR="00946263" w:rsidRPr="003A6977">
        <w:rPr>
          <w:rFonts w:ascii="UD Digi Kyokasho N-R" w:eastAsia="UD Digi Kyokasho N-R" w:hAnsi="Century Schoolbook" w:cs="ＭＳ明朝" w:hint="eastAsia"/>
          <w:spacing w:val="-10"/>
          <w:kern w:val="0"/>
          <w:sz w:val="22"/>
          <w:szCs w:val="22"/>
        </w:rPr>
        <w:t>。</w:t>
      </w:r>
    </w:p>
    <w:p w14:paraId="5B68FF37" w14:textId="77777777" w:rsidR="003512AD" w:rsidRPr="00945B96" w:rsidRDefault="003512AD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以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ないよう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せ</w:t>
            </w:r>
          </w:rt>
          <w:rubyBase>
            <w:r w:rsidR="003512A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ぐ</w:t>
      </w:r>
    </w:p>
    <w:p w14:paraId="6613BD5D" w14:textId="77777777" w:rsidR="007E24C4" w:rsidRPr="00945B96" w:rsidRDefault="00FF607A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ぎつぎ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次々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ゅうしゅ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吸収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</w:p>
    <w:p w14:paraId="1E549791" w14:textId="77777777" w:rsidR="007E24C4" w:rsidRPr="00945B96" w:rsidRDefault="00FF607A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越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47B0F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む</w:t>
      </w:r>
    </w:p>
    <w:p w14:paraId="56BCBE50" w14:textId="7623BF8B" w:rsidR="00526223" w:rsidRPr="00A94343" w:rsidRDefault="00F47B0F" w:rsidP="00A94343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りたいの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我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</w:p>
    <w:p w14:paraId="1DD21FDC" w14:textId="69D8276B" w:rsidR="00124887" w:rsidRPr="0044194A" w:rsidRDefault="00124887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もうけ</w:t>
      </w:r>
      <w:r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1C5D7E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うすれば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もうけ</w:t>
      </w:r>
      <w:r w:rsidR="001C5D7E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で</w:t>
            </w:r>
          </w:rt>
          <w:rubyBase>
            <w:r w:rsidR="00F47B0F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47B0F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。</w:t>
      </w:r>
    </w:p>
    <w:p w14:paraId="211CFAB0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つ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</w:p>
    <w:p w14:paraId="6FC9FB84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</w:p>
    <w:p w14:paraId="32C2DF08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78F2F4EB" w14:textId="77777777" w:rsidR="00124887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えき</w:t>
            </w:r>
          </w:rt>
          <w:rubyBase>
            <w:r w:rsidR="00F47B0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益</w:t>
            </w:r>
          </w:rubyBase>
        </w:ruby>
      </w:r>
    </w:p>
    <w:p w14:paraId="3F0382E6" w14:textId="26D9E824" w:rsidR="00124887" w:rsidRPr="00945B96" w:rsidRDefault="00124887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前途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わたし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</w:t>
      </w:r>
      <w:r w:rsidR="00314B9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前途</w:t>
      </w:r>
      <w:r w:rsidR="00314B9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んぱ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心配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。</w:t>
      </w:r>
    </w:p>
    <w:p w14:paraId="04C1930A" w14:textId="77777777" w:rsidR="003F3DE1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全</w:t>
            </w:r>
          </w:rubyBase>
        </w:ruby>
      </w:r>
    </w:p>
    <w:p w14:paraId="1132A62D" w14:textId="77777777" w:rsidR="003F3DE1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</w:p>
    <w:p w14:paraId="5F1DC105" w14:textId="77777777" w:rsidR="00124887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ら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</w:p>
    <w:p w14:paraId="1382D142" w14:textId="77777777" w:rsidR="00124887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</w:p>
    <w:p w14:paraId="1CA28ECB" w14:textId="19E61649" w:rsidR="00124887" w:rsidRPr="00945B96" w:rsidRDefault="00124887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パトカー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そこに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パトカー</w:t>
      </w:r>
      <w:r w:rsidR="00A40BD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み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。</w:t>
      </w:r>
    </w:p>
    <w:p w14:paraId="234CD5F8" w14:textId="77777777" w:rsidR="000D09C4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55B944DD" w14:textId="77777777" w:rsidR="00124887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察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るま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車</w:t>
            </w:r>
          </w:rubyBase>
        </w:ruby>
      </w:r>
    </w:p>
    <w:p w14:paraId="3F93ADD9" w14:textId="77777777" w:rsidR="00027DE5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宅</w:t>
            </w:r>
          </w:rubyBase>
        </w:ruby>
      </w:r>
    </w:p>
    <w:p w14:paraId="1F813653" w14:textId="77777777" w:rsidR="00027DE5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1193B544" w14:textId="5E365428" w:rsidR="00852CD6" w:rsidRPr="00945B96" w:rsidRDefault="00852CD6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飲み干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うま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馬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みず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44194A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飲み干</w:t>
      </w:r>
      <w:r w:rsidR="00A40BDE" w:rsidRPr="0044194A">
        <w:rPr>
          <w:rFonts w:ascii="UD Digi Kyokasho N-R" w:eastAsia="UD Digi Kyokasho N-R" w:hAnsi="Century Schoolbook" w:cs="ＭＳ明朝" w:hint="eastAsia"/>
          <w:b/>
          <w:spacing w:val="-10"/>
          <w:kern w:val="0"/>
          <w:sz w:val="28"/>
          <w:szCs w:val="28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A9DA9E6" w14:textId="77777777" w:rsidR="000D09C4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だけ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3D8BBF3C" w14:textId="77777777" w:rsidR="000D09C4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んぜん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全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0D09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0D09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なかった</w:t>
      </w:r>
    </w:p>
    <w:p w14:paraId="3534431B" w14:textId="77777777" w:rsidR="00852CD6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んぶ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全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30FF2246" w14:textId="77777777" w:rsidR="00852CD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ぶ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半分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け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392F288F" w14:textId="769410FF" w:rsidR="00852CD6" w:rsidRPr="00945B96" w:rsidRDefault="00852CD6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連発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B01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はヒットを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連発</w:t>
      </w:r>
      <w:r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133BEA1" w14:textId="77777777" w:rsidR="005A1894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192507AC" w14:textId="77777777" w:rsidR="005A1894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だけ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3CA41B84" w14:textId="77777777" w:rsidR="00C13E3A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だ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無駄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した</w:t>
      </w:r>
    </w:p>
    <w:p w14:paraId="7EC05C1C" w14:textId="77777777" w:rsidR="00852CD6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こ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有効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つよ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活用</w:t>
            </w:r>
          </w:rubyBase>
        </w:ruby>
      </w:r>
      <w:r w:rsidR="00C13E3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209C802E" w14:textId="0116FB06" w:rsidR="00852CD6" w:rsidRPr="00945B96" w:rsidRDefault="00852CD6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後回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わたし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さ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ぎょう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B01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</w:rPr>
        <w:t>後回し</w:t>
      </w:r>
      <w:r w:rsidR="00FB01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した。</w:t>
      </w:r>
    </w:p>
    <w:p w14:paraId="2EEE2A19" w14:textId="77777777" w:rsidR="00852CD6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せること</w:t>
      </w:r>
    </w:p>
    <w:p w14:paraId="01D1BC34" w14:textId="77777777" w:rsidR="005A1894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だ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すること</w:t>
      </w:r>
    </w:p>
    <w:p w14:paraId="662DD66E" w14:textId="77777777" w:rsidR="006522D2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省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こと</w:t>
      </w:r>
    </w:p>
    <w:p w14:paraId="07881501" w14:textId="77777777" w:rsidR="00852CD6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や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まね</w:t>
      </w:r>
      <w:r w:rsidR="006522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</w:t>
      </w:r>
      <w:r w:rsidR="006522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と</w:t>
      </w:r>
    </w:p>
    <w:p w14:paraId="0A9A8615" w14:textId="0C3A9A4B" w:rsidR="00852CD6" w:rsidRPr="00945B96" w:rsidRDefault="00852CD6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ポジティブ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B01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ポジティブ</w:t>
      </w:r>
      <w:r w:rsidR="00FB01AC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だ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5168860" w14:textId="77777777" w:rsidR="005A1894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いことにこだわる</w:t>
      </w:r>
    </w:p>
    <w:p w14:paraId="2C7AC649" w14:textId="77777777" w:rsidR="003C1023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積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極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</w:t>
      </w:r>
    </w:p>
    <w:p w14:paraId="7D159836" w14:textId="77777777" w:rsidR="005A1894" w:rsidRPr="00945B96" w:rsidRDefault="005A1894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んびりしている</w:t>
      </w:r>
    </w:p>
    <w:p w14:paraId="407D4A93" w14:textId="77777777" w:rsidR="003C1023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ご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汚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いる</w:t>
      </w:r>
    </w:p>
    <w:p w14:paraId="4D06597A" w14:textId="77777777" w:rsidR="006652B8" w:rsidRPr="00945B96" w:rsidRDefault="006652B8" w:rsidP="006652B8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</w:pPr>
    </w:p>
    <w:p w14:paraId="280495E4" w14:textId="4B1E1E94" w:rsidR="00852CD6" w:rsidRPr="00945B96" w:rsidRDefault="00511B20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44194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lastRenderedPageBreak/>
        <w:t>ほのか</w:t>
      </w:r>
      <w:r w:rsidR="00852CD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ぶったい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体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44194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ほのか</w:t>
      </w:r>
      <w:r w:rsidR="005D70D2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か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。</w:t>
      </w:r>
    </w:p>
    <w:p w14:paraId="52F70F1D" w14:textId="77777777" w:rsidR="005A1894" w:rsidRPr="00945B96" w:rsidRDefault="00FF607A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お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青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ろ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白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だけ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お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青</w:t>
            </w:r>
          </w:rubyBase>
        </w:ruby>
      </w:r>
      <w:r w:rsidR="005A189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</w:p>
    <w:p w14:paraId="6B0BA9B8" w14:textId="77777777" w:rsidR="005A1894" w:rsidRPr="00945B96" w:rsidRDefault="005A1894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すかに、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じ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るだけ</w:t>
      </w:r>
    </w:p>
    <w:p w14:paraId="397ADE0C" w14:textId="77777777" w:rsidR="005A1894" w:rsidRPr="00945B96" w:rsidRDefault="005A1894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ダイナミックに、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づよ</w:t>
            </w:r>
          </w:rt>
          <w:rubyBase>
            <w:r w:rsidR="005A189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</w:p>
    <w:p w14:paraId="39A542E8" w14:textId="77777777" w:rsidR="00C77C47" w:rsidRPr="00945B96" w:rsidRDefault="00FF607A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華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かに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く</w:t>
      </w:r>
    </w:p>
    <w:p w14:paraId="04AD7646" w14:textId="007661F8" w:rsidR="00893C02" w:rsidRPr="00945B96" w:rsidRDefault="00893C02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潜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B01AC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は</w:t>
      </w:r>
      <w:r w:rsidRPr="0097669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潜伏</w:t>
      </w:r>
      <w:r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</w:t>
      </w:r>
      <w:r w:rsidR="00FB01AC" w:rsidRPr="0044194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D9F1EDE" w14:textId="77777777" w:rsidR="000A0B5D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いる</w:t>
      </w:r>
    </w:p>
    <w:p w14:paraId="2C6FF068" w14:textId="77777777" w:rsidR="00893C02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いる</w:t>
      </w:r>
    </w:p>
    <w:p w14:paraId="5D66A3BD" w14:textId="77777777" w:rsidR="000A0B5D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わ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座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</w:p>
    <w:p w14:paraId="45A48152" w14:textId="77777777" w:rsidR="00893C02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ら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笑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</w:t>
      </w:r>
      <w:r w:rsidR="000A0B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る</w:t>
      </w:r>
    </w:p>
    <w:p w14:paraId="157B7D39" w14:textId="4C5F42BB" w:rsidR="00893C02" w:rsidRPr="00945B96" w:rsidRDefault="00893C02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ＭＳ ゴシック" w:cs="ＭＳ明朝" w:hint="eastAsia"/>
          <w:b/>
          <w:kern w:val="0"/>
          <w:sz w:val="22"/>
          <w:szCs w:val="22"/>
        </w:rPr>
        <w:t>カウンセラー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97669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 xml:space="preserve"> </w:t>
      </w:r>
      <w:r w:rsidR="00A57645" w:rsidRPr="0097669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あの人は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カウンセラー</w:t>
      </w:r>
      <w:r w:rsidR="00A57645" w:rsidRPr="0097669A">
        <w:rPr>
          <w:rFonts w:ascii="UD Digi Kyokasho N-R" w:eastAsia="UD Digi Kyokasho N-R" w:hAnsi="Century Schoolbook" w:cs="ＭＳ明朝" w:hint="eastAsia"/>
          <w:spacing w:val="-6"/>
          <w:kern w:val="0"/>
          <w:sz w:val="22"/>
          <w:szCs w:val="22"/>
        </w:rPr>
        <w:t>だ。</w:t>
      </w:r>
    </w:p>
    <w:p w14:paraId="3D7FAE4D" w14:textId="77777777" w:rsidR="00411F16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ん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</w:p>
    <w:p w14:paraId="664E9B75" w14:textId="77777777" w:rsidR="00FE6E81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</w:p>
    <w:p w14:paraId="70AECF63" w14:textId="77777777" w:rsidR="00893C02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員</w:t>
            </w:r>
          </w:rubyBase>
        </w:ruby>
      </w:r>
    </w:p>
    <w:p w14:paraId="7D56FAC7" w14:textId="77777777" w:rsidR="00893C02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員</w:t>
            </w:r>
          </w:rubyBase>
        </w:ruby>
      </w:r>
    </w:p>
    <w:p w14:paraId="0CDFA134" w14:textId="10E1F52A" w:rsidR="00893C02" w:rsidRPr="00945B96" w:rsidRDefault="00893C02" w:rsidP="0044194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手腕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44194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手腕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すごい。</w:t>
      </w:r>
    </w:p>
    <w:p w14:paraId="7A37F392" w14:textId="77777777" w:rsidR="00411F16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さ</w:t>
      </w:r>
    </w:p>
    <w:p w14:paraId="4F882445" w14:textId="77777777" w:rsidR="00411F16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丁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い</w:t>
            </w:r>
          </w:rt>
          <w:rubyBase>
            <w:r w:rsidR="00411F16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寧</w:t>
            </w:r>
          </w:rubyBase>
        </w:ruby>
      </w:r>
      <w:r w:rsidR="00411F16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</w:t>
      </w:r>
    </w:p>
    <w:p w14:paraId="34E44B33" w14:textId="77777777" w:rsidR="00893C02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525BF17" w14:textId="77777777" w:rsidR="00893C02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</w:t>
      </w:r>
    </w:p>
    <w:p w14:paraId="4D589405" w14:textId="6AF35B28" w:rsidR="00893C02" w:rsidRPr="00945B96" w:rsidRDefault="00893C0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とりこ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じょ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これ</w:t>
      </w:r>
      <w:r w:rsidR="005F0A23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とりこ</w:t>
      </w:r>
      <w:r w:rsidR="005F0A23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った</w:t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5A33514A" w14:textId="77777777" w:rsidR="00E20008" w:rsidRPr="00945B96" w:rsidRDefault="00E20008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だけ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7DC27D0A" w14:textId="77777777" w:rsidR="00893C02" w:rsidRPr="00945B96" w:rsidRDefault="00293B50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夢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なった</w:t>
      </w:r>
    </w:p>
    <w:p w14:paraId="2943DDD3" w14:textId="77777777" w:rsidR="00F4052F" w:rsidRPr="00945B96" w:rsidRDefault="00F4052F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整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片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づ</w:t>
            </w:r>
          </w:rt>
          <w:rubyBase>
            <w:r w:rsidR="00F4052F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た</w:t>
      </w:r>
    </w:p>
    <w:p w14:paraId="2BA19E6D" w14:textId="77777777" w:rsidR="00893C02" w:rsidRPr="00945B96" w:rsidRDefault="00293B50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無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ば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奪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0C71C4DD" w14:textId="4F4F5AD1" w:rsidR="00893C02" w:rsidRPr="00945B96" w:rsidRDefault="00893C0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なごむ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ば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なご</w:t>
      </w:r>
      <w:r w:rsidR="005F0A23"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んだ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39A0431" w14:textId="77777777" w:rsidR="00F20DFB" w:rsidRPr="00945B96" w:rsidRDefault="00FF607A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緊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なった</w:t>
      </w:r>
    </w:p>
    <w:p w14:paraId="469F7E3A" w14:textId="77777777" w:rsidR="00734D71" w:rsidRPr="00945B96" w:rsidRDefault="00734D71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まらなくなって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ず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沈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んだ</w:t>
      </w:r>
    </w:p>
    <w:p w14:paraId="6FBA5A46" w14:textId="77777777" w:rsidR="00734D71" w:rsidRPr="00945B96" w:rsidRDefault="00734D71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ぎやかでうるさくなった</w:t>
      </w:r>
    </w:p>
    <w:p w14:paraId="5B261C26" w14:textId="77777777" w:rsidR="00893C02" w:rsidRPr="00945B96" w:rsidRDefault="00293B50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わらいで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落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ち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た</w:t>
      </w:r>
    </w:p>
    <w:p w14:paraId="37BE69D0" w14:textId="0E5A07F4" w:rsidR="002E1913" w:rsidRPr="00945B96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踏襲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じょ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ほ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ほう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  <w:u w:val="single"/>
        </w:rPr>
        <w:t>踏襲</w:t>
      </w:r>
      <w:r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1EEE33D8" w14:textId="77777777" w:rsidR="00734D71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更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3347B2CC" w14:textId="77777777" w:rsidR="00734D71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わ</w:t>
            </w:r>
          </w:rt>
          <w:rubyBase>
            <w:r w:rsidR="00734D71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壊</w:t>
            </w:r>
          </w:rubyBase>
        </w:ruby>
      </w:r>
      <w:r w:rsidR="00734D71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めちゃくちゃにした。</w:t>
      </w:r>
    </w:p>
    <w:p w14:paraId="60A300F8" w14:textId="77777777" w:rsidR="002E1913" w:rsidRPr="00945B96" w:rsidRDefault="005F0A23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た</w:t>
      </w:r>
    </w:p>
    <w:p w14:paraId="68690129" w14:textId="77777777" w:rsidR="002E1913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す</w:t>
            </w:r>
          </w:rt>
          <w:rubyBase>
            <w:r w:rsidR="00293B5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忘</w:t>
            </w:r>
          </w:rubyBase>
        </w:ruby>
      </w:r>
      <w:r w:rsidR="00293B5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しまった</w:t>
      </w:r>
    </w:p>
    <w:p w14:paraId="1FCAF031" w14:textId="77777777" w:rsidR="0097669A" w:rsidRPr="00945B96" w:rsidRDefault="0097669A" w:rsidP="0097669A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1F5E5E49" w14:textId="40D2849B" w:rsidR="002E1913" w:rsidRPr="00945B96" w:rsidRDefault="008046BB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両脇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910C0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いえ</w:t>
            </w:r>
          </w:rt>
          <w:rubyBase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910C0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両脇</w:t>
      </w:r>
      <w:r w:rsidR="00910C0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なに</w:t>
            </w:r>
          </w:rt>
          <w:rubyBase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10C0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ない</w:t>
      </w:r>
      <w:r w:rsidR="005F0A2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0253C893" w14:textId="77777777" w:rsidR="00910C04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わ</w:t>
            </w:r>
          </w:rt>
          <w:rubyBase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側</w:t>
            </w:r>
          </w:rubyBase>
        </w:ruby>
      </w:r>
    </w:p>
    <w:p w14:paraId="63426FC4" w14:textId="77777777" w:rsidR="000D65B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路</w:t>
            </w:r>
          </w:rubyBase>
        </w:ruby>
      </w:r>
    </w:p>
    <w:p w14:paraId="06C68D2C" w14:textId="77777777" w:rsidR="003C102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だり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左</w:t>
            </w:r>
          </w:rubyBase>
        </w:ruby>
      </w:r>
      <w:r w:rsidR="000D65B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なり</w:t>
            </w:r>
          </w:rt>
          <w:rubyBase>
            <w:r w:rsidR="000D65B3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隣</w:t>
            </w:r>
          </w:rubyBase>
        </w:ruby>
      </w:r>
    </w:p>
    <w:p w14:paraId="0A2288BC" w14:textId="77777777" w:rsidR="003C102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910C0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わ</w:t>
            </w:r>
          </w:rt>
          <w:rubyBase>
            <w:r w:rsidR="00910C0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側</w:t>
            </w:r>
          </w:rubyBase>
        </w:ruby>
      </w:r>
    </w:p>
    <w:p w14:paraId="6407EA55" w14:textId="66295D85" w:rsidR="002E1913" w:rsidRPr="00945B96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ポリシー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は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ポリシー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ない。</w:t>
      </w:r>
    </w:p>
    <w:p w14:paraId="1EB5AFCC" w14:textId="77777777" w:rsidR="0048529B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8529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48529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8529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48529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3B25F4AF" w14:textId="77777777" w:rsidR="0016032C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財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</w:p>
    <w:p w14:paraId="3A28B3AB" w14:textId="77777777" w:rsidR="0016032C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</w:p>
    <w:p w14:paraId="468175A5" w14:textId="77777777" w:rsidR="002E1913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針</w:t>
            </w:r>
          </w:rubyBase>
        </w:ruby>
      </w:r>
    </w:p>
    <w:p w14:paraId="4DCA6D98" w14:textId="384D17F6" w:rsidR="002E1913" w:rsidRPr="0097669A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未然</w:t>
      </w:r>
      <w:r w:rsidR="002E1913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じこ</w:t>
            </w:r>
          </w:rt>
          <w:rubyBase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故</w:t>
            </w:r>
          </w:rubyBase>
        </w:ruby>
      </w:r>
      <w:r w:rsidR="00682B49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7669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未然</w:t>
      </w:r>
      <w:r w:rsidR="00682B49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に</w:t>
      </w:r>
      <w:r w:rsidR="00FF607A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ふせ</w:t>
            </w:r>
          </w:rt>
          <w:rubyBase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防</w:t>
            </w:r>
          </w:rubyBase>
        </w:ruby>
      </w:r>
      <w:r w:rsidR="002B0CB9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なければならない。</w:t>
      </w:r>
    </w:p>
    <w:p w14:paraId="69DB3795" w14:textId="77777777" w:rsidR="00682B49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なら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ず、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ぜっ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絶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</w:p>
    <w:p w14:paraId="19F04764" w14:textId="77777777" w:rsidR="00682B49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繰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ないように</w:t>
      </w:r>
    </w:p>
    <w:p w14:paraId="31EF8F43" w14:textId="77777777" w:rsidR="002A3D7B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A3D7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2A3D7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な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A3D7B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2A3D7B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</w:p>
    <w:p w14:paraId="4E57BF34" w14:textId="77777777" w:rsidR="00C272C4" w:rsidRPr="00945B96" w:rsidRDefault="00C272C4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だそうならないうちに</w:t>
      </w:r>
    </w:p>
    <w:p w14:paraId="4A323A76" w14:textId="20EBD7C8" w:rsidR="002E1913" w:rsidRPr="00945B96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晩餐</w:t>
      </w:r>
      <w:r w:rsidR="002E1913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じょ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7669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晩餐</w:t>
      </w:r>
      <w:r w:rsidR="00FF607A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かい</w:t>
            </w:r>
          </w:rt>
          <w:rubyBase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ゅっ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せき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席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。</w:t>
      </w:r>
    </w:p>
    <w:p w14:paraId="03F99E88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年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</w:p>
    <w:p w14:paraId="1A437CD5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ふね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船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り</w:t>
      </w:r>
    </w:p>
    <w:p w14:paraId="2A18BE6A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パーティー</w:t>
      </w:r>
    </w:p>
    <w:p w14:paraId="124DA37B" w14:textId="77777777" w:rsidR="001340BA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夜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</w:p>
    <w:p w14:paraId="47855749" w14:textId="324B6F22" w:rsidR="005B1382" w:rsidRPr="00945B96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打診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わたし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のじょ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5D70D2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に</w:t>
      </w:r>
      <w:r w:rsidRPr="0097669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打診</w:t>
      </w:r>
      <w:r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61726ECC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にアドバイスした</w:t>
      </w:r>
    </w:p>
    <w:p w14:paraId="7E117BCC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た</w:t>
      </w:r>
    </w:p>
    <w:p w14:paraId="7FC72C54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と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</w:t>
      </w:r>
    </w:p>
    <w:p w14:paraId="16FC9006" w14:textId="77777777" w:rsidR="00C95FB3" w:rsidRPr="00945B96" w:rsidRDefault="00C95FB3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批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</w:t>
      </w:r>
    </w:p>
    <w:p w14:paraId="7B5EB9F6" w14:textId="6124DB11" w:rsidR="005B1382" w:rsidRPr="00945B96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通念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ゃ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通念</w:t>
      </w:r>
      <w:r w:rsidR="005D70D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。</w:t>
      </w:r>
    </w:p>
    <w:p w14:paraId="7C111C28" w14:textId="77777777" w:rsidR="00637B3E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と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ら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柄</w:t>
            </w:r>
          </w:rubyBase>
        </w:ruby>
      </w:r>
    </w:p>
    <w:p w14:paraId="37722C3C" w14:textId="77777777" w:rsidR="00637B3E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あみ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網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ような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3217BD75" w14:textId="77777777" w:rsidR="005B1382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</w:t>
      </w:r>
    </w:p>
    <w:p w14:paraId="53CC0C2B" w14:textId="77777777" w:rsidR="005B1382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637B3E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しているサービス</w:t>
      </w:r>
    </w:p>
    <w:p w14:paraId="778CFC8C" w14:textId="46103318" w:rsidR="005B1382" w:rsidRPr="00945B96" w:rsidRDefault="005B1382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巻き起こす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は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ろん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そう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巻き起こ</w:t>
      </w:r>
      <w:r w:rsidR="00682B49"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し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76C18350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図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避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た</w:t>
      </w:r>
    </w:p>
    <w:p w14:paraId="78D78906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せた</w:t>
      </w:r>
    </w:p>
    <w:p w14:paraId="7FB099D8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さ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抑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272C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272C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くした</w:t>
      </w:r>
    </w:p>
    <w:p w14:paraId="350AFE9D" w14:textId="77777777" w:rsidR="00E37AC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けた</w:t>
      </w:r>
    </w:p>
    <w:p w14:paraId="36F9B3B0" w14:textId="77777777" w:rsidR="0097669A" w:rsidRPr="00945B96" w:rsidRDefault="0097669A" w:rsidP="0097669A">
      <w:pPr>
        <w:pStyle w:val="ae"/>
        <w:autoSpaceDE w:val="0"/>
        <w:autoSpaceDN w:val="0"/>
        <w:adjustRightInd w:val="0"/>
        <w:spacing w:line="380" w:lineRule="exact"/>
        <w:ind w:leftChars="0" w:left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p w14:paraId="20E969EF" w14:textId="1F4815DE" w:rsidR="005B1382" w:rsidRPr="00945B96" w:rsidRDefault="00387320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lastRenderedPageBreak/>
        <w:t>淡白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たい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ど</w:t>
            </w:r>
          </w:rt>
          <w:rubyBase>
            <w:r w:rsidR="002B0CB9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7669A">
        <w:rPr>
          <w:rFonts w:ascii="UD Digi Kyokasho N-R" w:eastAsia="UD Digi Kyokasho N-R" w:hAnsi="Century Schoolbook" w:cs="ＭＳ明朝" w:hint="eastAsia"/>
          <w:b/>
          <w:kern w:val="0"/>
          <w:sz w:val="28"/>
          <w:szCs w:val="28"/>
          <w:u w:val="single"/>
        </w:rPr>
        <w:t>淡白</w:t>
      </w:r>
      <w:r w:rsidR="00682B49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だっ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3591CBB1" w14:textId="77777777" w:rsidR="005B1382" w:rsidRPr="00945B96" w:rsidRDefault="00682B49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っさりしていた</w:t>
      </w:r>
    </w:p>
    <w:p w14:paraId="35402549" w14:textId="77777777" w:rsidR="002465BC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イライラしていた</w:t>
      </w:r>
    </w:p>
    <w:p w14:paraId="78E32F24" w14:textId="77777777" w:rsidR="005B1382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っきりしていた</w:t>
      </w:r>
    </w:p>
    <w:p w14:paraId="3E947F2D" w14:textId="77777777" w:rsidR="005B1382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ゆったりしていた</w:t>
      </w:r>
    </w:p>
    <w:p w14:paraId="61DFA801" w14:textId="3FD6707D" w:rsidR="005B1382" w:rsidRPr="00945B96" w:rsidRDefault="00387320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史実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もの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がたり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史実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もと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づいている。</w:t>
      </w:r>
    </w:p>
    <w:p w14:paraId="5C3D1337" w14:textId="77777777" w:rsidR="002514B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継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れ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</w:p>
    <w:p w14:paraId="2E17118E" w14:textId="77777777" w:rsidR="002514B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ぞ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像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できごと</w:t>
      </w:r>
    </w:p>
    <w:p w14:paraId="46092FA1" w14:textId="77777777" w:rsidR="005B138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あったこと</w:t>
      </w:r>
    </w:p>
    <w:p w14:paraId="6975126C" w14:textId="77777777" w:rsidR="005B138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</w:t>
      </w:r>
      <w:r w:rsidR="00E4579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いない</w:t>
      </w:r>
      <w:r w:rsidR="002514B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と</w:t>
      </w:r>
    </w:p>
    <w:p w14:paraId="213C9FF4" w14:textId="20117E89" w:rsidR="005B1382" w:rsidRPr="00945B96" w:rsidRDefault="00387320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傍観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それを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  <w:u w:val="single"/>
        </w:rPr>
        <w:t>傍観</w:t>
      </w:r>
      <w:r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し</w:t>
      </w:r>
      <w:r w:rsidR="00A57645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てい</w:t>
      </w:r>
      <w:r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た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。</w:t>
      </w:r>
    </w:p>
    <w:p w14:paraId="2DD12012" w14:textId="77777777" w:rsidR="007C046D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輸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た</w:t>
      </w:r>
    </w:p>
    <w:p w14:paraId="4AC81081" w14:textId="77777777" w:rsidR="00C31574" w:rsidRPr="00945B96" w:rsidRDefault="00C31574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まくいかないと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た</w:t>
      </w:r>
    </w:p>
    <w:p w14:paraId="782E0704" w14:textId="77777777" w:rsidR="005B1382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らないでただ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ていた</w:t>
      </w:r>
    </w:p>
    <w:p w14:paraId="18D022B6" w14:textId="77777777" w:rsidR="005B1382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過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ぎても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="007C046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わないでいた</w:t>
      </w:r>
    </w:p>
    <w:p w14:paraId="2B80AE64" w14:textId="075574C2" w:rsidR="005B1382" w:rsidRPr="00945B96" w:rsidRDefault="00387320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元凶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れがすべての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元凶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ある。</w:t>
      </w:r>
    </w:p>
    <w:p w14:paraId="02AEFD1C" w14:textId="77777777" w:rsidR="00C31574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="00723E1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ポイント</w:t>
      </w:r>
    </w:p>
    <w:p w14:paraId="0E30D94A" w14:textId="77777777" w:rsidR="00C31574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030CB59E" w14:textId="77777777" w:rsidR="00C24E9A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武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19A02EB1" w14:textId="77777777" w:rsidR="005B1382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わる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悪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こと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原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因</w:t>
            </w:r>
          </w:rubyBase>
        </w:ruby>
      </w:r>
    </w:p>
    <w:p w14:paraId="67A7CB98" w14:textId="447A2A61" w:rsidR="005B1382" w:rsidRPr="00945B96" w:rsidRDefault="00387320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邦人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れ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F0A5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らは</w:t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邦人</w:t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ほ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="00FF607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ご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護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た。</w:t>
      </w:r>
    </w:p>
    <w:p w14:paraId="2B3A7351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民</w:t>
            </w:r>
          </w:rubyBase>
        </w:ruby>
      </w:r>
    </w:p>
    <w:p w14:paraId="7C66AFE2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A76598E" w14:textId="77777777" w:rsidR="00C31574" w:rsidRPr="00945B96" w:rsidRDefault="00FF607A" w:rsidP="0097669A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 w:rightChars="-236" w:right="-496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・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務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な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団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</w:p>
    <w:p w14:paraId="79565827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護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れて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まよ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迷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ども</w:t>
      </w:r>
    </w:p>
    <w:p w14:paraId="0080B985" w14:textId="4FFDBDCC" w:rsidR="005B1382" w:rsidRPr="00945B96" w:rsidRDefault="00387320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日和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あした</w:t>
      </w:r>
      <w:r w:rsidR="009A746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FF607A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はな</w:t>
            </w:r>
          </w:rt>
          <w:rubyBase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花</w:t>
            </w:r>
          </w:rubyBase>
        </w:ruby>
      </w:r>
      <w:r w:rsidR="00FF607A" w:rsidRPr="0097669A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み</w:t>
            </w:r>
          </w:rt>
          <w:rubyBase>
            <w:r w:rsidR="0010275D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見</w:t>
            </w:r>
          </w:rubyBase>
        </w:ruby>
      </w:r>
      <w:r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  <w:u w:val="single"/>
        </w:rPr>
        <w:t>日和</w:t>
      </w:r>
      <w:r w:rsidR="009A746A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だ。</w:t>
      </w:r>
    </w:p>
    <w:p w14:paraId="6559E5C7" w14:textId="77777777" w:rsidR="00C31574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もっと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もよ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週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にち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曜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44D0E18E" w14:textId="77777777" w:rsidR="00C31574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やす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休</w:t>
            </w:r>
          </w:rubyBase>
        </w:ruby>
      </w:r>
      <w:r w:rsidR="00C31574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の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1C69D6DC" w14:textId="77777777" w:rsidR="00966080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23647A55" w14:textId="77777777" w:rsidR="005B1382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するのによい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天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6893D61D" w14:textId="4EE7D587" w:rsidR="005B1382" w:rsidRPr="00945B96" w:rsidRDefault="00FF607A" w:rsidP="0097669A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03F39" w:rsidRPr="0097669A">
              <w:rPr>
                <w:rFonts w:ascii="UD Digi Kyokasho N-R" w:eastAsia="UD Digi Kyokasho N-R" w:hAnsi="Century Schoolbook" w:cs="ＭＳ明朝" w:hint="eastAsia"/>
                <w:b/>
                <w:bCs/>
                <w:kern w:val="0"/>
                <w:sz w:val="22"/>
                <w:szCs w:val="22"/>
              </w:rPr>
              <w:t>くち</w:t>
            </w:r>
          </w:rt>
          <w:rubyBase>
            <w:r w:rsidR="00903F39" w:rsidRPr="0097669A">
              <w:rPr>
                <w:rFonts w:ascii="UD Digi Kyokasho N-R" w:eastAsia="UD Digi Kyokasho N-R" w:hAnsi="Century Schoolbook" w:cs="ＭＳ明朝" w:hint="eastAsia"/>
                <w:b/>
                <w:bCs/>
                <w:kern w:val="0"/>
                <w:sz w:val="22"/>
                <w:szCs w:val="22"/>
              </w:rPr>
              <w:t>口</w:t>
            </w:r>
          </w:rubyBase>
        </w:ruby>
      </w:r>
      <w:r w:rsidR="00387320" w:rsidRPr="0097669A">
        <w:rPr>
          <w:rFonts w:ascii="UD Digi Kyokasho N-R" w:eastAsia="UD Digi Kyokasho N-R" w:hAnsi="Century Schoolbook" w:cs="ＭＳ明朝" w:hint="eastAsia"/>
          <w:b/>
          <w:bCs/>
          <w:kern w:val="0"/>
          <w:sz w:val="22"/>
          <w:szCs w:val="22"/>
        </w:rPr>
        <w:t>コミ</w:t>
      </w:r>
      <w:r w:rsidR="005B1382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</w:t>
      </w:r>
      <w:r w:rsidR="00682B49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こと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</w:t>
      </w:r>
      <w:r w:rsidR="00387320" w:rsidRPr="0097669A">
        <w:rPr>
          <w:rFonts w:ascii="UD Digi Kyokasho N-R" w:eastAsia="UD Digi Kyokasho N-R" w:hAnsi="Century Schoolbook" w:cs="ＭＳ明朝" w:hint="eastAsia"/>
          <w:b/>
          <w:spacing w:val="-6"/>
          <w:kern w:val="0"/>
          <w:sz w:val="28"/>
          <w:szCs w:val="28"/>
        </w:rPr>
        <w:t>口コミ</w:t>
      </w:r>
      <w:r w:rsidR="00A57645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7669A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A34B0"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った。</w:t>
      </w:r>
    </w:p>
    <w:p w14:paraId="0A89F566" w14:textId="77777777" w:rsidR="00C31574" w:rsidRPr="00945B96" w:rsidRDefault="00C31574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うわさ</w:t>
      </w:r>
    </w:p>
    <w:p w14:paraId="6997FBE1" w14:textId="77777777" w:rsidR="000129A4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</w:p>
    <w:p w14:paraId="06A6DEED" w14:textId="77777777" w:rsidR="009A746A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がみ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</w:p>
    <w:p w14:paraId="4AC2EB0F" w14:textId="77777777" w:rsidR="000129A4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5A34B0" w:rsidRPr="00945B96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</w:p>
    <w:p w14:paraId="18D8378E" w14:textId="77777777" w:rsidR="00332759" w:rsidRPr="00945B96" w:rsidRDefault="00332759" w:rsidP="00332759">
      <w:pPr>
        <w:autoSpaceDE w:val="0"/>
        <w:autoSpaceDN w:val="0"/>
        <w:adjustRightInd w:val="0"/>
        <w:spacing w:line="380" w:lineRule="exact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</w:p>
    <w:sectPr w:rsidR="00332759" w:rsidRPr="00945B96" w:rsidSect="0097669A">
      <w:headerReference w:type="default" r:id="rId9"/>
      <w:type w:val="continuous"/>
      <w:pgSz w:w="11906" w:h="16838"/>
      <w:pgMar w:top="794" w:right="849" w:bottom="794" w:left="1134" w:header="227" w:footer="992" w:gutter="0"/>
      <w:cols w:num="2" w:space="425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72FB3" w14:textId="77777777" w:rsidR="00B81620" w:rsidRDefault="00B81620" w:rsidP="00C161A6">
      <w:r>
        <w:separator/>
      </w:r>
    </w:p>
  </w:endnote>
  <w:endnote w:type="continuationSeparator" w:id="0">
    <w:p w14:paraId="3EC7D9A7" w14:textId="77777777" w:rsidR="00B81620" w:rsidRDefault="00B81620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D Digi Kyokasho N-R">
    <w:charset w:val="80"/>
    <w:family w:val="roman"/>
    <w:pitch w:val="variable"/>
    <w:sig w:usb0="800002A3" w:usb1="2AC7ECFA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教科書体">
    <w:altName w:val="HGKyokashotai"/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09FEBF" w14:textId="77777777" w:rsidR="00B81620" w:rsidRDefault="00B81620" w:rsidP="00C161A6">
      <w:r>
        <w:separator/>
      </w:r>
    </w:p>
  </w:footnote>
  <w:footnote w:type="continuationSeparator" w:id="0">
    <w:p w14:paraId="60426D64" w14:textId="77777777" w:rsidR="00B81620" w:rsidRDefault="00B81620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F1915" w14:textId="77777777" w:rsidR="00B214A1" w:rsidRPr="008F4718" w:rsidRDefault="00B214A1" w:rsidP="0044317C">
    <w:pPr>
      <w:pStyle w:val="a3"/>
      <w:tabs>
        <w:tab w:val="left" w:pos="2272"/>
        <w:tab w:val="right" w:pos="9752"/>
      </w:tabs>
      <w:wordWrap w:val="0"/>
      <w:jc w:val="right"/>
      <w:rPr>
        <w:rFonts w:ascii="HG教科書体" w:eastAsia="HG教科書体"/>
        <w:sz w:val="16"/>
        <w:szCs w:val="16"/>
      </w:rPr>
    </w:pPr>
    <w:r>
      <w:rPr>
        <w:rFonts w:ascii="HG教科書体" w:eastAsia="HG教科書体"/>
        <w:sz w:val="16"/>
        <w:szCs w:val="16"/>
      </w:rPr>
      <w:tab/>
    </w:r>
    <w:r>
      <w:rPr>
        <w:rFonts w:ascii="HG教科書体" w:eastAsia="HG教科書体"/>
        <w:sz w:val="16"/>
        <w:szCs w:val="16"/>
      </w:rPr>
      <w:tab/>
    </w:r>
    <w:r w:rsidRPr="008F4718">
      <w:rPr>
        <w:rFonts w:ascii="HG教科書体" w:eastAsia="HG教科書体" w:hint="eastAsia"/>
        <w:sz w:val="16"/>
        <w:szCs w:val="16"/>
      </w:rPr>
      <w:t>日本語</w:t>
    </w:r>
    <w:r>
      <w:rPr>
        <w:rFonts w:ascii="HG教科書体" w:eastAsia="HG教科書体" w:hint="eastAsia"/>
        <w:sz w:val="16"/>
        <w:szCs w:val="16"/>
      </w:rPr>
      <w:t>を読む</w:t>
    </w:r>
    <w:r w:rsidRPr="008F4718">
      <w:rPr>
        <w:rFonts w:ascii="HG教科書体" w:eastAsia="HG教科書体" w:hint="eastAsia"/>
        <w:sz w:val="16"/>
        <w:szCs w:val="16"/>
      </w:rPr>
      <w:t>ための語彙量テスト</w:t>
    </w:r>
    <w:r w:rsidRPr="008F4718">
      <w:rPr>
        <w:rFonts w:eastAsia="HG教科書体"/>
        <w:sz w:val="16"/>
        <w:szCs w:val="16"/>
      </w:rPr>
      <w:t xml:space="preserve"> (Vocabulary</w:t>
    </w:r>
    <w:r>
      <w:rPr>
        <w:rFonts w:eastAsia="HG教科書体" w:hint="eastAsia"/>
        <w:sz w:val="16"/>
        <w:szCs w:val="16"/>
      </w:rPr>
      <w:t xml:space="preserve"> Size Test for Reading Japanese</w:t>
    </w:r>
    <w:r w:rsidRPr="008F4718">
      <w:rPr>
        <w:rFonts w:eastAsia="HG教科書体"/>
        <w:sz w:val="16"/>
        <w:szCs w:val="16"/>
      </w:rPr>
      <w:t>)</w:t>
    </w:r>
    <w:r>
      <w:rPr>
        <w:rFonts w:eastAsia="HG教科書体" w:hint="eastAsia"/>
        <w:sz w:val="16"/>
        <w:szCs w:val="16"/>
      </w:rPr>
      <w:t xml:space="preserve"> </w:t>
    </w:r>
    <w:r w:rsidRPr="0052078D">
      <w:rPr>
        <w:rFonts w:eastAsia="HG教科書体"/>
        <w:sz w:val="16"/>
        <w:szCs w:val="16"/>
      </w:rPr>
      <w:t>15K Ver</w:t>
    </w:r>
    <w:r>
      <w:rPr>
        <w:rFonts w:eastAsia="HG教科書体" w:hint="eastAsia"/>
        <w:sz w:val="16"/>
        <w:szCs w:val="16"/>
      </w:rPr>
      <w:t>.</w:t>
    </w:r>
    <w:r w:rsidRPr="0052078D">
      <w:rPr>
        <w:rFonts w:eastAsia="HG教科書体"/>
        <w:sz w:val="16"/>
        <w:szCs w:val="16"/>
      </w:rPr>
      <w:t xml:space="preserve"> 2-H</w:t>
    </w:r>
    <w:r>
      <w:rPr>
        <w:rFonts w:eastAsia="HG教科書体" w:hint="eastAsia"/>
        <w:sz w:val="16"/>
        <w:szCs w:val="16"/>
      </w:rPr>
      <w:t>A</w:t>
    </w:r>
  </w:p>
  <w:p w14:paraId="06D1F048" w14:textId="77777777" w:rsidR="00B214A1" w:rsidRPr="00045C70" w:rsidRDefault="00B214A1" w:rsidP="00045C70">
    <w:pPr>
      <w:pStyle w:val="a3"/>
      <w:jc w:val="right"/>
      <w:rPr>
        <w:noProof/>
        <w:lang w:val="ja-JP"/>
      </w:rPr>
    </w:pPr>
    <w:r>
      <w:rPr>
        <w:rFonts w:hint="eastAsia"/>
      </w:rPr>
      <w:t>p.</w:t>
    </w:r>
    <w:r>
      <w:fldChar w:fldCharType="begin"/>
    </w:r>
    <w:r>
      <w:instrText xml:space="preserve"> PAGE   \* MERGEFORMAT </w:instrText>
    </w:r>
    <w:r>
      <w:fldChar w:fldCharType="separate"/>
    </w:r>
    <w:r w:rsidRPr="008D7DE3">
      <w:rPr>
        <w:noProof/>
        <w:lang w:val="ja-JP"/>
      </w:rPr>
      <w:t>1</w:t>
    </w:r>
    <w:r>
      <w:rPr>
        <w:noProof/>
        <w:lang w:val="ja-JP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A6012C" w14:textId="2E43F9A3" w:rsidR="00F10CCE" w:rsidRPr="008F4718" w:rsidRDefault="0052078D" w:rsidP="0052078D">
    <w:pPr>
      <w:pStyle w:val="a3"/>
      <w:tabs>
        <w:tab w:val="left" w:pos="2272"/>
        <w:tab w:val="right" w:pos="9752"/>
      </w:tabs>
      <w:wordWrap w:val="0"/>
      <w:jc w:val="right"/>
      <w:rPr>
        <w:rFonts w:ascii="HG教科書体" w:eastAsia="HG教科書体"/>
        <w:sz w:val="16"/>
        <w:szCs w:val="16"/>
      </w:rPr>
    </w:pPr>
    <w:bookmarkStart w:id="0" w:name="_Hlk203657169"/>
    <w:r>
      <w:rPr>
        <w:rFonts w:ascii="HG教科書体" w:eastAsia="HG教科書体"/>
        <w:sz w:val="16"/>
        <w:szCs w:val="16"/>
      </w:rPr>
      <w:tab/>
    </w:r>
    <w:r>
      <w:rPr>
        <w:rFonts w:ascii="HG教科書体" w:eastAsia="HG教科書体"/>
        <w:sz w:val="16"/>
        <w:szCs w:val="16"/>
      </w:rPr>
      <w:tab/>
    </w:r>
    <w:r w:rsidR="00F10CCE" w:rsidRPr="008F4718">
      <w:rPr>
        <w:rFonts w:ascii="HG教科書体" w:eastAsia="HG教科書体" w:hint="eastAsia"/>
        <w:sz w:val="16"/>
        <w:szCs w:val="16"/>
      </w:rPr>
      <w:t>日本語</w:t>
    </w:r>
    <w:r w:rsidR="00F10CCE">
      <w:rPr>
        <w:rFonts w:ascii="HG教科書体" w:eastAsia="HG教科書体" w:hint="eastAsia"/>
        <w:sz w:val="16"/>
        <w:szCs w:val="16"/>
      </w:rPr>
      <w:t>を読む</w:t>
    </w:r>
    <w:r w:rsidR="00F10CCE" w:rsidRPr="008F4718">
      <w:rPr>
        <w:rFonts w:ascii="HG教科書体" w:eastAsia="HG教科書体" w:hint="eastAsia"/>
        <w:sz w:val="16"/>
        <w:szCs w:val="16"/>
      </w:rPr>
      <w:t>ための語彙量テスト</w:t>
    </w:r>
    <w:r w:rsidR="00F10CCE" w:rsidRPr="008F4718">
      <w:rPr>
        <w:rFonts w:eastAsia="HG教科書体"/>
        <w:sz w:val="16"/>
        <w:szCs w:val="16"/>
      </w:rPr>
      <w:t xml:space="preserve"> (Vocabulary</w:t>
    </w:r>
    <w:r w:rsidR="00F10CCE">
      <w:rPr>
        <w:rFonts w:eastAsia="HG教科書体" w:hint="eastAsia"/>
        <w:sz w:val="16"/>
        <w:szCs w:val="16"/>
      </w:rPr>
      <w:t xml:space="preserve"> Size Test for Reading Japanese</w:t>
    </w:r>
    <w:r w:rsidR="00F10CCE" w:rsidRPr="008F4718">
      <w:rPr>
        <w:rFonts w:eastAsia="HG教科書体"/>
        <w:sz w:val="16"/>
        <w:szCs w:val="16"/>
      </w:rPr>
      <w:t>)</w:t>
    </w:r>
    <w:r>
      <w:rPr>
        <w:rFonts w:eastAsia="HG教科書体" w:hint="eastAsia"/>
        <w:sz w:val="16"/>
        <w:szCs w:val="16"/>
      </w:rPr>
      <w:t xml:space="preserve"> </w:t>
    </w:r>
    <w:r w:rsidRPr="0052078D">
      <w:rPr>
        <w:rFonts w:eastAsia="HG教科書体"/>
        <w:sz w:val="16"/>
        <w:szCs w:val="16"/>
      </w:rPr>
      <w:t>15K Ver</w:t>
    </w:r>
    <w:r>
      <w:rPr>
        <w:rFonts w:eastAsia="HG教科書体" w:hint="eastAsia"/>
        <w:sz w:val="16"/>
        <w:szCs w:val="16"/>
      </w:rPr>
      <w:t>.</w:t>
    </w:r>
    <w:r w:rsidRPr="0052078D">
      <w:rPr>
        <w:rFonts w:eastAsia="HG教科書体"/>
        <w:sz w:val="16"/>
        <w:szCs w:val="16"/>
      </w:rPr>
      <w:t xml:space="preserve"> 2-HB</w:t>
    </w:r>
  </w:p>
  <w:bookmarkEnd w:id="0"/>
  <w:p w14:paraId="523A20DA" w14:textId="1FFB683F" w:rsidR="00F10CCE" w:rsidRDefault="00F10CCE" w:rsidP="00B21EB8">
    <w:pPr>
      <w:pStyle w:val="a3"/>
      <w:jc w:val="right"/>
    </w:pPr>
    <w:r>
      <w:rPr>
        <w:rFonts w:hint="eastAsia"/>
      </w:rPr>
      <w:t>p.</w:t>
    </w:r>
    <w:r>
      <w:fldChar w:fldCharType="begin"/>
    </w:r>
    <w:r>
      <w:instrText xml:space="preserve"> PAGE   \* MERGEFORMAT </w:instrText>
    </w:r>
    <w:r>
      <w:fldChar w:fldCharType="separate"/>
    </w:r>
    <w:r w:rsidR="008D7DE3" w:rsidRPr="008D7DE3">
      <w:rPr>
        <w:noProof/>
        <w:lang w:val="ja-JP"/>
      </w:rPr>
      <w:t>1</w:t>
    </w:r>
    <w:r>
      <w:rPr>
        <w:noProof/>
        <w:lang w:val="ja-JP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0B91"/>
    <w:multiLevelType w:val="hybridMultilevel"/>
    <w:tmpl w:val="DD86E59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891AE9"/>
    <w:multiLevelType w:val="hybridMultilevel"/>
    <w:tmpl w:val="46C08FD4"/>
    <w:lvl w:ilvl="0" w:tplc="5288BE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9E1888"/>
    <w:multiLevelType w:val="hybridMultilevel"/>
    <w:tmpl w:val="BDAE37B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685BF6"/>
    <w:multiLevelType w:val="hybridMultilevel"/>
    <w:tmpl w:val="4C68B8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4CB1AF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F371B"/>
    <w:multiLevelType w:val="multilevel"/>
    <w:tmpl w:val="30327DD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6" w15:restartNumberingAfterBreak="0">
    <w:nsid w:val="051F2A03"/>
    <w:multiLevelType w:val="hybridMultilevel"/>
    <w:tmpl w:val="FAAEA160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" w15:restartNumberingAfterBreak="0">
    <w:nsid w:val="06297A49"/>
    <w:multiLevelType w:val="hybridMultilevel"/>
    <w:tmpl w:val="2D102EE6"/>
    <w:lvl w:ilvl="0" w:tplc="359050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70631C8"/>
    <w:multiLevelType w:val="hybridMultilevel"/>
    <w:tmpl w:val="1706C94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73642AF"/>
    <w:multiLevelType w:val="hybridMultilevel"/>
    <w:tmpl w:val="07F0C48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86944A0"/>
    <w:multiLevelType w:val="hybridMultilevel"/>
    <w:tmpl w:val="D100885C"/>
    <w:lvl w:ilvl="0" w:tplc="057CB9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8CF1646"/>
    <w:multiLevelType w:val="hybridMultilevel"/>
    <w:tmpl w:val="45B0F27A"/>
    <w:lvl w:ilvl="0" w:tplc="CBA05BE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93D1105"/>
    <w:multiLevelType w:val="hybridMultilevel"/>
    <w:tmpl w:val="272E5C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09C16C52"/>
    <w:multiLevelType w:val="hybridMultilevel"/>
    <w:tmpl w:val="B0EA8AE2"/>
    <w:lvl w:ilvl="0" w:tplc="4A2E1B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09D261A0"/>
    <w:multiLevelType w:val="multilevel"/>
    <w:tmpl w:val="806E7BA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3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" w15:restartNumberingAfterBreak="0">
    <w:nsid w:val="0A1169CB"/>
    <w:multiLevelType w:val="hybridMultilevel"/>
    <w:tmpl w:val="A3B4C8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0A162E58"/>
    <w:multiLevelType w:val="multilevel"/>
    <w:tmpl w:val="DE74C6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1"/>
      <w:numFmt w:val="decimal"/>
      <w:lvlText w:val="%2."/>
      <w:lvlJc w:val="left"/>
      <w:pPr>
        <w:ind w:left="697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7" w15:restartNumberingAfterBreak="0">
    <w:nsid w:val="0B304FC2"/>
    <w:multiLevelType w:val="multilevel"/>
    <w:tmpl w:val="72C675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8" w15:restartNumberingAfterBreak="0">
    <w:nsid w:val="0B6667A0"/>
    <w:multiLevelType w:val="hybridMultilevel"/>
    <w:tmpl w:val="5694FDA6"/>
    <w:lvl w:ilvl="0" w:tplc="96884A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0D064045"/>
    <w:multiLevelType w:val="hybridMultilevel"/>
    <w:tmpl w:val="BFC0AEA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0D301E02"/>
    <w:multiLevelType w:val="hybridMultilevel"/>
    <w:tmpl w:val="E83E23E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0DAD60CA"/>
    <w:multiLevelType w:val="hybridMultilevel"/>
    <w:tmpl w:val="00ECC754"/>
    <w:lvl w:ilvl="0" w:tplc="4EDE043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0EBA3102"/>
    <w:multiLevelType w:val="hybridMultilevel"/>
    <w:tmpl w:val="89145E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0F1B2165"/>
    <w:multiLevelType w:val="hybridMultilevel"/>
    <w:tmpl w:val="9064E7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0F3101C8"/>
    <w:multiLevelType w:val="hybridMultilevel"/>
    <w:tmpl w:val="1C4CE60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109673B1"/>
    <w:multiLevelType w:val="hybridMultilevel"/>
    <w:tmpl w:val="4D8A205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11355FCF"/>
    <w:multiLevelType w:val="hybridMultilevel"/>
    <w:tmpl w:val="917A7B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1142523A"/>
    <w:multiLevelType w:val="hybridMultilevel"/>
    <w:tmpl w:val="9600254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11C61415"/>
    <w:multiLevelType w:val="hybridMultilevel"/>
    <w:tmpl w:val="1AA6A4BE"/>
    <w:lvl w:ilvl="0" w:tplc="0F3A62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14483495"/>
    <w:multiLevelType w:val="hybridMultilevel"/>
    <w:tmpl w:val="F22C2FB0"/>
    <w:lvl w:ilvl="0" w:tplc="43F09F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144B3505"/>
    <w:multiLevelType w:val="multilevel"/>
    <w:tmpl w:val="9FF2ACD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9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1" w15:restartNumberingAfterBreak="0">
    <w:nsid w:val="14B220DA"/>
    <w:multiLevelType w:val="multilevel"/>
    <w:tmpl w:val="3186460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0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2" w15:restartNumberingAfterBreak="0">
    <w:nsid w:val="14E9708D"/>
    <w:multiLevelType w:val="hybridMultilevel"/>
    <w:tmpl w:val="2BCA552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16DF2457"/>
    <w:multiLevelType w:val="hybridMultilevel"/>
    <w:tmpl w:val="B958021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179C7C09"/>
    <w:multiLevelType w:val="hybridMultilevel"/>
    <w:tmpl w:val="8CF89268"/>
    <w:lvl w:ilvl="0" w:tplc="E98644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17E01A4E"/>
    <w:multiLevelType w:val="hybridMultilevel"/>
    <w:tmpl w:val="CABC3D82"/>
    <w:lvl w:ilvl="0" w:tplc="CD8ABA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189D7920"/>
    <w:multiLevelType w:val="multilevel"/>
    <w:tmpl w:val="4B0A24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7" w15:restartNumberingAfterBreak="0">
    <w:nsid w:val="190C0491"/>
    <w:multiLevelType w:val="hybridMultilevel"/>
    <w:tmpl w:val="BD46B166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1B972521"/>
    <w:multiLevelType w:val="hybridMultilevel"/>
    <w:tmpl w:val="180014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1CDE2615"/>
    <w:multiLevelType w:val="hybridMultilevel"/>
    <w:tmpl w:val="662884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1CEE1C8A"/>
    <w:multiLevelType w:val="hybridMultilevel"/>
    <w:tmpl w:val="36441D20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1D1203D8"/>
    <w:multiLevelType w:val="hybridMultilevel"/>
    <w:tmpl w:val="5C94259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1D395238"/>
    <w:multiLevelType w:val="hybridMultilevel"/>
    <w:tmpl w:val="D1AC654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1D6449A2"/>
    <w:multiLevelType w:val="hybridMultilevel"/>
    <w:tmpl w:val="16A4D7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1EB94D90"/>
    <w:multiLevelType w:val="hybridMultilevel"/>
    <w:tmpl w:val="88FEE63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1EED1E71"/>
    <w:multiLevelType w:val="hybridMultilevel"/>
    <w:tmpl w:val="FEDAB580"/>
    <w:lvl w:ilvl="0" w:tplc="A35EE6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1F06530F"/>
    <w:multiLevelType w:val="hybridMultilevel"/>
    <w:tmpl w:val="58BA5EB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201D2E4A"/>
    <w:multiLevelType w:val="hybridMultilevel"/>
    <w:tmpl w:val="22685DA8"/>
    <w:lvl w:ilvl="0" w:tplc="F52E7D1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20E63C8F"/>
    <w:multiLevelType w:val="hybridMultilevel"/>
    <w:tmpl w:val="EBCA3460"/>
    <w:lvl w:ilvl="0" w:tplc="25629E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22AE2424"/>
    <w:multiLevelType w:val="hybridMultilevel"/>
    <w:tmpl w:val="6646246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23733DA8"/>
    <w:multiLevelType w:val="hybridMultilevel"/>
    <w:tmpl w:val="229C30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24592F0E"/>
    <w:multiLevelType w:val="hybridMultilevel"/>
    <w:tmpl w:val="D5582BA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24D65AB1"/>
    <w:multiLevelType w:val="hybridMultilevel"/>
    <w:tmpl w:val="11228E3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27291719"/>
    <w:multiLevelType w:val="hybridMultilevel"/>
    <w:tmpl w:val="B2D06FD6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4" w15:restartNumberingAfterBreak="0">
    <w:nsid w:val="276B0075"/>
    <w:multiLevelType w:val="hybridMultilevel"/>
    <w:tmpl w:val="8D9C172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27FE6D52"/>
    <w:multiLevelType w:val="hybridMultilevel"/>
    <w:tmpl w:val="4A32B5E2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28046624"/>
    <w:multiLevelType w:val="hybridMultilevel"/>
    <w:tmpl w:val="7BBA179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28840155"/>
    <w:multiLevelType w:val="hybridMultilevel"/>
    <w:tmpl w:val="2F1CA78C"/>
    <w:lvl w:ilvl="0" w:tplc="5F4E8E6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8" w15:restartNumberingAfterBreak="0">
    <w:nsid w:val="293756C6"/>
    <w:multiLevelType w:val="hybridMultilevel"/>
    <w:tmpl w:val="54B867EE"/>
    <w:lvl w:ilvl="0" w:tplc="EB048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2E2E6104"/>
    <w:multiLevelType w:val="hybridMultilevel"/>
    <w:tmpl w:val="5FF481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30835B81"/>
    <w:multiLevelType w:val="hybridMultilevel"/>
    <w:tmpl w:val="572A496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308805F9"/>
    <w:multiLevelType w:val="hybridMultilevel"/>
    <w:tmpl w:val="BC06B73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31636AF0"/>
    <w:multiLevelType w:val="hybridMultilevel"/>
    <w:tmpl w:val="6B565B2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31DD1FD1"/>
    <w:multiLevelType w:val="hybridMultilevel"/>
    <w:tmpl w:val="77AC90B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31EF5B08"/>
    <w:multiLevelType w:val="hybridMultilevel"/>
    <w:tmpl w:val="27BA86D2"/>
    <w:lvl w:ilvl="0" w:tplc="31F613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32157D06"/>
    <w:multiLevelType w:val="hybridMultilevel"/>
    <w:tmpl w:val="4B9AA866"/>
    <w:lvl w:ilvl="0" w:tplc="A95A69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33260536"/>
    <w:multiLevelType w:val="hybridMultilevel"/>
    <w:tmpl w:val="0BA06DC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337A7EF0"/>
    <w:multiLevelType w:val="hybridMultilevel"/>
    <w:tmpl w:val="0DD87F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33F915D5"/>
    <w:multiLevelType w:val="hybridMultilevel"/>
    <w:tmpl w:val="77E6234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359F5D5D"/>
    <w:multiLevelType w:val="hybridMultilevel"/>
    <w:tmpl w:val="E954C2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360E00E2"/>
    <w:multiLevelType w:val="hybridMultilevel"/>
    <w:tmpl w:val="FDBC97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36690BAC"/>
    <w:multiLevelType w:val="hybridMultilevel"/>
    <w:tmpl w:val="F0ACAC4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36FE653E"/>
    <w:multiLevelType w:val="hybridMultilevel"/>
    <w:tmpl w:val="A1DA9200"/>
    <w:lvl w:ilvl="0" w:tplc="FA1231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373939F6"/>
    <w:multiLevelType w:val="multilevel"/>
    <w:tmpl w:val="AD288B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ゴシック" w:hAnsi="ＭＳ ゴシック" w:hint="default"/>
      </w:rPr>
    </w:lvl>
    <w:lvl w:ilvl="1">
      <w:start w:val="1"/>
      <w:numFmt w:val="decimal"/>
      <w:lvlText w:val="%2."/>
      <w:lvlJc w:val="left"/>
      <w:pPr>
        <w:ind w:left="697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</w:abstractNum>
  <w:abstractNum w:abstractNumId="74" w15:restartNumberingAfterBreak="0">
    <w:nsid w:val="3C666455"/>
    <w:multiLevelType w:val="multilevel"/>
    <w:tmpl w:val="27CC44D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75" w15:restartNumberingAfterBreak="0">
    <w:nsid w:val="3D244A91"/>
    <w:multiLevelType w:val="hybridMultilevel"/>
    <w:tmpl w:val="C1E629A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3E660AAE"/>
    <w:multiLevelType w:val="hybridMultilevel"/>
    <w:tmpl w:val="DF5C45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3E6B4E54"/>
    <w:multiLevelType w:val="hybridMultilevel"/>
    <w:tmpl w:val="6F1868F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3E785014"/>
    <w:multiLevelType w:val="hybridMultilevel"/>
    <w:tmpl w:val="A8A2DE8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3FD62E93"/>
    <w:multiLevelType w:val="hybridMultilevel"/>
    <w:tmpl w:val="E3DAA4E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406D648A"/>
    <w:multiLevelType w:val="hybridMultilevel"/>
    <w:tmpl w:val="A118899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423074D2"/>
    <w:multiLevelType w:val="hybridMultilevel"/>
    <w:tmpl w:val="CF7087C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44A9593D"/>
    <w:multiLevelType w:val="multilevel"/>
    <w:tmpl w:val="8E444C12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3" w15:restartNumberingAfterBreak="0">
    <w:nsid w:val="46666973"/>
    <w:multiLevelType w:val="hybridMultilevel"/>
    <w:tmpl w:val="572A496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47A65FE5"/>
    <w:multiLevelType w:val="hybridMultilevel"/>
    <w:tmpl w:val="4D2888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480A60A0"/>
    <w:multiLevelType w:val="hybridMultilevel"/>
    <w:tmpl w:val="2EF4A81E"/>
    <w:lvl w:ilvl="0" w:tplc="3ABCBF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488859DF"/>
    <w:multiLevelType w:val="multilevel"/>
    <w:tmpl w:val="8BC8FF2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7" w15:restartNumberingAfterBreak="0">
    <w:nsid w:val="48F053B7"/>
    <w:multiLevelType w:val="hybridMultilevel"/>
    <w:tmpl w:val="94AAB0E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8" w15:restartNumberingAfterBreak="0">
    <w:nsid w:val="495B67F6"/>
    <w:multiLevelType w:val="hybridMultilevel"/>
    <w:tmpl w:val="5044BBF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9" w15:restartNumberingAfterBreak="0">
    <w:nsid w:val="4A986DC6"/>
    <w:multiLevelType w:val="hybridMultilevel"/>
    <w:tmpl w:val="211486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4B5F4BEE"/>
    <w:multiLevelType w:val="hybridMultilevel"/>
    <w:tmpl w:val="37F2B8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4ED80926"/>
    <w:multiLevelType w:val="hybridMultilevel"/>
    <w:tmpl w:val="B6822CAA"/>
    <w:lvl w:ilvl="0" w:tplc="CFFEF0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4FC27A95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93" w15:restartNumberingAfterBreak="0">
    <w:nsid w:val="52986B19"/>
    <w:multiLevelType w:val="hybridMultilevel"/>
    <w:tmpl w:val="C2A6CB8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4" w15:restartNumberingAfterBreak="0">
    <w:nsid w:val="550E4253"/>
    <w:multiLevelType w:val="hybridMultilevel"/>
    <w:tmpl w:val="50DEC18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55486A3E"/>
    <w:multiLevelType w:val="hybridMultilevel"/>
    <w:tmpl w:val="31C84F2A"/>
    <w:lvl w:ilvl="0" w:tplc="1632D5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55973B91"/>
    <w:multiLevelType w:val="hybridMultilevel"/>
    <w:tmpl w:val="C90EA8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55AD0487"/>
    <w:multiLevelType w:val="hybridMultilevel"/>
    <w:tmpl w:val="B0D2F4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55BE17C7"/>
    <w:multiLevelType w:val="hybridMultilevel"/>
    <w:tmpl w:val="BA562C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56152F57"/>
    <w:multiLevelType w:val="hybridMultilevel"/>
    <w:tmpl w:val="92EC047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0" w15:restartNumberingAfterBreak="0">
    <w:nsid w:val="56694CF1"/>
    <w:multiLevelType w:val="hybridMultilevel"/>
    <w:tmpl w:val="0D62BFB2"/>
    <w:lvl w:ilvl="0" w:tplc="7E3AF5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1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02" w15:restartNumberingAfterBreak="0">
    <w:nsid w:val="56FB1333"/>
    <w:multiLevelType w:val="hybridMultilevel"/>
    <w:tmpl w:val="7B92048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57121B1C"/>
    <w:multiLevelType w:val="hybridMultilevel"/>
    <w:tmpl w:val="6728ED76"/>
    <w:lvl w:ilvl="0" w:tplc="3F1ED9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4" w15:restartNumberingAfterBreak="0">
    <w:nsid w:val="57FA6D3C"/>
    <w:multiLevelType w:val="hybridMultilevel"/>
    <w:tmpl w:val="C114B51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5850424B"/>
    <w:multiLevelType w:val="hybridMultilevel"/>
    <w:tmpl w:val="CDE090E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5A3142F8"/>
    <w:multiLevelType w:val="hybridMultilevel"/>
    <w:tmpl w:val="DEAAB75A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5AAF35FA"/>
    <w:multiLevelType w:val="hybridMultilevel"/>
    <w:tmpl w:val="0638F2D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5B2D103B"/>
    <w:multiLevelType w:val="hybridMultilevel"/>
    <w:tmpl w:val="D52C9F0A"/>
    <w:lvl w:ilvl="0" w:tplc="7C1246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5B760AC3"/>
    <w:multiLevelType w:val="hybridMultilevel"/>
    <w:tmpl w:val="3BC680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5BB907DE"/>
    <w:multiLevelType w:val="hybridMultilevel"/>
    <w:tmpl w:val="0980C942"/>
    <w:lvl w:ilvl="0" w:tplc="C5BC6A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1" w15:restartNumberingAfterBreak="0">
    <w:nsid w:val="5C3D559F"/>
    <w:multiLevelType w:val="hybridMultilevel"/>
    <w:tmpl w:val="0096BE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2" w15:restartNumberingAfterBreak="0">
    <w:nsid w:val="5CA57F9D"/>
    <w:multiLevelType w:val="multilevel"/>
    <w:tmpl w:val="EDE4E11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3" w15:restartNumberingAfterBreak="0">
    <w:nsid w:val="5D12497F"/>
    <w:multiLevelType w:val="hybridMultilevel"/>
    <w:tmpl w:val="7DFA5C32"/>
    <w:lvl w:ilvl="0" w:tplc="9244D9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4" w15:restartNumberingAfterBreak="0">
    <w:nsid w:val="5E360877"/>
    <w:multiLevelType w:val="hybridMultilevel"/>
    <w:tmpl w:val="D6122C26"/>
    <w:lvl w:ilvl="0" w:tplc="86DC29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5" w15:restartNumberingAfterBreak="0">
    <w:nsid w:val="5E390608"/>
    <w:multiLevelType w:val="multilevel"/>
    <w:tmpl w:val="D1FEAD7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8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6" w15:restartNumberingAfterBreak="0">
    <w:nsid w:val="5F0935B7"/>
    <w:multiLevelType w:val="hybridMultilevel"/>
    <w:tmpl w:val="B9C6806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7" w15:restartNumberingAfterBreak="0">
    <w:nsid w:val="5F812D94"/>
    <w:multiLevelType w:val="hybridMultilevel"/>
    <w:tmpl w:val="72F0C18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8" w15:restartNumberingAfterBreak="0">
    <w:nsid w:val="61C47926"/>
    <w:multiLevelType w:val="hybridMultilevel"/>
    <w:tmpl w:val="16BED2BC"/>
    <w:lvl w:ilvl="0" w:tplc="5E2045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9" w15:restartNumberingAfterBreak="0">
    <w:nsid w:val="632B2A83"/>
    <w:multiLevelType w:val="hybridMultilevel"/>
    <w:tmpl w:val="4BDCBB8E"/>
    <w:lvl w:ilvl="0" w:tplc="6D8ADF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0" w15:restartNumberingAfterBreak="0">
    <w:nsid w:val="634E733F"/>
    <w:multiLevelType w:val="hybridMultilevel"/>
    <w:tmpl w:val="2D68768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1" w15:restartNumberingAfterBreak="0">
    <w:nsid w:val="63E75C39"/>
    <w:multiLevelType w:val="hybridMultilevel"/>
    <w:tmpl w:val="8772C4E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2" w15:restartNumberingAfterBreak="0">
    <w:nsid w:val="65105112"/>
    <w:multiLevelType w:val="hybridMultilevel"/>
    <w:tmpl w:val="E0360BF6"/>
    <w:lvl w:ilvl="0" w:tplc="6B2024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3" w15:restartNumberingAfterBreak="0">
    <w:nsid w:val="657756AF"/>
    <w:multiLevelType w:val="hybridMultilevel"/>
    <w:tmpl w:val="8AD22FF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4" w15:restartNumberingAfterBreak="0">
    <w:nsid w:val="65FF23E5"/>
    <w:multiLevelType w:val="hybridMultilevel"/>
    <w:tmpl w:val="68DC4E8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5" w15:restartNumberingAfterBreak="0">
    <w:nsid w:val="66964F8B"/>
    <w:multiLevelType w:val="hybridMultilevel"/>
    <w:tmpl w:val="7CE033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6" w15:restartNumberingAfterBreak="0">
    <w:nsid w:val="66BE65D9"/>
    <w:multiLevelType w:val="hybridMultilevel"/>
    <w:tmpl w:val="F77632FA"/>
    <w:lvl w:ilvl="0" w:tplc="1C9AB5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7" w15:restartNumberingAfterBreak="0">
    <w:nsid w:val="66D37011"/>
    <w:multiLevelType w:val="hybridMultilevel"/>
    <w:tmpl w:val="248211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8" w15:restartNumberingAfterBreak="0">
    <w:nsid w:val="675C744C"/>
    <w:multiLevelType w:val="hybridMultilevel"/>
    <w:tmpl w:val="9C40AF0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9" w15:restartNumberingAfterBreak="0">
    <w:nsid w:val="6789350D"/>
    <w:multiLevelType w:val="hybridMultilevel"/>
    <w:tmpl w:val="CB449B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0" w15:restartNumberingAfterBreak="0">
    <w:nsid w:val="67FD1615"/>
    <w:multiLevelType w:val="hybridMultilevel"/>
    <w:tmpl w:val="8DC411D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1" w15:restartNumberingAfterBreak="0">
    <w:nsid w:val="68C10463"/>
    <w:multiLevelType w:val="hybridMultilevel"/>
    <w:tmpl w:val="D8864728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2" w15:restartNumberingAfterBreak="0">
    <w:nsid w:val="68FC477F"/>
    <w:multiLevelType w:val="hybridMultilevel"/>
    <w:tmpl w:val="2D462FDA"/>
    <w:lvl w:ilvl="0" w:tplc="3FB208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3" w15:restartNumberingAfterBreak="0">
    <w:nsid w:val="69CE4591"/>
    <w:multiLevelType w:val="hybridMultilevel"/>
    <w:tmpl w:val="1EE6D4D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4" w15:restartNumberingAfterBreak="0">
    <w:nsid w:val="6ADB26A1"/>
    <w:multiLevelType w:val="hybridMultilevel"/>
    <w:tmpl w:val="4452811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5" w15:restartNumberingAfterBreak="0">
    <w:nsid w:val="6B8238DC"/>
    <w:multiLevelType w:val="hybridMultilevel"/>
    <w:tmpl w:val="3FBC8B7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6" w15:restartNumberingAfterBreak="0">
    <w:nsid w:val="6B9E65C5"/>
    <w:multiLevelType w:val="hybridMultilevel"/>
    <w:tmpl w:val="E0768E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7" w15:restartNumberingAfterBreak="0">
    <w:nsid w:val="6C374414"/>
    <w:multiLevelType w:val="hybridMultilevel"/>
    <w:tmpl w:val="CD7EE74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8" w15:restartNumberingAfterBreak="0">
    <w:nsid w:val="6D5B13BC"/>
    <w:multiLevelType w:val="hybridMultilevel"/>
    <w:tmpl w:val="8962FA1E"/>
    <w:lvl w:ilvl="0" w:tplc="787A3C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9" w15:restartNumberingAfterBreak="0">
    <w:nsid w:val="6D94209A"/>
    <w:multiLevelType w:val="hybridMultilevel"/>
    <w:tmpl w:val="CB8E961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0" w15:restartNumberingAfterBreak="0">
    <w:nsid w:val="6DAD47AC"/>
    <w:multiLevelType w:val="hybridMultilevel"/>
    <w:tmpl w:val="BA34DBC2"/>
    <w:lvl w:ilvl="0" w:tplc="688AF1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1" w15:restartNumberingAfterBreak="0">
    <w:nsid w:val="6DEF39D8"/>
    <w:multiLevelType w:val="hybridMultilevel"/>
    <w:tmpl w:val="8282569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2" w15:restartNumberingAfterBreak="0">
    <w:nsid w:val="6F375E22"/>
    <w:multiLevelType w:val="hybridMultilevel"/>
    <w:tmpl w:val="05FE5A9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3" w15:restartNumberingAfterBreak="0">
    <w:nsid w:val="6F875B6E"/>
    <w:multiLevelType w:val="hybridMultilevel"/>
    <w:tmpl w:val="8F543662"/>
    <w:lvl w:ilvl="0" w:tplc="331875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4" w15:restartNumberingAfterBreak="0">
    <w:nsid w:val="70786F1D"/>
    <w:multiLevelType w:val="multilevel"/>
    <w:tmpl w:val="EF4265DE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45" w15:restartNumberingAfterBreak="0">
    <w:nsid w:val="725573DA"/>
    <w:multiLevelType w:val="hybridMultilevel"/>
    <w:tmpl w:val="7F58D5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6" w15:restartNumberingAfterBreak="0">
    <w:nsid w:val="7289410D"/>
    <w:multiLevelType w:val="hybridMultilevel"/>
    <w:tmpl w:val="86D879DC"/>
    <w:lvl w:ilvl="0" w:tplc="1570E1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7" w15:restartNumberingAfterBreak="0">
    <w:nsid w:val="735D7A80"/>
    <w:multiLevelType w:val="hybridMultilevel"/>
    <w:tmpl w:val="BF0CCA9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8" w15:restartNumberingAfterBreak="0">
    <w:nsid w:val="73E86742"/>
    <w:multiLevelType w:val="hybridMultilevel"/>
    <w:tmpl w:val="5CEE90E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9" w15:restartNumberingAfterBreak="0">
    <w:nsid w:val="74413803"/>
    <w:multiLevelType w:val="hybridMultilevel"/>
    <w:tmpl w:val="0FF463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0" w15:restartNumberingAfterBreak="0">
    <w:nsid w:val="744D710C"/>
    <w:multiLevelType w:val="hybridMultilevel"/>
    <w:tmpl w:val="4AB2EA3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1" w15:restartNumberingAfterBreak="0">
    <w:nsid w:val="74646E3C"/>
    <w:multiLevelType w:val="hybridMultilevel"/>
    <w:tmpl w:val="9806C7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2" w15:restartNumberingAfterBreak="0">
    <w:nsid w:val="748E4402"/>
    <w:multiLevelType w:val="hybridMultilevel"/>
    <w:tmpl w:val="61E4F7E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3" w15:restartNumberingAfterBreak="0">
    <w:nsid w:val="74BF0D36"/>
    <w:multiLevelType w:val="multilevel"/>
    <w:tmpl w:val="C580754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4" w15:restartNumberingAfterBreak="0">
    <w:nsid w:val="756459D7"/>
    <w:multiLevelType w:val="hybridMultilevel"/>
    <w:tmpl w:val="AD6E0AB0"/>
    <w:lvl w:ilvl="0" w:tplc="62C818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5" w15:restartNumberingAfterBreak="0">
    <w:nsid w:val="77530E8E"/>
    <w:multiLevelType w:val="hybridMultilevel"/>
    <w:tmpl w:val="3A4CF55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6" w15:restartNumberingAfterBreak="0">
    <w:nsid w:val="77750F7F"/>
    <w:multiLevelType w:val="hybridMultilevel"/>
    <w:tmpl w:val="750488D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7" w15:restartNumberingAfterBreak="0">
    <w:nsid w:val="77C23097"/>
    <w:multiLevelType w:val="hybridMultilevel"/>
    <w:tmpl w:val="8C24BC2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8" w15:restartNumberingAfterBreak="0">
    <w:nsid w:val="78A05CD9"/>
    <w:multiLevelType w:val="hybridMultilevel"/>
    <w:tmpl w:val="770C67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9" w15:restartNumberingAfterBreak="0">
    <w:nsid w:val="7ADF024E"/>
    <w:multiLevelType w:val="hybridMultilevel"/>
    <w:tmpl w:val="0E32E6D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0" w15:restartNumberingAfterBreak="0">
    <w:nsid w:val="7B3F02BA"/>
    <w:multiLevelType w:val="hybridMultilevel"/>
    <w:tmpl w:val="857A0038"/>
    <w:lvl w:ilvl="0" w:tplc="107223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1" w15:restartNumberingAfterBreak="0">
    <w:nsid w:val="7B523974"/>
    <w:multiLevelType w:val="hybridMultilevel"/>
    <w:tmpl w:val="B172E6CE"/>
    <w:lvl w:ilvl="0" w:tplc="A51497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2" w15:restartNumberingAfterBreak="0">
    <w:nsid w:val="7BA11374"/>
    <w:multiLevelType w:val="hybridMultilevel"/>
    <w:tmpl w:val="F66C36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3" w15:restartNumberingAfterBreak="0">
    <w:nsid w:val="7BAC4920"/>
    <w:multiLevelType w:val="hybridMultilevel"/>
    <w:tmpl w:val="147085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4" w15:restartNumberingAfterBreak="0">
    <w:nsid w:val="7C3838D9"/>
    <w:multiLevelType w:val="hybridMultilevel"/>
    <w:tmpl w:val="138AD4F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5" w15:restartNumberingAfterBreak="0">
    <w:nsid w:val="7D8523D1"/>
    <w:multiLevelType w:val="hybridMultilevel"/>
    <w:tmpl w:val="A31860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6" w15:restartNumberingAfterBreak="0">
    <w:nsid w:val="7EE20AB0"/>
    <w:multiLevelType w:val="hybridMultilevel"/>
    <w:tmpl w:val="8252000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7" w15:restartNumberingAfterBreak="0">
    <w:nsid w:val="7F3D262F"/>
    <w:multiLevelType w:val="hybridMultilevel"/>
    <w:tmpl w:val="45AA0B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39660937">
    <w:abstractNumId w:val="101"/>
  </w:num>
  <w:num w:numId="2" w16cid:durableId="167915218">
    <w:abstractNumId w:val="57"/>
  </w:num>
  <w:num w:numId="3" w16cid:durableId="80835445">
    <w:abstractNumId w:val="53"/>
  </w:num>
  <w:num w:numId="4" w16cid:durableId="1984769222">
    <w:abstractNumId w:val="6"/>
  </w:num>
  <w:num w:numId="5" w16cid:durableId="1159804990">
    <w:abstractNumId w:val="1"/>
  </w:num>
  <w:num w:numId="6" w16cid:durableId="1046835011">
    <w:abstractNumId w:val="134"/>
  </w:num>
  <w:num w:numId="7" w16cid:durableId="1297564096">
    <w:abstractNumId w:val="126"/>
  </w:num>
  <w:num w:numId="8" w16cid:durableId="690229511">
    <w:abstractNumId w:val="154"/>
  </w:num>
  <w:num w:numId="9" w16cid:durableId="1111900575">
    <w:abstractNumId w:val="91"/>
  </w:num>
  <w:num w:numId="10" w16cid:durableId="2115049997">
    <w:abstractNumId w:val="140"/>
  </w:num>
  <w:num w:numId="11" w16cid:durableId="1154684894">
    <w:abstractNumId w:val="143"/>
  </w:num>
  <w:num w:numId="12" w16cid:durableId="398018483">
    <w:abstractNumId w:val="35"/>
  </w:num>
  <w:num w:numId="13" w16cid:durableId="195198143">
    <w:abstractNumId w:val="114"/>
  </w:num>
  <w:num w:numId="14" w16cid:durableId="1990163195">
    <w:abstractNumId w:val="64"/>
  </w:num>
  <w:num w:numId="15" w16cid:durableId="321548504">
    <w:abstractNumId w:val="4"/>
  </w:num>
  <w:num w:numId="16" w16cid:durableId="675233368">
    <w:abstractNumId w:val="103"/>
  </w:num>
  <w:num w:numId="17" w16cid:durableId="854151108">
    <w:abstractNumId w:val="45"/>
  </w:num>
  <w:num w:numId="18" w16cid:durableId="684097264">
    <w:abstractNumId w:val="108"/>
  </w:num>
  <w:num w:numId="19" w16cid:durableId="383409371">
    <w:abstractNumId w:val="11"/>
  </w:num>
  <w:num w:numId="20" w16cid:durableId="2043624826">
    <w:abstractNumId w:val="65"/>
  </w:num>
  <w:num w:numId="21" w16cid:durableId="1344430223">
    <w:abstractNumId w:val="122"/>
  </w:num>
  <w:num w:numId="22" w16cid:durableId="527523310">
    <w:abstractNumId w:val="21"/>
  </w:num>
  <w:num w:numId="23" w16cid:durableId="1133904173">
    <w:abstractNumId w:val="48"/>
  </w:num>
  <w:num w:numId="24" w16cid:durableId="1772821855">
    <w:abstractNumId w:val="58"/>
  </w:num>
  <w:num w:numId="25" w16cid:durableId="1578515299">
    <w:abstractNumId w:val="34"/>
  </w:num>
  <w:num w:numId="26" w16cid:durableId="1889684280">
    <w:abstractNumId w:val="138"/>
  </w:num>
  <w:num w:numId="27" w16cid:durableId="1179583650">
    <w:abstractNumId w:val="118"/>
  </w:num>
  <w:num w:numId="28" w16cid:durableId="480585473">
    <w:abstractNumId w:val="18"/>
  </w:num>
  <w:num w:numId="29" w16cid:durableId="982394669">
    <w:abstractNumId w:val="161"/>
  </w:num>
  <w:num w:numId="30" w16cid:durableId="57824993">
    <w:abstractNumId w:val="132"/>
  </w:num>
  <w:num w:numId="31" w16cid:durableId="475147896">
    <w:abstractNumId w:val="119"/>
  </w:num>
  <w:num w:numId="32" w16cid:durableId="1471553402">
    <w:abstractNumId w:val="85"/>
  </w:num>
  <w:num w:numId="33" w16cid:durableId="88812428">
    <w:abstractNumId w:val="10"/>
  </w:num>
  <w:num w:numId="34" w16cid:durableId="835649684">
    <w:abstractNumId w:val="72"/>
  </w:num>
  <w:num w:numId="35" w16cid:durableId="35935770">
    <w:abstractNumId w:val="47"/>
  </w:num>
  <w:num w:numId="36" w16cid:durableId="377053146">
    <w:abstractNumId w:val="95"/>
  </w:num>
  <w:num w:numId="37" w16cid:durableId="695421383">
    <w:abstractNumId w:val="110"/>
  </w:num>
  <w:num w:numId="38" w16cid:durableId="390614080">
    <w:abstractNumId w:val="160"/>
  </w:num>
  <w:num w:numId="39" w16cid:durableId="2116632491">
    <w:abstractNumId w:val="29"/>
  </w:num>
  <w:num w:numId="40" w16cid:durableId="1166751014">
    <w:abstractNumId w:val="113"/>
  </w:num>
  <w:num w:numId="41" w16cid:durableId="1700935331">
    <w:abstractNumId w:val="13"/>
  </w:num>
  <w:num w:numId="42" w16cid:durableId="556362762">
    <w:abstractNumId w:val="100"/>
  </w:num>
  <w:num w:numId="43" w16cid:durableId="1035501099">
    <w:abstractNumId w:val="28"/>
  </w:num>
  <w:num w:numId="44" w16cid:durableId="1392388381">
    <w:abstractNumId w:val="146"/>
  </w:num>
  <w:num w:numId="45" w16cid:durableId="980886031">
    <w:abstractNumId w:val="19"/>
  </w:num>
  <w:num w:numId="46" w16cid:durableId="1446267144">
    <w:abstractNumId w:val="50"/>
  </w:num>
  <w:num w:numId="47" w16cid:durableId="561671489">
    <w:abstractNumId w:val="137"/>
  </w:num>
  <w:num w:numId="48" w16cid:durableId="1521049101">
    <w:abstractNumId w:val="166"/>
  </w:num>
  <w:num w:numId="49" w16cid:durableId="1482389004">
    <w:abstractNumId w:val="147"/>
  </w:num>
  <w:num w:numId="50" w16cid:durableId="62796944">
    <w:abstractNumId w:val="96"/>
  </w:num>
  <w:num w:numId="51" w16cid:durableId="783423566">
    <w:abstractNumId w:val="116"/>
  </w:num>
  <w:num w:numId="52" w16cid:durableId="172035154">
    <w:abstractNumId w:val="52"/>
  </w:num>
  <w:num w:numId="53" w16cid:durableId="1629121465">
    <w:abstractNumId w:val="97"/>
  </w:num>
  <w:num w:numId="54" w16cid:durableId="928466575">
    <w:abstractNumId w:val="84"/>
  </w:num>
  <w:num w:numId="55" w16cid:durableId="127824391">
    <w:abstractNumId w:val="136"/>
  </w:num>
  <w:num w:numId="56" w16cid:durableId="1139417577">
    <w:abstractNumId w:val="63"/>
  </w:num>
  <w:num w:numId="57" w16cid:durableId="1668434518">
    <w:abstractNumId w:val="59"/>
  </w:num>
  <w:num w:numId="58" w16cid:durableId="1128085364">
    <w:abstractNumId w:val="71"/>
  </w:num>
  <w:num w:numId="59" w16cid:durableId="225534891">
    <w:abstractNumId w:val="0"/>
  </w:num>
  <w:num w:numId="60" w16cid:durableId="684358158">
    <w:abstractNumId w:val="93"/>
  </w:num>
  <w:num w:numId="61" w16cid:durableId="925923882">
    <w:abstractNumId w:val="3"/>
  </w:num>
  <w:num w:numId="62" w16cid:durableId="1070151614">
    <w:abstractNumId w:val="124"/>
  </w:num>
  <w:num w:numId="63" w16cid:durableId="1675380824">
    <w:abstractNumId w:val="8"/>
  </w:num>
  <w:num w:numId="64" w16cid:durableId="180171397">
    <w:abstractNumId w:val="9"/>
  </w:num>
  <w:num w:numId="65" w16cid:durableId="542979594">
    <w:abstractNumId w:val="130"/>
  </w:num>
  <w:num w:numId="66" w16cid:durableId="2091154763">
    <w:abstractNumId w:val="105"/>
  </w:num>
  <w:num w:numId="67" w16cid:durableId="1690830723">
    <w:abstractNumId w:val="99"/>
  </w:num>
  <w:num w:numId="68" w16cid:durableId="1433236977">
    <w:abstractNumId w:val="151"/>
  </w:num>
  <w:num w:numId="69" w16cid:durableId="278873576">
    <w:abstractNumId w:val="158"/>
  </w:num>
  <w:num w:numId="70" w16cid:durableId="1212110879">
    <w:abstractNumId w:val="148"/>
  </w:num>
  <w:num w:numId="71" w16cid:durableId="894897902">
    <w:abstractNumId w:val="44"/>
  </w:num>
  <w:num w:numId="72" w16cid:durableId="918948502">
    <w:abstractNumId w:val="12"/>
  </w:num>
  <w:num w:numId="73" w16cid:durableId="597520013">
    <w:abstractNumId w:val="149"/>
  </w:num>
  <w:num w:numId="74" w16cid:durableId="1724056518">
    <w:abstractNumId w:val="62"/>
  </w:num>
  <w:num w:numId="75" w16cid:durableId="664473176">
    <w:abstractNumId w:val="128"/>
  </w:num>
  <w:num w:numId="76" w16cid:durableId="120811478">
    <w:abstractNumId w:val="129"/>
  </w:num>
  <w:num w:numId="77" w16cid:durableId="465243142">
    <w:abstractNumId w:val="60"/>
  </w:num>
  <w:num w:numId="78" w16cid:durableId="1663657103">
    <w:abstractNumId w:val="141"/>
  </w:num>
  <w:num w:numId="79" w16cid:durableId="161088115">
    <w:abstractNumId w:val="123"/>
  </w:num>
  <w:num w:numId="80" w16cid:durableId="827986789">
    <w:abstractNumId w:val="104"/>
  </w:num>
  <w:num w:numId="81" w16cid:durableId="1654942563">
    <w:abstractNumId w:val="106"/>
  </w:num>
  <w:num w:numId="82" w16cid:durableId="1423380995">
    <w:abstractNumId w:val="55"/>
  </w:num>
  <w:num w:numId="83" w16cid:durableId="1986659993">
    <w:abstractNumId w:val="159"/>
  </w:num>
  <w:num w:numId="84" w16cid:durableId="1075009584">
    <w:abstractNumId w:val="40"/>
  </w:num>
  <w:num w:numId="85" w16cid:durableId="1459759726">
    <w:abstractNumId w:val="49"/>
  </w:num>
  <w:num w:numId="86" w16cid:durableId="2124423477">
    <w:abstractNumId w:val="120"/>
  </w:num>
  <w:num w:numId="87" w16cid:durableId="563492431">
    <w:abstractNumId w:val="131"/>
  </w:num>
  <w:num w:numId="88" w16cid:durableId="92824199">
    <w:abstractNumId w:val="24"/>
  </w:num>
  <w:num w:numId="89" w16cid:durableId="2065518198">
    <w:abstractNumId w:val="37"/>
  </w:num>
  <w:num w:numId="90" w16cid:durableId="370305500">
    <w:abstractNumId w:val="41"/>
  </w:num>
  <w:num w:numId="91" w16cid:durableId="1861551350">
    <w:abstractNumId w:val="26"/>
  </w:num>
  <w:num w:numId="92" w16cid:durableId="602958205">
    <w:abstractNumId w:val="142"/>
  </w:num>
  <w:num w:numId="93" w16cid:durableId="1961689139">
    <w:abstractNumId w:val="78"/>
  </w:num>
  <w:num w:numId="94" w16cid:durableId="1383485717">
    <w:abstractNumId w:val="27"/>
  </w:num>
  <w:num w:numId="95" w16cid:durableId="248464828">
    <w:abstractNumId w:val="76"/>
  </w:num>
  <w:num w:numId="96" w16cid:durableId="898638599">
    <w:abstractNumId w:val="127"/>
  </w:num>
  <w:num w:numId="97" w16cid:durableId="1125268589">
    <w:abstractNumId w:val="66"/>
  </w:num>
  <w:num w:numId="98" w16cid:durableId="2043824004">
    <w:abstractNumId w:val="98"/>
  </w:num>
  <w:num w:numId="99" w16cid:durableId="1296064105">
    <w:abstractNumId w:val="32"/>
  </w:num>
  <w:num w:numId="100" w16cid:durableId="808860872">
    <w:abstractNumId w:val="2"/>
  </w:num>
  <w:num w:numId="101" w16cid:durableId="1386640241">
    <w:abstractNumId w:val="42"/>
  </w:num>
  <w:num w:numId="102" w16cid:durableId="1761679506">
    <w:abstractNumId w:val="70"/>
  </w:num>
  <w:num w:numId="103" w16cid:durableId="1237085752">
    <w:abstractNumId w:val="111"/>
  </w:num>
  <w:num w:numId="104" w16cid:durableId="1657416839">
    <w:abstractNumId w:val="167"/>
  </w:num>
  <w:num w:numId="105" w16cid:durableId="1549800809">
    <w:abstractNumId w:val="79"/>
  </w:num>
  <w:num w:numId="106" w16cid:durableId="40714831">
    <w:abstractNumId w:val="15"/>
  </w:num>
  <w:num w:numId="107" w16cid:durableId="26568758">
    <w:abstractNumId w:val="133"/>
  </w:num>
  <w:num w:numId="108" w16cid:durableId="514541273">
    <w:abstractNumId w:val="39"/>
  </w:num>
  <w:num w:numId="109" w16cid:durableId="1518737714">
    <w:abstractNumId w:val="87"/>
  </w:num>
  <w:num w:numId="110" w16cid:durableId="1007366934">
    <w:abstractNumId w:val="145"/>
  </w:num>
  <w:num w:numId="111" w16cid:durableId="431322575">
    <w:abstractNumId w:val="150"/>
  </w:num>
  <w:num w:numId="112" w16cid:durableId="713579940">
    <w:abstractNumId w:val="117"/>
  </w:num>
  <w:num w:numId="113" w16cid:durableId="254825358">
    <w:abstractNumId w:val="155"/>
  </w:num>
  <w:num w:numId="114" w16cid:durableId="1061902797">
    <w:abstractNumId w:val="46"/>
  </w:num>
  <w:num w:numId="115" w16cid:durableId="400835221">
    <w:abstractNumId w:val="164"/>
  </w:num>
  <w:num w:numId="116" w16cid:durableId="1095133693">
    <w:abstractNumId w:val="156"/>
  </w:num>
  <w:num w:numId="117" w16cid:durableId="46150000">
    <w:abstractNumId w:val="139"/>
  </w:num>
  <w:num w:numId="118" w16cid:durableId="1301228338">
    <w:abstractNumId w:val="89"/>
  </w:num>
  <w:num w:numId="119" w16cid:durableId="251285806">
    <w:abstractNumId w:val="77"/>
  </w:num>
  <w:num w:numId="120" w16cid:durableId="1881015867">
    <w:abstractNumId w:val="109"/>
  </w:num>
  <w:num w:numId="121" w16cid:durableId="144057272">
    <w:abstractNumId w:val="51"/>
  </w:num>
  <w:num w:numId="122" w16cid:durableId="525409724">
    <w:abstractNumId w:val="162"/>
  </w:num>
  <w:num w:numId="123" w16cid:durableId="1214659086">
    <w:abstractNumId w:val="135"/>
  </w:num>
  <w:num w:numId="124" w16cid:durableId="1262689827">
    <w:abstractNumId w:val="121"/>
  </w:num>
  <w:num w:numId="125" w16cid:durableId="24723411">
    <w:abstractNumId w:val="20"/>
  </w:num>
  <w:num w:numId="126" w16cid:durableId="783302655">
    <w:abstractNumId w:val="61"/>
  </w:num>
  <w:num w:numId="127" w16cid:durableId="601452001">
    <w:abstractNumId w:val="22"/>
  </w:num>
  <w:num w:numId="128" w16cid:durableId="1455975757">
    <w:abstractNumId w:val="90"/>
  </w:num>
  <w:num w:numId="129" w16cid:durableId="1608344931">
    <w:abstractNumId w:val="75"/>
  </w:num>
  <w:num w:numId="130" w16cid:durableId="462356537">
    <w:abstractNumId w:val="56"/>
  </w:num>
  <w:num w:numId="131" w16cid:durableId="14580279">
    <w:abstractNumId w:val="43"/>
  </w:num>
  <w:num w:numId="132" w16cid:durableId="1522664071">
    <w:abstractNumId w:val="94"/>
  </w:num>
  <w:num w:numId="133" w16cid:durableId="2023582220">
    <w:abstractNumId w:val="67"/>
  </w:num>
  <w:num w:numId="134" w16cid:durableId="28917685">
    <w:abstractNumId w:val="33"/>
  </w:num>
  <w:num w:numId="135" w16cid:durableId="1751079872">
    <w:abstractNumId w:val="38"/>
  </w:num>
  <w:num w:numId="136" w16cid:durableId="668288547">
    <w:abstractNumId w:val="23"/>
  </w:num>
  <w:num w:numId="137" w16cid:durableId="1560551153">
    <w:abstractNumId w:val="102"/>
  </w:num>
  <w:num w:numId="138" w16cid:durableId="44985088">
    <w:abstractNumId w:val="88"/>
  </w:num>
  <w:num w:numId="139" w16cid:durableId="1197352151">
    <w:abstractNumId w:val="69"/>
  </w:num>
  <w:num w:numId="140" w16cid:durableId="668022046">
    <w:abstractNumId w:val="80"/>
  </w:num>
  <w:num w:numId="141" w16cid:durableId="642659732">
    <w:abstractNumId w:val="54"/>
  </w:num>
  <w:num w:numId="142" w16cid:durableId="618294190">
    <w:abstractNumId w:val="25"/>
  </w:num>
  <w:num w:numId="143" w16cid:durableId="1482844593">
    <w:abstractNumId w:val="107"/>
  </w:num>
  <w:num w:numId="144" w16cid:durableId="869496390">
    <w:abstractNumId w:val="125"/>
  </w:num>
  <w:num w:numId="145" w16cid:durableId="1265455920">
    <w:abstractNumId w:val="157"/>
  </w:num>
  <w:num w:numId="146" w16cid:durableId="84957327">
    <w:abstractNumId w:val="152"/>
  </w:num>
  <w:num w:numId="147" w16cid:durableId="1281952956">
    <w:abstractNumId w:val="68"/>
  </w:num>
  <w:num w:numId="148" w16cid:durableId="487669774">
    <w:abstractNumId w:val="165"/>
  </w:num>
  <w:num w:numId="149" w16cid:durableId="884410326">
    <w:abstractNumId w:val="81"/>
  </w:num>
  <w:num w:numId="150" w16cid:durableId="751316526">
    <w:abstractNumId w:val="163"/>
  </w:num>
  <w:num w:numId="151" w16cid:durableId="2039774971">
    <w:abstractNumId w:val="73"/>
  </w:num>
  <w:num w:numId="152" w16cid:durableId="1977566093">
    <w:abstractNumId w:val="36"/>
  </w:num>
  <w:num w:numId="153" w16cid:durableId="1824345457">
    <w:abstractNumId w:val="153"/>
  </w:num>
  <w:num w:numId="154" w16cid:durableId="1410077398">
    <w:abstractNumId w:val="17"/>
  </w:num>
  <w:num w:numId="155" w16cid:durableId="1595747821">
    <w:abstractNumId w:val="112"/>
  </w:num>
  <w:num w:numId="156" w16cid:durableId="1384909919">
    <w:abstractNumId w:val="74"/>
  </w:num>
  <w:num w:numId="157" w16cid:durableId="95486996">
    <w:abstractNumId w:val="16"/>
  </w:num>
  <w:num w:numId="158" w16cid:durableId="426925922">
    <w:abstractNumId w:val="82"/>
  </w:num>
  <w:num w:numId="159" w16cid:durableId="1444575279">
    <w:abstractNumId w:val="115"/>
  </w:num>
  <w:num w:numId="160" w16cid:durableId="510533763">
    <w:abstractNumId w:val="30"/>
  </w:num>
  <w:num w:numId="161" w16cid:durableId="1065104639">
    <w:abstractNumId w:val="31"/>
  </w:num>
  <w:num w:numId="162" w16cid:durableId="1105153335">
    <w:abstractNumId w:val="86"/>
  </w:num>
  <w:num w:numId="163" w16cid:durableId="1097870565">
    <w:abstractNumId w:val="5"/>
  </w:num>
  <w:num w:numId="164" w16cid:durableId="434205367">
    <w:abstractNumId w:val="14"/>
  </w:num>
  <w:num w:numId="165" w16cid:durableId="1022820408">
    <w:abstractNumId w:val="144"/>
  </w:num>
  <w:num w:numId="166" w16cid:durableId="1858421229">
    <w:abstractNumId w:val="7"/>
  </w:num>
  <w:num w:numId="167" w16cid:durableId="1494368097">
    <w:abstractNumId w:val="92"/>
  </w:num>
  <w:num w:numId="168" w16cid:durableId="1086071490">
    <w:abstractNumId w:val="83"/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0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8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LA0NjE0tbSwtDBR0lEKTi0uzszPAykwqQUAbxwQsSwAAAA="/>
  </w:docVars>
  <w:rsids>
    <w:rsidRoot w:val="00C161A6"/>
    <w:rsid w:val="000018BD"/>
    <w:rsid w:val="000129A4"/>
    <w:rsid w:val="00013E3F"/>
    <w:rsid w:val="000204CE"/>
    <w:rsid w:val="00020FC5"/>
    <w:rsid w:val="000220BE"/>
    <w:rsid w:val="00024F1F"/>
    <w:rsid w:val="00025198"/>
    <w:rsid w:val="00027DE5"/>
    <w:rsid w:val="00035B3F"/>
    <w:rsid w:val="00036E2D"/>
    <w:rsid w:val="0004029C"/>
    <w:rsid w:val="00040689"/>
    <w:rsid w:val="000429F1"/>
    <w:rsid w:val="0005057F"/>
    <w:rsid w:val="000527C0"/>
    <w:rsid w:val="00053307"/>
    <w:rsid w:val="00053CCD"/>
    <w:rsid w:val="0006184E"/>
    <w:rsid w:val="000639C5"/>
    <w:rsid w:val="00067819"/>
    <w:rsid w:val="00072D54"/>
    <w:rsid w:val="000833EB"/>
    <w:rsid w:val="000845A9"/>
    <w:rsid w:val="00090109"/>
    <w:rsid w:val="0009574B"/>
    <w:rsid w:val="000A0B5D"/>
    <w:rsid w:val="000A2685"/>
    <w:rsid w:val="000B34AC"/>
    <w:rsid w:val="000D09C4"/>
    <w:rsid w:val="000D65B3"/>
    <w:rsid w:val="000E174A"/>
    <w:rsid w:val="000E346E"/>
    <w:rsid w:val="000E719C"/>
    <w:rsid w:val="000F26F3"/>
    <w:rsid w:val="000F2916"/>
    <w:rsid w:val="0010275D"/>
    <w:rsid w:val="00104DD2"/>
    <w:rsid w:val="001072F7"/>
    <w:rsid w:val="00110F72"/>
    <w:rsid w:val="001120AF"/>
    <w:rsid w:val="00115371"/>
    <w:rsid w:val="001154AB"/>
    <w:rsid w:val="00124887"/>
    <w:rsid w:val="0012597A"/>
    <w:rsid w:val="001340BA"/>
    <w:rsid w:val="00135881"/>
    <w:rsid w:val="00140F04"/>
    <w:rsid w:val="00142069"/>
    <w:rsid w:val="00142351"/>
    <w:rsid w:val="00143BF6"/>
    <w:rsid w:val="00144F93"/>
    <w:rsid w:val="00145B07"/>
    <w:rsid w:val="001468C1"/>
    <w:rsid w:val="00154500"/>
    <w:rsid w:val="00157FE8"/>
    <w:rsid w:val="0016032C"/>
    <w:rsid w:val="00165D1E"/>
    <w:rsid w:val="00172F9B"/>
    <w:rsid w:val="001744D5"/>
    <w:rsid w:val="001755A5"/>
    <w:rsid w:val="001767EA"/>
    <w:rsid w:val="00186C46"/>
    <w:rsid w:val="00195C7A"/>
    <w:rsid w:val="001A3D0A"/>
    <w:rsid w:val="001B07E5"/>
    <w:rsid w:val="001B43D9"/>
    <w:rsid w:val="001B5570"/>
    <w:rsid w:val="001B588F"/>
    <w:rsid w:val="001C5D7E"/>
    <w:rsid w:val="001D11C5"/>
    <w:rsid w:val="001D1F67"/>
    <w:rsid w:val="001D3BAB"/>
    <w:rsid w:val="001D41D9"/>
    <w:rsid w:val="001F310C"/>
    <w:rsid w:val="001F4286"/>
    <w:rsid w:val="001F4B4A"/>
    <w:rsid w:val="002006C3"/>
    <w:rsid w:val="00200DE9"/>
    <w:rsid w:val="00201274"/>
    <w:rsid w:val="00207E9E"/>
    <w:rsid w:val="002134FD"/>
    <w:rsid w:val="0023040C"/>
    <w:rsid w:val="00231A9C"/>
    <w:rsid w:val="00235666"/>
    <w:rsid w:val="00241497"/>
    <w:rsid w:val="00241505"/>
    <w:rsid w:val="00245D1E"/>
    <w:rsid w:val="002465BC"/>
    <w:rsid w:val="002514B2"/>
    <w:rsid w:val="00253AE1"/>
    <w:rsid w:val="00253FE4"/>
    <w:rsid w:val="00263AA5"/>
    <w:rsid w:val="0026685C"/>
    <w:rsid w:val="00275EB7"/>
    <w:rsid w:val="00276C47"/>
    <w:rsid w:val="00276F73"/>
    <w:rsid w:val="002771F7"/>
    <w:rsid w:val="0028198F"/>
    <w:rsid w:val="00292B15"/>
    <w:rsid w:val="00293B50"/>
    <w:rsid w:val="002A3D7B"/>
    <w:rsid w:val="002A5D88"/>
    <w:rsid w:val="002B0CB9"/>
    <w:rsid w:val="002B3850"/>
    <w:rsid w:val="002B6CEE"/>
    <w:rsid w:val="002B73DB"/>
    <w:rsid w:val="002C61B6"/>
    <w:rsid w:val="002D4DBB"/>
    <w:rsid w:val="002E0918"/>
    <w:rsid w:val="002E1913"/>
    <w:rsid w:val="002E1C64"/>
    <w:rsid w:val="002E3922"/>
    <w:rsid w:val="002E5F76"/>
    <w:rsid w:val="002F25B8"/>
    <w:rsid w:val="002F2A9E"/>
    <w:rsid w:val="002F5C22"/>
    <w:rsid w:val="002F6399"/>
    <w:rsid w:val="00303CD4"/>
    <w:rsid w:val="00306576"/>
    <w:rsid w:val="00314B93"/>
    <w:rsid w:val="00317DC6"/>
    <w:rsid w:val="003209BA"/>
    <w:rsid w:val="00325F1D"/>
    <w:rsid w:val="00326656"/>
    <w:rsid w:val="00330625"/>
    <w:rsid w:val="00330845"/>
    <w:rsid w:val="003314FD"/>
    <w:rsid w:val="00332759"/>
    <w:rsid w:val="00335784"/>
    <w:rsid w:val="003371A7"/>
    <w:rsid w:val="003417D1"/>
    <w:rsid w:val="00342CA6"/>
    <w:rsid w:val="00342F6B"/>
    <w:rsid w:val="00350927"/>
    <w:rsid w:val="003512AD"/>
    <w:rsid w:val="00352BA7"/>
    <w:rsid w:val="00352EF6"/>
    <w:rsid w:val="00354823"/>
    <w:rsid w:val="003558CE"/>
    <w:rsid w:val="003578D4"/>
    <w:rsid w:val="00357C28"/>
    <w:rsid w:val="00361BE9"/>
    <w:rsid w:val="003626D5"/>
    <w:rsid w:val="00363A7F"/>
    <w:rsid w:val="00365D1C"/>
    <w:rsid w:val="00371F54"/>
    <w:rsid w:val="00376A09"/>
    <w:rsid w:val="00376CC4"/>
    <w:rsid w:val="0038189F"/>
    <w:rsid w:val="00387320"/>
    <w:rsid w:val="00394AF7"/>
    <w:rsid w:val="003A10EE"/>
    <w:rsid w:val="003A1284"/>
    <w:rsid w:val="003A5F29"/>
    <w:rsid w:val="003A6977"/>
    <w:rsid w:val="003B559E"/>
    <w:rsid w:val="003C1023"/>
    <w:rsid w:val="003C4315"/>
    <w:rsid w:val="003C7526"/>
    <w:rsid w:val="003C771C"/>
    <w:rsid w:val="003D2613"/>
    <w:rsid w:val="003E277B"/>
    <w:rsid w:val="003F29BD"/>
    <w:rsid w:val="003F3DE1"/>
    <w:rsid w:val="003F3F95"/>
    <w:rsid w:val="00407245"/>
    <w:rsid w:val="00411F16"/>
    <w:rsid w:val="00426747"/>
    <w:rsid w:val="004350E2"/>
    <w:rsid w:val="0044194A"/>
    <w:rsid w:val="004511AD"/>
    <w:rsid w:val="00452AA1"/>
    <w:rsid w:val="00456ADA"/>
    <w:rsid w:val="00457D5C"/>
    <w:rsid w:val="004665F6"/>
    <w:rsid w:val="00467E82"/>
    <w:rsid w:val="00473F45"/>
    <w:rsid w:val="00475BF9"/>
    <w:rsid w:val="00483F71"/>
    <w:rsid w:val="00484293"/>
    <w:rsid w:val="004851B3"/>
    <w:rsid w:val="0048529B"/>
    <w:rsid w:val="00490CCD"/>
    <w:rsid w:val="004973DE"/>
    <w:rsid w:val="004A31E3"/>
    <w:rsid w:val="004B3431"/>
    <w:rsid w:val="004C1C0B"/>
    <w:rsid w:val="004C3BBA"/>
    <w:rsid w:val="004C7E60"/>
    <w:rsid w:val="004D3828"/>
    <w:rsid w:val="004D4975"/>
    <w:rsid w:val="004F7F5C"/>
    <w:rsid w:val="00502629"/>
    <w:rsid w:val="00511B20"/>
    <w:rsid w:val="00512321"/>
    <w:rsid w:val="0051564C"/>
    <w:rsid w:val="0052078D"/>
    <w:rsid w:val="00524586"/>
    <w:rsid w:val="00526223"/>
    <w:rsid w:val="00527288"/>
    <w:rsid w:val="0053339F"/>
    <w:rsid w:val="00534D53"/>
    <w:rsid w:val="00535745"/>
    <w:rsid w:val="00545869"/>
    <w:rsid w:val="005461FE"/>
    <w:rsid w:val="005516B6"/>
    <w:rsid w:val="00552827"/>
    <w:rsid w:val="00553348"/>
    <w:rsid w:val="0055764E"/>
    <w:rsid w:val="005641CF"/>
    <w:rsid w:val="00564B32"/>
    <w:rsid w:val="0057317F"/>
    <w:rsid w:val="005736F8"/>
    <w:rsid w:val="00574E6D"/>
    <w:rsid w:val="005805FA"/>
    <w:rsid w:val="0058229B"/>
    <w:rsid w:val="005855C6"/>
    <w:rsid w:val="00586C56"/>
    <w:rsid w:val="00591EC4"/>
    <w:rsid w:val="00593A90"/>
    <w:rsid w:val="00593D37"/>
    <w:rsid w:val="00597671"/>
    <w:rsid w:val="005A1894"/>
    <w:rsid w:val="005A22DB"/>
    <w:rsid w:val="005A2693"/>
    <w:rsid w:val="005A34B0"/>
    <w:rsid w:val="005A523F"/>
    <w:rsid w:val="005B1382"/>
    <w:rsid w:val="005B3F19"/>
    <w:rsid w:val="005B77B0"/>
    <w:rsid w:val="005B7BE0"/>
    <w:rsid w:val="005C0290"/>
    <w:rsid w:val="005C7637"/>
    <w:rsid w:val="005C77BC"/>
    <w:rsid w:val="005D70D2"/>
    <w:rsid w:val="005E0828"/>
    <w:rsid w:val="005E224B"/>
    <w:rsid w:val="005E2508"/>
    <w:rsid w:val="005F0A23"/>
    <w:rsid w:val="005F33E6"/>
    <w:rsid w:val="005F52D5"/>
    <w:rsid w:val="005F5CB4"/>
    <w:rsid w:val="005F66CD"/>
    <w:rsid w:val="00601F1A"/>
    <w:rsid w:val="006039C3"/>
    <w:rsid w:val="00603C14"/>
    <w:rsid w:val="00610A05"/>
    <w:rsid w:val="00611067"/>
    <w:rsid w:val="0061148C"/>
    <w:rsid w:val="0062107C"/>
    <w:rsid w:val="00623A8D"/>
    <w:rsid w:val="00623A8F"/>
    <w:rsid w:val="00627194"/>
    <w:rsid w:val="00635080"/>
    <w:rsid w:val="006350E2"/>
    <w:rsid w:val="00637641"/>
    <w:rsid w:val="00637B3E"/>
    <w:rsid w:val="00642BBF"/>
    <w:rsid w:val="00646D58"/>
    <w:rsid w:val="006522D2"/>
    <w:rsid w:val="00653592"/>
    <w:rsid w:val="00656BD2"/>
    <w:rsid w:val="006577B8"/>
    <w:rsid w:val="00660614"/>
    <w:rsid w:val="00660EDF"/>
    <w:rsid w:val="006652B8"/>
    <w:rsid w:val="0066694A"/>
    <w:rsid w:val="00667430"/>
    <w:rsid w:val="00671DDE"/>
    <w:rsid w:val="00675385"/>
    <w:rsid w:val="0068296C"/>
    <w:rsid w:val="00682B49"/>
    <w:rsid w:val="0068634B"/>
    <w:rsid w:val="00692C55"/>
    <w:rsid w:val="00695A32"/>
    <w:rsid w:val="00696411"/>
    <w:rsid w:val="006977F2"/>
    <w:rsid w:val="00697E77"/>
    <w:rsid w:val="006A21E7"/>
    <w:rsid w:val="006A2347"/>
    <w:rsid w:val="006B50AC"/>
    <w:rsid w:val="006B7A1E"/>
    <w:rsid w:val="006C0706"/>
    <w:rsid w:val="006D6A10"/>
    <w:rsid w:val="006E240F"/>
    <w:rsid w:val="006F397A"/>
    <w:rsid w:val="00700900"/>
    <w:rsid w:val="0070125B"/>
    <w:rsid w:val="0070328D"/>
    <w:rsid w:val="00703360"/>
    <w:rsid w:val="00703545"/>
    <w:rsid w:val="007141E9"/>
    <w:rsid w:val="00721D66"/>
    <w:rsid w:val="00723E10"/>
    <w:rsid w:val="0072659F"/>
    <w:rsid w:val="0073209E"/>
    <w:rsid w:val="00734D71"/>
    <w:rsid w:val="00753DBA"/>
    <w:rsid w:val="0075598E"/>
    <w:rsid w:val="00762BFD"/>
    <w:rsid w:val="00763884"/>
    <w:rsid w:val="00767BC5"/>
    <w:rsid w:val="007879D1"/>
    <w:rsid w:val="0079147B"/>
    <w:rsid w:val="0079485D"/>
    <w:rsid w:val="007A5039"/>
    <w:rsid w:val="007C046D"/>
    <w:rsid w:val="007C0AEA"/>
    <w:rsid w:val="007C2DB4"/>
    <w:rsid w:val="007C3472"/>
    <w:rsid w:val="007E24C4"/>
    <w:rsid w:val="007E596F"/>
    <w:rsid w:val="007F0A5A"/>
    <w:rsid w:val="007F1574"/>
    <w:rsid w:val="007F5FA4"/>
    <w:rsid w:val="007F7728"/>
    <w:rsid w:val="0080148A"/>
    <w:rsid w:val="00801800"/>
    <w:rsid w:val="00802946"/>
    <w:rsid w:val="008046BB"/>
    <w:rsid w:val="008065B4"/>
    <w:rsid w:val="00807721"/>
    <w:rsid w:val="008130DC"/>
    <w:rsid w:val="00816D93"/>
    <w:rsid w:val="00823D95"/>
    <w:rsid w:val="008257E6"/>
    <w:rsid w:val="00842076"/>
    <w:rsid w:val="008423A7"/>
    <w:rsid w:val="00846F47"/>
    <w:rsid w:val="00852CD6"/>
    <w:rsid w:val="00852CDE"/>
    <w:rsid w:val="00855828"/>
    <w:rsid w:val="0085601A"/>
    <w:rsid w:val="00857AAB"/>
    <w:rsid w:val="008657A1"/>
    <w:rsid w:val="00865F52"/>
    <w:rsid w:val="008670D6"/>
    <w:rsid w:val="0087354D"/>
    <w:rsid w:val="00882D29"/>
    <w:rsid w:val="00883EAD"/>
    <w:rsid w:val="0088628B"/>
    <w:rsid w:val="008877C2"/>
    <w:rsid w:val="00887D25"/>
    <w:rsid w:val="00893C02"/>
    <w:rsid w:val="008A236C"/>
    <w:rsid w:val="008A4FAB"/>
    <w:rsid w:val="008A5F5A"/>
    <w:rsid w:val="008B1D76"/>
    <w:rsid w:val="008B3E56"/>
    <w:rsid w:val="008C0484"/>
    <w:rsid w:val="008C1BD7"/>
    <w:rsid w:val="008D3743"/>
    <w:rsid w:val="008D37BA"/>
    <w:rsid w:val="008D7DE3"/>
    <w:rsid w:val="008E2587"/>
    <w:rsid w:val="008E2975"/>
    <w:rsid w:val="008E71AC"/>
    <w:rsid w:val="008F1084"/>
    <w:rsid w:val="008F3B03"/>
    <w:rsid w:val="008F4718"/>
    <w:rsid w:val="00900B0D"/>
    <w:rsid w:val="00903F39"/>
    <w:rsid w:val="009041DC"/>
    <w:rsid w:val="0090679A"/>
    <w:rsid w:val="00906DEE"/>
    <w:rsid w:val="00910C04"/>
    <w:rsid w:val="00911C03"/>
    <w:rsid w:val="00915EE7"/>
    <w:rsid w:val="00916844"/>
    <w:rsid w:val="00921DE1"/>
    <w:rsid w:val="00924C20"/>
    <w:rsid w:val="0092795E"/>
    <w:rsid w:val="00927A27"/>
    <w:rsid w:val="00933E9F"/>
    <w:rsid w:val="00935C97"/>
    <w:rsid w:val="00940581"/>
    <w:rsid w:val="00944C79"/>
    <w:rsid w:val="00945B96"/>
    <w:rsid w:val="00946263"/>
    <w:rsid w:val="00947B14"/>
    <w:rsid w:val="009629EF"/>
    <w:rsid w:val="00964D9D"/>
    <w:rsid w:val="00966080"/>
    <w:rsid w:val="0097101A"/>
    <w:rsid w:val="0097669A"/>
    <w:rsid w:val="009773EF"/>
    <w:rsid w:val="009833D5"/>
    <w:rsid w:val="00983ADB"/>
    <w:rsid w:val="00990809"/>
    <w:rsid w:val="00990B0A"/>
    <w:rsid w:val="00990B6F"/>
    <w:rsid w:val="00991EEB"/>
    <w:rsid w:val="00992152"/>
    <w:rsid w:val="009928B0"/>
    <w:rsid w:val="009928EA"/>
    <w:rsid w:val="009928FC"/>
    <w:rsid w:val="009A0F8D"/>
    <w:rsid w:val="009A36CE"/>
    <w:rsid w:val="009A4E5E"/>
    <w:rsid w:val="009A746A"/>
    <w:rsid w:val="009B156A"/>
    <w:rsid w:val="009B2783"/>
    <w:rsid w:val="009B27BC"/>
    <w:rsid w:val="009B69DD"/>
    <w:rsid w:val="009C2EB3"/>
    <w:rsid w:val="009C6977"/>
    <w:rsid w:val="009D5182"/>
    <w:rsid w:val="009D6581"/>
    <w:rsid w:val="009E58DB"/>
    <w:rsid w:val="009E7206"/>
    <w:rsid w:val="00A01C81"/>
    <w:rsid w:val="00A023EF"/>
    <w:rsid w:val="00A152CB"/>
    <w:rsid w:val="00A23470"/>
    <w:rsid w:val="00A260F5"/>
    <w:rsid w:val="00A32F4B"/>
    <w:rsid w:val="00A407D0"/>
    <w:rsid w:val="00A40BDE"/>
    <w:rsid w:val="00A41D7B"/>
    <w:rsid w:val="00A440FD"/>
    <w:rsid w:val="00A52961"/>
    <w:rsid w:val="00A52FFF"/>
    <w:rsid w:val="00A55F74"/>
    <w:rsid w:val="00A560D4"/>
    <w:rsid w:val="00A5671C"/>
    <w:rsid w:val="00A57640"/>
    <w:rsid w:val="00A57645"/>
    <w:rsid w:val="00A61503"/>
    <w:rsid w:val="00A645B1"/>
    <w:rsid w:val="00A655CE"/>
    <w:rsid w:val="00A716AC"/>
    <w:rsid w:val="00A73736"/>
    <w:rsid w:val="00A80747"/>
    <w:rsid w:val="00A80CB6"/>
    <w:rsid w:val="00A85677"/>
    <w:rsid w:val="00A85882"/>
    <w:rsid w:val="00A8626B"/>
    <w:rsid w:val="00A86A9A"/>
    <w:rsid w:val="00A879EC"/>
    <w:rsid w:val="00A907DE"/>
    <w:rsid w:val="00A94343"/>
    <w:rsid w:val="00A94BD1"/>
    <w:rsid w:val="00AA0988"/>
    <w:rsid w:val="00AB3CA5"/>
    <w:rsid w:val="00AB5C10"/>
    <w:rsid w:val="00AC0797"/>
    <w:rsid w:val="00AC43AB"/>
    <w:rsid w:val="00AC7AAF"/>
    <w:rsid w:val="00AD191C"/>
    <w:rsid w:val="00AD2A81"/>
    <w:rsid w:val="00AD4090"/>
    <w:rsid w:val="00AD5CEB"/>
    <w:rsid w:val="00AD6A42"/>
    <w:rsid w:val="00AF601A"/>
    <w:rsid w:val="00B000D4"/>
    <w:rsid w:val="00B00DCD"/>
    <w:rsid w:val="00B03373"/>
    <w:rsid w:val="00B0785F"/>
    <w:rsid w:val="00B10EE0"/>
    <w:rsid w:val="00B11FCB"/>
    <w:rsid w:val="00B16335"/>
    <w:rsid w:val="00B16FB4"/>
    <w:rsid w:val="00B17C08"/>
    <w:rsid w:val="00B17E19"/>
    <w:rsid w:val="00B214A1"/>
    <w:rsid w:val="00B21EB8"/>
    <w:rsid w:val="00B226F0"/>
    <w:rsid w:val="00B25610"/>
    <w:rsid w:val="00B30E81"/>
    <w:rsid w:val="00B41A1A"/>
    <w:rsid w:val="00B6016E"/>
    <w:rsid w:val="00B62AE2"/>
    <w:rsid w:val="00B638CE"/>
    <w:rsid w:val="00B64B37"/>
    <w:rsid w:val="00B707E8"/>
    <w:rsid w:val="00B71A5B"/>
    <w:rsid w:val="00B7687E"/>
    <w:rsid w:val="00B81620"/>
    <w:rsid w:val="00B839A3"/>
    <w:rsid w:val="00B86420"/>
    <w:rsid w:val="00B938BD"/>
    <w:rsid w:val="00B97F22"/>
    <w:rsid w:val="00BA1B59"/>
    <w:rsid w:val="00BA48F8"/>
    <w:rsid w:val="00BA5A9C"/>
    <w:rsid w:val="00BA6C96"/>
    <w:rsid w:val="00BB091C"/>
    <w:rsid w:val="00BB6D8E"/>
    <w:rsid w:val="00BB70E6"/>
    <w:rsid w:val="00BC1EB8"/>
    <w:rsid w:val="00BC29A7"/>
    <w:rsid w:val="00BD0D83"/>
    <w:rsid w:val="00BE19CB"/>
    <w:rsid w:val="00BE2504"/>
    <w:rsid w:val="00BE290A"/>
    <w:rsid w:val="00BE51AD"/>
    <w:rsid w:val="00BE7E8F"/>
    <w:rsid w:val="00BE7ED3"/>
    <w:rsid w:val="00BF241E"/>
    <w:rsid w:val="00BF6809"/>
    <w:rsid w:val="00C0429C"/>
    <w:rsid w:val="00C07490"/>
    <w:rsid w:val="00C13E3A"/>
    <w:rsid w:val="00C15A9A"/>
    <w:rsid w:val="00C161A6"/>
    <w:rsid w:val="00C23F77"/>
    <w:rsid w:val="00C24E9A"/>
    <w:rsid w:val="00C272C4"/>
    <w:rsid w:val="00C31574"/>
    <w:rsid w:val="00C325D7"/>
    <w:rsid w:val="00C36D6F"/>
    <w:rsid w:val="00C534CB"/>
    <w:rsid w:val="00C57231"/>
    <w:rsid w:val="00C63158"/>
    <w:rsid w:val="00C71B47"/>
    <w:rsid w:val="00C763AA"/>
    <w:rsid w:val="00C77C47"/>
    <w:rsid w:val="00C77EC1"/>
    <w:rsid w:val="00C95FB3"/>
    <w:rsid w:val="00CA0552"/>
    <w:rsid w:val="00CA0735"/>
    <w:rsid w:val="00CA5EA4"/>
    <w:rsid w:val="00CB265D"/>
    <w:rsid w:val="00CB3A8A"/>
    <w:rsid w:val="00CC2982"/>
    <w:rsid w:val="00CC5980"/>
    <w:rsid w:val="00CD44C1"/>
    <w:rsid w:val="00CD595D"/>
    <w:rsid w:val="00CD6198"/>
    <w:rsid w:val="00CE2EAD"/>
    <w:rsid w:val="00CF07EB"/>
    <w:rsid w:val="00CF376E"/>
    <w:rsid w:val="00CF5548"/>
    <w:rsid w:val="00CF5A5F"/>
    <w:rsid w:val="00D03C7D"/>
    <w:rsid w:val="00D111A2"/>
    <w:rsid w:val="00D11C3E"/>
    <w:rsid w:val="00D12D5E"/>
    <w:rsid w:val="00D31219"/>
    <w:rsid w:val="00D35BC7"/>
    <w:rsid w:val="00D44F06"/>
    <w:rsid w:val="00D509BA"/>
    <w:rsid w:val="00D5150C"/>
    <w:rsid w:val="00D52637"/>
    <w:rsid w:val="00D62367"/>
    <w:rsid w:val="00D634B5"/>
    <w:rsid w:val="00D66B73"/>
    <w:rsid w:val="00D6746B"/>
    <w:rsid w:val="00D701CA"/>
    <w:rsid w:val="00D70EC1"/>
    <w:rsid w:val="00D7102B"/>
    <w:rsid w:val="00D7429D"/>
    <w:rsid w:val="00D85AA5"/>
    <w:rsid w:val="00D915A8"/>
    <w:rsid w:val="00D929C8"/>
    <w:rsid w:val="00D974F0"/>
    <w:rsid w:val="00DA53BE"/>
    <w:rsid w:val="00DB0CB3"/>
    <w:rsid w:val="00DB7A84"/>
    <w:rsid w:val="00DB7B1D"/>
    <w:rsid w:val="00DC066B"/>
    <w:rsid w:val="00DC10FF"/>
    <w:rsid w:val="00DD403C"/>
    <w:rsid w:val="00DE5D39"/>
    <w:rsid w:val="00E04362"/>
    <w:rsid w:val="00E0621F"/>
    <w:rsid w:val="00E0650F"/>
    <w:rsid w:val="00E125A2"/>
    <w:rsid w:val="00E20008"/>
    <w:rsid w:val="00E234B2"/>
    <w:rsid w:val="00E25EDC"/>
    <w:rsid w:val="00E27758"/>
    <w:rsid w:val="00E340FA"/>
    <w:rsid w:val="00E35329"/>
    <w:rsid w:val="00E37AC6"/>
    <w:rsid w:val="00E4171B"/>
    <w:rsid w:val="00E42D06"/>
    <w:rsid w:val="00E440DF"/>
    <w:rsid w:val="00E4579D"/>
    <w:rsid w:val="00E509EC"/>
    <w:rsid w:val="00E56B2B"/>
    <w:rsid w:val="00E64FEB"/>
    <w:rsid w:val="00E6655F"/>
    <w:rsid w:val="00E72FF0"/>
    <w:rsid w:val="00E739BE"/>
    <w:rsid w:val="00E74DD8"/>
    <w:rsid w:val="00E843FC"/>
    <w:rsid w:val="00E946DB"/>
    <w:rsid w:val="00E97819"/>
    <w:rsid w:val="00EA11D2"/>
    <w:rsid w:val="00EA2D81"/>
    <w:rsid w:val="00EB0369"/>
    <w:rsid w:val="00EB4BC1"/>
    <w:rsid w:val="00EC0107"/>
    <w:rsid w:val="00EC2A2E"/>
    <w:rsid w:val="00EC49FA"/>
    <w:rsid w:val="00EC4DE3"/>
    <w:rsid w:val="00ED01F8"/>
    <w:rsid w:val="00ED6F79"/>
    <w:rsid w:val="00ED6FF4"/>
    <w:rsid w:val="00EE2C81"/>
    <w:rsid w:val="00EE5009"/>
    <w:rsid w:val="00EE51A2"/>
    <w:rsid w:val="00EF5418"/>
    <w:rsid w:val="00F10B2D"/>
    <w:rsid w:val="00F10CCE"/>
    <w:rsid w:val="00F111CE"/>
    <w:rsid w:val="00F116F5"/>
    <w:rsid w:val="00F12CE3"/>
    <w:rsid w:val="00F148AB"/>
    <w:rsid w:val="00F202F7"/>
    <w:rsid w:val="00F20DFB"/>
    <w:rsid w:val="00F27295"/>
    <w:rsid w:val="00F27F5F"/>
    <w:rsid w:val="00F358A6"/>
    <w:rsid w:val="00F37286"/>
    <w:rsid w:val="00F4052F"/>
    <w:rsid w:val="00F40E4D"/>
    <w:rsid w:val="00F45B37"/>
    <w:rsid w:val="00F47B0F"/>
    <w:rsid w:val="00F50242"/>
    <w:rsid w:val="00F51FA4"/>
    <w:rsid w:val="00F55781"/>
    <w:rsid w:val="00F612EA"/>
    <w:rsid w:val="00F63C4F"/>
    <w:rsid w:val="00F6776E"/>
    <w:rsid w:val="00F74564"/>
    <w:rsid w:val="00F7462F"/>
    <w:rsid w:val="00F85491"/>
    <w:rsid w:val="00F86AA5"/>
    <w:rsid w:val="00F86DDC"/>
    <w:rsid w:val="00F90B07"/>
    <w:rsid w:val="00F91481"/>
    <w:rsid w:val="00F97155"/>
    <w:rsid w:val="00FB01AC"/>
    <w:rsid w:val="00FB0C00"/>
    <w:rsid w:val="00FB200B"/>
    <w:rsid w:val="00FB3FD5"/>
    <w:rsid w:val="00FB5A4D"/>
    <w:rsid w:val="00FB62A7"/>
    <w:rsid w:val="00FC65E0"/>
    <w:rsid w:val="00FC71B6"/>
    <w:rsid w:val="00FD1F9F"/>
    <w:rsid w:val="00FD3E67"/>
    <w:rsid w:val="00FD736A"/>
    <w:rsid w:val="00FE5245"/>
    <w:rsid w:val="00FE6E81"/>
    <w:rsid w:val="00FF1DA4"/>
    <w:rsid w:val="00FF3601"/>
    <w:rsid w:val="00FF40B0"/>
    <w:rsid w:val="00FF5119"/>
    <w:rsid w:val="00FF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8">
      <v:textbox inset="5.85pt,.7pt,5.85pt,.7pt"/>
    </o:shapedefaults>
    <o:shapelayout v:ext="edit">
      <o:idmap v:ext="edit" data="2"/>
    </o:shapelayout>
  </w:shapeDefaults>
  <w:decimalSymbol w:val="."/>
  <w:listSeparator w:val=","/>
  <w14:docId w14:val="3AC46FD6"/>
  <w15:docId w15:val="{50B06F8F-4F3F-4DBC-BED9-6DA973C9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4">
    <w:name w:val="ヘッダー (文字)"/>
    <w:link w:val="a3"/>
    <w:uiPriority w:val="99"/>
    <w:rsid w:val="00C161A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6">
    <w:name w:val="フッター (文字)"/>
    <w:link w:val="a5"/>
    <w:uiPriority w:val="99"/>
    <w:rsid w:val="00C161A6"/>
    <w:rPr>
      <w:kern w:val="2"/>
      <w:sz w:val="21"/>
      <w:szCs w:val="24"/>
    </w:rPr>
  </w:style>
  <w:style w:type="character" w:styleId="a7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9">
    <w:name w:val="コメント文字列 (文字)"/>
    <w:link w:val="a8"/>
    <w:uiPriority w:val="99"/>
    <w:semiHidden/>
    <w:rsid w:val="001F310C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F310C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1F310C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d">
    <w:name w:val="吹き出し (文字)"/>
    <w:link w:val="ac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2E5F7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72C44-E965-4D67-B0FF-A872F1B8C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7</Pages>
  <Words>10011</Words>
  <Characters>57068</Characters>
  <Application>Microsoft Office Word</Application>
  <DocSecurity>0</DocSecurity>
  <Lines>475</Lines>
  <Paragraphs>13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ctoria University of Wellington</Company>
  <LinksUpToDate>false</LinksUpToDate>
  <CharactersWithSpaces>6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MATSUSHITA Tatsuhiko</cp:lastModifiedBy>
  <cp:revision>21</cp:revision>
  <cp:lastPrinted>2014-10-01T09:16:00Z</cp:lastPrinted>
  <dcterms:created xsi:type="dcterms:W3CDTF">2023-12-30T12:57:00Z</dcterms:created>
  <dcterms:modified xsi:type="dcterms:W3CDTF">2025-07-17T06:10:00Z</dcterms:modified>
</cp:coreProperties>
</file>